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2FCA2" w14:textId="17F820C0" w:rsidR="000D4C51" w:rsidRDefault="000D4C51" w:rsidP="00D27A77">
      <w:pPr>
        <w:spacing w:line="48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SUPPLEMENTARY INFORMATION</w:t>
      </w:r>
    </w:p>
    <w:p w14:paraId="3335869B" w14:textId="77777777" w:rsidR="003A62A7" w:rsidRPr="0090438F" w:rsidRDefault="003A62A7" w:rsidP="003A62A7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bookmarkStart w:id="0" w:name="_Hlk53472064"/>
      <w:bookmarkStart w:id="1" w:name="_Hlk76215456"/>
      <w:r w:rsidRPr="0090438F">
        <w:rPr>
          <w:rFonts w:ascii="Times New Roman" w:hAnsi="Times New Roman" w:cs="Times New Roman"/>
          <w:b/>
          <w:bCs/>
          <w:sz w:val="36"/>
          <w:szCs w:val="36"/>
        </w:rPr>
        <w:t>Hydrothermal Co-liquefaction of Biomass and Plastic Wastes into Biofuel: Study on Catalyst Property, Product Distribution and Synergistic Effects</w:t>
      </w:r>
    </w:p>
    <w:p w14:paraId="2779B483" w14:textId="77777777" w:rsidR="003A62A7" w:rsidRPr="000379D0" w:rsidRDefault="003A62A7" w:rsidP="003A62A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  <w:r w:rsidRPr="000379D0">
        <w:rPr>
          <w:rFonts w:ascii="Times New Roman" w:hAnsi="Times New Roman" w:cs="Times New Roman"/>
          <w:sz w:val="24"/>
          <w:szCs w:val="24"/>
          <w:lang w:val="en-GB"/>
        </w:rPr>
        <w:t xml:space="preserve">Swathi </w:t>
      </w:r>
      <w:proofErr w:type="spellStart"/>
      <w:proofErr w:type="gramStart"/>
      <w:r w:rsidRPr="000379D0">
        <w:rPr>
          <w:rFonts w:ascii="Times New Roman" w:hAnsi="Times New Roman" w:cs="Times New Roman"/>
          <w:sz w:val="24"/>
          <w:szCs w:val="24"/>
          <w:lang w:val="en-GB"/>
        </w:rPr>
        <w:t>Mukundan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0379D0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proofErr w:type="gramEnd"/>
      <w:r w:rsidRPr="000379D0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,b</w:t>
      </w:r>
      <w:proofErr w:type="spellEnd"/>
      <w:r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,*</w:t>
      </w:r>
      <w:r w:rsidRPr="000379D0">
        <w:rPr>
          <w:rFonts w:ascii="Times New Roman" w:hAnsi="Times New Roman" w:cs="Times New Roman"/>
          <w:sz w:val="24"/>
          <w:szCs w:val="24"/>
          <w:lang w:val="en-GB"/>
        </w:rPr>
        <w:t xml:space="preserve"> Jonathan L. </w:t>
      </w:r>
      <w:proofErr w:type="spellStart"/>
      <w:r w:rsidRPr="000379D0">
        <w:rPr>
          <w:rFonts w:ascii="Times New Roman" w:hAnsi="Times New Roman" w:cs="Times New Roman"/>
          <w:sz w:val="24"/>
          <w:szCs w:val="24"/>
          <w:lang w:val="en-GB"/>
        </w:rPr>
        <w:t>Wagner,</w:t>
      </w:r>
      <w:r w:rsidRPr="000379D0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proofErr w:type="spellEnd"/>
      <w:r w:rsidRPr="000379D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379D0">
        <w:rPr>
          <w:rFonts w:ascii="Times New Roman" w:hAnsi="Times New Roman" w:cs="Times New Roman"/>
          <w:sz w:val="24"/>
          <w:szCs w:val="24"/>
          <w:lang w:val="en-GB"/>
        </w:rPr>
        <w:t>Pratheep</w:t>
      </w:r>
      <w:proofErr w:type="spellEnd"/>
      <w:r w:rsidRPr="000379D0">
        <w:rPr>
          <w:rFonts w:ascii="Times New Roman" w:hAnsi="Times New Roman" w:cs="Times New Roman"/>
          <w:sz w:val="24"/>
          <w:szCs w:val="24"/>
          <w:lang w:val="en-GB"/>
        </w:rPr>
        <w:t xml:space="preserve"> K. </w:t>
      </w:r>
      <w:proofErr w:type="spellStart"/>
      <w:r w:rsidRPr="000379D0">
        <w:rPr>
          <w:rFonts w:ascii="Times New Roman" w:hAnsi="Times New Roman" w:cs="Times New Roman"/>
          <w:sz w:val="24"/>
          <w:szCs w:val="24"/>
          <w:lang w:val="en-GB"/>
        </w:rPr>
        <w:t>Annamalai,</w:t>
      </w:r>
      <w:r w:rsidRPr="000379D0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c</w:t>
      </w:r>
      <w:proofErr w:type="spellEnd"/>
      <w:r w:rsidRPr="000379D0">
        <w:rPr>
          <w:rFonts w:ascii="Times New Roman" w:hAnsi="Times New Roman" w:cs="Times New Roman"/>
          <w:sz w:val="24"/>
          <w:szCs w:val="24"/>
          <w:lang w:val="en-GB"/>
        </w:rPr>
        <w:t xml:space="preserve"> Devika Sudha </w:t>
      </w:r>
      <w:proofErr w:type="spellStart"/>
      <w:r w:rsidRPr="000379D0">
        <w:rPr>
          <w:rFonts w:ascii="Times New Roman" w:hAnsi="Times New Roman" w:cs="Times New Roman"/>
          <w:sz w:val="24"/>
          <w:szCs w:val="24"/>
          <w:lang w:val="en-GB"/>
        </w:rPr>
        <w:t>Ravindran,</w:t>
      </w:r>
      <w:r w:rsidRPr="000379D0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b</w:t>
      </w:r>
      <w:proofErr w:type="spellEnd"/>
      <w:r w:rsidRPr="000379D0">
        <w:rPr>
          <w:rFonts w:ascii="Times New Roman" w:hAnsi="Times New Roman" w:cs="Times New Roman"/>
          <w:sz w:val="24"/>
          <w:szCs w:val="24"/>
          <w:lang w:val="en-GB"/>
        </w:rPr>
        <w:t xml:space="preserve"> Girish Kumar </w:t>
      </w:r>
      <w:proofErr w:type="spellStart"/>
      <w:r w:rsidRPr="000379D0">
        <w:rPr>
          <w:rFonts w:ascii="Times New Roman" w:hAnsi="Times New Roman" w:cs="Times New Roman"/>
          <w:sz w:val="24"/>
          <w:szCs w:val="24"/>
          <w:lang w:val="en-GB"/>
        </w:rPr>
        <w:t>Krishnapillai,</w:t>
      </w:r>
      <w:r w:rsidRPr="000379D0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b</w:t>
      </w:r>
      <w:proofErr w:type="spellEnd"/>
      <w:r w:rsidRPr="000379D0">
        <w:rPr>
          <w:rFonts w:ascii="Times New Roman" w:hAnsi="Times New Roman" w:cs="Times New Roman"/>
          <w:sz w:val="24"/>
          <w:szCs w:val="24"/>
          <w:lang w:val="en-GB"/>
        </w:rPr>
        <w:t xml:space="preserve"> and Jorge </w:t>
      </w:r>
      <w:proofErr w:type="spellStart"/>
      <w:r w:rsidRPr="000379D0">
        <w:rPr>
          <w:rFonts w:ascii="Times New Roman" w:hAnsi="Times New Roman" w:cs="Times New Roman"/>
          <w:sz w:val="24"/>
          <w:szCs w:val="24"/>
          <w:lang w:val="en-GB"/>
        </w:rPr>
        <w:t>Beltramini</w:t>
      </w:r>
      <w:r w:rsidRPr="00421B29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d</w:t>
      </w:r>
      <w:proofErr w:type="spellEnd"/>
      <w:r w:rsidRPr="000379D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30ED505" w14:textId="77777777" w:rsidR="003A62A7" w:rsidRPr="0009274B" w:rsidRDefault="003A62A7" w:rsidP="003A62A7"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09274B">
        <w:rPr>
          <w:rFonts w:ascii="Times New Roman" w:hAnsi="Times New Roman" w:cs="Times New Roman"/>
          <w:iCs/>
          <w:sz w:val="24"/>
          <w:szCs w:val="24"/>
          <w:vertAlign w:val="superscript"/>
        </w:rPr>
        <w:t>a</w:t>
      </w:r>
      <w:r w:rsidRPr="0009274B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09274B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Loughborough University, </w:t>
      </w:r>
      <w:r w:rsidRPr="0034190D">
        <w:rPr>
          <w:rFonts w:ascii="Times New Roman" w:hAnsi="Times New Roman" w:cs="Times New Roman"/>
          <w:iCs/>
          <w:sz w:val="24"/>
          <w:szCs w:val="24"/>
          <w:lang w:val="en-GB"/>
        </w:rPr>
        <w:t>UKRI National Interdisciplinary Centre for Circular Chemical Economy</w:t>
      </w:r>
      <w:r>
        <w:rPr>
          <w:rFonts w:ascii="Times New Roman" w:hAnsi="Times New Roman" w:cs="Times New Roman"/>
          <w:iCs/>
          <w:sz w:val="24"/>
          <w:szCs w:val="24"/>
          <w:lang w:val="en-GB"/>
        </w:rPr>
        <w:t xml:space="preserve">, </w:t>
      </w:r>
      <w:r w:rsidRPr="0009274B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Department of Chemical Engineering, </w:t>
      </w:r>
      <w:proofErr w:type="spellStart"/>
      <w:r w:rsidRPr="0009274B">
        <w:rPr>
          <w:rFonts w:ascii="Times New Roman" w:hAnsi="Times New Roman" w:cs="Times New Roman"/>
          <w:iCs/>
          <w:sz w:val="24"/>
          <w:szCs w:val="24"/>
          <w:lang w:val="en-GB"/>
        </w:rPr>
        <w:t>Epinal</w:t>
      </w:r>
      <w:proofErr w:type="spellEnd"/>
      <w:r w:rsidRPr="0009274B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way, Loughborough, Leicestershire, UK, LE11 3TU. </w:t>
      </w:r>
    </w:p>
    <w:p w14:paraId="6B0EC29B" w14:textId="77777777" w:rsidR="003A62A7" w:rsidRPr="0009274B" w:rsidRDefault="003A62A7" w:rsidP="003A62A7"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b</w:t>
      </w:r>
      <w:r w:rsidRPr="0009274B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Cochin University of Science and Technology, Department of Applied Chemistry, University Road, </w:t>
      </w:r>
      <w:proofErr w:type="spellStart"/>
      <w:r w:rsidRPr="0009274B">
        <w:rPr>
          <w:rFonts w:ascii="Times New Roman" w:hAnsi="Times New Roman" w:cs="Times New Roman"/>
          <w:iCs/>
          <w:sz w:val="24"/>
          <w:szCs w:val="24"/>
          <w:lang w:val="en-GB"/>
        </w:rPr>
        <w:t>Kalamassery</w:t>
      </w:r>
      <w:proofErr w:type="spellEnd"/>
      <w:r w:rsidRPr="0009274B">
        <w:rPr>
          <w:rFonts w:ascii="Times New Roman" w:hAnsi="Times New Roman" w:cs="Times New Roman"/>
          <w:iCs/>
          <w:sz w:val="24"/>
          <w:szCs w:val="24"/>
          <w:lang w:val="en-GB"/>
        </w:rPr>
        <w:t>, Kochi– 682022, Kerala, India.</w:t>
      </w:r>
    </w:p>
    <w:p w14:paraId="304CB171" w14:textId="77777777" w:rsidR="003A62A7" w:rsidRPr="0009274B" w:rsidRDefault="003A62A7" w:rsidP="003A62A7"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c</w:t>
      </w:r>
      <w:r w:rsidRPr="0009274B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The University of Queensland, Australian Institute for Bioengineering &amp; Nanotechnology, St Lucia, QLD- 4072, Australia.</w:t>
      </w:r>
    </w:p>
    <w:p w14:paraId="094013A5" w14:textId="77777777" w:rsidR="003A62A7" w:rsidRPr="0009274B" w:rsidRDefault="003A62A7" w:rsidP="003A62A7">
      <w:pPr>
        <w:spacing w:after="0" w:line="48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d</w:t>
      </w:r>
      <w:r w:rsidRPr="0009274B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Queensland University of Technology, Centre for Agriculture and the Bioeconomy, Brisbane, QLD– 4000, Australia.</w:t>
      </w:r>
    </w:p>
    <w:p w14:paraId="7A3E6160" w14:textId="77777777" w:rsidR="003A62A7" w:rsidRDefault="003A62A7" w:rsidP="003A62A7">
      <w:pPr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0E078A">
        <w:rPr>
          <w:rFonts w:ascii="Times New Roman" w:hAnsi="Times New Roman" w:cs="Times New Roman"/>
          <w:i/>
          <w:sz w:val="24"/>
          <w:szCs w:val="24"/>
        </w:rPr>
        <w:t xml:space="preserve">Corresponding author </w:t>
      </w:r>
      <w:r w:rsidRPr="002C25AC">
        <w:rPr>
          <w:rFonts w:ascii="Times New Roman" w:hAnsi="Times New Roman" w:cs="Times New Roman"/>
          <w:i/>
          <w:noProof/>
          <w:sz w:val="24"/>
          <w:szCs w:val="24"/>
        </w:rPr>
        <w:t>E</w:t>
      </w:r>
      <w:r>
        <w:rPr>
          <w:rFonts w:ascii="Times New Roman" w:hAnsi="Times New Roman" w:cs="Times New Roman"/>
          <w:i/>
          <w:noProof/>
          <w:sz w:val="24"/>
          <w:szCs w:val="24"/>
        </w:rPr>
        <w:t>–</w:t>
      </w:r>
      <w:r w:rsidRPr="002C25AC">
        <w:rPr>
          <w:rFonts w:ascii="Times New Roman" w:hAnsi="Times New Roman" w:cs="Times New Roman"/>
          <w:i/>
          <w:noProof/>
          <w:sz w:val="24"/>
          <w:szCs w:val="24"/>
        </w:rPr>
        <w:t>mail</w:t>
      </w:r>
      <w:r w:rsidRPr="000E078A">
        <w:rPr>
          <w:rFonts w:ascii="Times New Roman" w:hAnsi="Times New Roman" w:cs="Times New Roman"/>
          <w:i/>
          <w:sz w:val="24"/>
          <w:szCs w:val="24"/>
        </w:rPr>
        <w:t xml:space="preserve"> address</w:t>
      </w:r>
      <w:r>
        <w:rPr>
          <w:rFonts w:ascii="Times New Roman" w:hAnsi="Times New Roman" w:cs="Times New Roman"/>
          <w:i/>
          <w:sz w:val="24"/>
          <w:szCs w:val="24"/>
        </w:rPr>
        <w:t>–</w:t>
      </w:r>
      <w:r w:rsidRPr="000E078A">
        <w:rPr>
          <w:rFonts w:ascii="Times New Roman" w:hAnsi="Times New Roman" w:cs="Times New Roman"/>
          <w:i/>
          <w:sz w:val="24"/>
          <w:szCs w:val="24"/>
        </w:rPr>
        <w:t xml:space="preserve"> </w:t>
      </w:r>
      <w:hyperlink r:id="rId8" w:history="1">
        <w:r w:rsidRPr="00AF0AA6">
          <w:rPr>
            <w:rStyle w:val="Hyperlink"/>
            <w:rFonts w:ascii="Times New Roman" w:hAnsi="Times New Roman" w:cs="Times New Roman"/>
            <w:sz w:val="24"/>
            <w:szCs w:val="24"/>
            <w:lang w:val="en-AU"/>
          </w:rPr>
          <w:t>s.mukundan@lboro.ac.uk</w:t>
        </w:r>
      </w:hyperlink>
      <w:bookmarkEnd w:id="0"/>
    </w:p>
    <w:p w14:paraId="39380D83" w14:textId="092F4B1A" w:rsidR="00CB0083" w:rsidRDefault="00CB0083" w:rsidP="00E13DF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</w:p>
    <w:p w14:paraId="7660D1EC" w14:textId="7B6254C0" w:rsidR="00340F7E" w:rsidRDefault="00340F7E" w:rsidP="00E13DF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</w:p>
    <w:p w14:paraId="065A3A12" w14:textId="4E7282CE" w:rsidR="00340F7E" w:rsidRDefault="00340F7E" w:rsidP="00E13DF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</w:p>
    <w:p w14:paraId="1A10F081" w14:textId="16E74C46" w:rsidR="00340F7E" w:rsidRDefault="00340F7E" w:rsidP="00E13DF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</w:p>
    <w:p w14:paraId="4265D0E0" w14:textId="570B0B19" w:rsidR="00340F7E" w:rsidRDefault="00340F7E" w:rsidP="00E13DF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</w:p>
    <w:p w14:paraId="48E6FBB8" w14:textId="0E4C0553" w:rsidR="00CB0083" w:rsidRPr="00CB0083" w:rsidRDefault="003A62A7" w:rsidP="00E13DF0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A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AU"/>
        </w:rPr>
        <w:lastRenderedPageBreak/>
        <w:t>C</w:t>
      </w:r>
      <w:r w:rsidR="00CB0083" w:rsidRPr="00CB0083">
        <w:rPr>
          <w:rFonts w:ascii="Times New Roman" w:hAnsi="Times New Roman" w:cs="Times New Roman"/>
          <w:b/>
          <w:bCs/>
          <w:sz w:val="28"/>
          <w:szCs w:val="28"/>
          <w:lang w:val="en-AU"/>
        </w:rPr>
        <w:t>alculations</w:t>
      </w:r>
    </w:p>
    <w:p w14:paraId="7E9FCE05" w14:textId="06355B09" w:rsidR="00CB0083" w:rsidRDefault="00CB0083" w:rsidP="00E13DF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</w:p>
    <w:p w14:paraId="16DDEBF1" w14:textId="77777777" w:rsidR="00CB0083" w:rsidRDefault="00CB0083" w:rsidP="00CB0083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m:oMathPara>
        <m:oMathParaPr>
          <m:jc m:val="left"/>
        </m:oMathParaPr>
        <m:oMath>
          <m:r>
            <m:rPr>
              <m:nor/>
            </m:rPr>
            <w:rPr>
              <w:rFonts w:ascii="Cambria Math" w:hAnsi="Cambria Math" w:cs="Times New Roman"/>
              <w:sz w:val="24"/>
              <w:szCs w:val="22"/>
            </w:rPr>
            <m:t>Yield of Bio-oil (Wt. %)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2"/>
                </w:rPr>
                <m:t xml:space="preserve">Mass of bio-oil 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2"/>
                    </w:rPr>
                    <m:t>g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2"/>
                </w:rPr>
                <m:t xml:space="preserve">Mass of feed 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2"/>
                    </w:rPr>
                    <m:t>g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2"/>
            </w:rPr>
            <m:t>*</m:t>
          </m:r>
          <m:r>
            <m:rPr>
              <m:nor/>
            </m:rPr>
            <w:rPr>
              <w:rFonts w:ascii="Cambria Math" w:hAnsi="Cambria Math" w:cs="Times New Roman"/>
              <w:sz w:val="24"/>
              <w:szCs w:val="22"/>
            </w:rPr>
            <m:t>100</m:t>
          </m:r>
        </m:oMath>
      </m:oMathPara>
    </w:p>
    <w:p w14:paraId="5AB13A4A" w14:textId="77777777" w:rsidR="00CB0083" w:rsidRDefault="00CB0083" w:rsidP="00CB0083">
      <w:pPr>
        <w:rPr>
          <w:rFonts w:ascii="Cambria Math" w:eastAsiaTheme="minorEastAsia" w:hAnsi="Cambria Math" w:cs="Times New Roman"/>
          <w:sz w:val="24"/>
          <w:szCs w:val="22"/>
        </w:rPr>
      </w:pPr>
      <m:oMathPara>
        <m:oMathParaPr>
          <m:jc m:val="left"/>
        </m:oMathParaPr>
        <m:oMath>
          <m:r>
            <m:rPr>
              <m:nor/>
            </m:rPr>
            <w:rPr>
              <w:rFonts w:ascii="Cambria Math" w:hAnsi="Cambria Math" w:cs="Times New Roman"/>
              <w:sz w:val="24"/>
              <w:szCs w:val="22"/>
            </w:rPr>
            <m:t>Yield of Solids (Wt. %)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2"/>
                </w:rPr>
                <m:t>Mass of solid collected after reaction (g)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2"/>
                </w:rPr>
                <m:t>Mass of feed (g)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2"/>
            </w:rPr>
            <m:t>*</m:t>
          </m:r>
          <m:r>
            <m:rPr>
              <m:nor/>
            </m:rPr>
            <w:rPr>
              <w:rFonts w:ascii="Cambria Math" w:hAnsi="Cambria Math" w:cs="Times New Roman"/>
              <w:sz w:val="24"/>
              <w:szCs w:val="22"/>
            </w:rPr>
            <m:t>100</m:t>
          </m:r>
        </m:oMath>
      </m:oMathPara>
    </w:p>
    <w:p w14:paraId="5C161C7F" w14:textId="77777777" w:rsidR="00CB0083" w:rsidRDefault="00CB0083" w:rsidP="00CB0083">
      <w:pPr>
        <w:rPr>
          <w:rFonts w:ascii="Cambria Math" w:eastAsiaTheme="minorEastAsia" w:hAnsi="Cambria Math" w:cs="Times New Roman"/>
          <w:sz w:val="24"/>
          <w:szCs w:val="22"/>
        </w:rPr>
      </w:pPr>
      <m:oMathPara>
        <m:oMathParaPr>
          <m:jc m:val="left"/>
        </m:oMathParaPr>
        <m:oMath>
          <m:r>
            <m:rPr>
              <m:nor/>
            </m:rPr>
            <w:rPr>
              <w:rFonts w:ascii="Cambria Math" w:hAnsi="Cambria Math" w:cs="Times New Roman"/>
              <w:sz w:val="24"/>
              <w:szCs w:val="22"/>
            </w:rPr>
            <m:t>Yield of Gas (Wt. %)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2"/>
                </w:rPr>
                <m:t>Mass of gas collected after reaction (g)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2"/>
                </w:rPr>
                <m:t>Mass of feed (g)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2"/>
            </w:rPr>
            <m:t>*</m:t>
          </m:r>
          <m:r>
            <m:rPr>
              <m:nor/>
            </m:rPr>
            <w:rPr>
              <w:rFonts w:ascii="Cambria Math" w:hAnsi="Cambria Math" w:cs="Times New Roman"/>
              <w:sz w:val="24"/>
              <w:szCs w:val="22"/>
            </w:rPr>
            <m:t>100</m:t>
          </m:r>
        </m:oMath>
      </m:oMathPara>
    </w:p>
    <w:p w14:paraId="57501864" w14:textId="77777777" w:rsidR="00CB0083" w:rsidRDefault="00CB0083" w:rsidP="00CB0083">
      <w:pPr>
        <w:rPr>
          <w:rFonts w:ascii="Cambria Math" w:eastAsiaTheme="minorEastAsia" w:hAnsi="Cambria Math" w:cs="Times New Roman"/>
          <w:sz w:val="24"/>
          <w:szCs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2"/>
            </w:rPr>
            <m:t xml:space="preserve">Yield of aqueous phase </m:t>
          </m:r>
          <m:d>
            <m:dPr>
              <m:ctrlPr>
                <w:rPr>
                  <w:rFonts w:ascii="Cambria Math" w:eastAsiaTheme="minorEastAsia" w:hAnsi="Cambria Math" w:cs="Times New Roman"/>
                  <w:bCs/>
                  <w:sz w:val="24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2"/>
                </w:rPr>
                <m:t>%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2"/>
            </w:rPr>
            <m:t>=100-yield of (bio-oil+solids+gas)</m:t>
          </m:r>
        </m:oMath>
      </m:oMathPara>
    </w:p>
    <w:p w14:paraId="36C48F84" w14:textId="77777777" w:rsidR="00CB0083" w:rsidRDefault="00CB0083" w:rsidP="00CB0083">
      <w:pPr>
        <w:rPr>
          <w:rFonts w:ascii="Cambria Math" w:eastAsiaTheme="minorEastAsia" w:hAnsi="Cambria Math" w:cs="Times New Roman"/>
          <w:bCs/>
          <w:sz w:val="24"/>
          <w:szCs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2"/>
            </w:rPr>
            <m:t xml:space="preserve">Deoxgenation </m:t>
          </m:r>
          <m:d>
            <m:dPr>
              <m:ctrlPr>
                <w:rPr>
                  <w:rFonts w:ascii="Cambria Math" w:eastAsiaTheme="minorEastAsia" w:hAnsi="Cambria Math" w:cs="Times New Roman"/>
                  <w:bCs/>
                  <w:sz w:val="24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2"/>
                </w:rPr>
                <m:t>%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2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sz w:val="24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2"/>
                </w:rPr>
                <m:t>Molar ratio of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bCs/>
                      <w:sz w:val="24"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2"/>
                    </w:rPr>
                    <m:t>O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2"/>
                    </w:rPr>
                    <m:t>C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2"/>
                </w:rPr>
                <m:t xml:space="preserve"> in feed- Molar ratio of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bCs/>
                      <w:sz w:val="24"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2"/>
                    </w:rPr>
                    <m:t>O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2"/>
                    </w:rPr>
                    <m:t>C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2"/>
                </w:rPr>
                <m:t>in bio-oil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2"/>
                </w:rPr>
                <m:t>Molar ratio of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bCs/>
                      <w:sz w:val="24"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2"/>
                    </w:rPr>
                    <m:t>O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2"/>
                    </w:rPr>
                    <m:t>C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2"/>
                </w:rPr>
                <m:t xml:space="preserve"> in feed</m:t>
              </m:r>
            </m:den>
          </m:f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2"/>
            </w:rPr>
            <m:t>*100</m:t>
          </m:r>
        </m:oMath>
      </m:oMathPara>
    </w:p>
    <w:p w14:paraId="2DC296F7" w14:textId="77777777" w:rsidR="00CB0083" w:rsidRDefault="00CB0083" w:rsidP="00CB0083">
      <w:pPr>
        <w:rPr>
          <w:rFonts w:ascii="Cambria Math" w:eastAsiaTheme="minorEastAsia" w:hAnsi="Cambria Math" w:cs="Times New Roman"/>
          <w:sz w:val="24"/>
          <w:szCs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2"/>
            </w:rPr>
            <m:t xml:space="preserve">Carbon recovery </m:t>
          </m:r>
          <m:d>
            <m:dPr>
              <m:ctrlPr>
                <w:rPr>
                  <w:rFonts w:ascii="Cambria Math" w:eastAsiaTheme="minorEastAsia" w:hAnsi="Cambria Math" w:cs="Times New Roman"/>
                  <w:bCs/>
                  <w:sz w:val="24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2"/>
                </w:rPr>
                <m:t>%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2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sz w:val="24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2"/>
                </w:rPr>
                <m:t>Mass of C in bio-oil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2"/>
                </w:rPr>
                <m:t>Mass of C in feed</m:t>
              </m:r>
            </m:den>
          </m:f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2"/>
            </w:rPr>
            <m:t>*100</m:t>
          </m:r>
        </m:oMath>
      </m:oMathPara>
    </w:p>
    <w:p w14:paraId="30C051BD" w14:textId="3C4C4B08" w:rsidR="00911BED" w:rsidRDefault="00CB0083" w:rsidP="00911BED">
      <w:pPr>
        <w:rPr>
          <w:rFonts w:ascii="Cambria Math" w:hAnsi="Cambria Math" w:cs="Times New Roman"/>
          <w:sz w:val="24"/>
          <w:szCs w:val="22"/>
        </w:rPr>
      </w:pPr>
      <m:oMath>
        <m:r>
          <m:rPr>
            <m:nor/>
          </m:rPr>
          <w:rPr>
            <w:rFonts w:ascii="Cambria Math" w:hAnsi="Cambria Math" w:cs="Times New Roman"/>
            <w:sz w:val="24"/>
            <w:szCs w:val="22"/>
            <w:highlight w:val="yellow"/>
          </w:rPr>
          <m:t>HHV (MJ/Kg)</m:t>
        </m:r>
        <m:r>
          <m:rPr>
            <m:sty m:val="p"/>
          </m:rPr>
          <w:rPr>
            <w:rFonts w:ascii="Cambria Math" w:hAnsi="Cambria Math" w:cs="Times New Roman"/>
            <w:sz w:val="24"/>
            <w:szCs w:val="22"/>
            <w:highlight w:val="yellow"/>
          </w:rPr>
          <m:t>=</m:t>
        </m:r>
      </m:oMath>
      <w:r w:rsidR="00911BED" w:rsidRPr="00911BED">
        <w:rPr>
          <w:rFonts w:ascii="Cambria Math" w:hAnsi="Cambria Math" w:cs="Times New Roman"/>
          <w:sz w:val="24"/>
          <w:szCs w:val="22"/>
          <w:highlight w:val="yellow"/>
        </w:rPr>
        <w:t>(0.363302*</w:t>
      </w:r>
      <w:proofErr w:type="gramStart"/>
      <w:r w:rsidR="00911BED" w:rsidRPr="00911BED">
        <w:rPr>
          <w:rFonts w:ascii="Cambria Math" w:hAnsi="Cambria Math" w:cs="Times New Roman"/>
          <w:sz w:val="24"/>
          <w:szCs w:val="22"/>
          <w:highlight w:val="yellow"/>
        </w:rPr>
        <w:t>C)+(</w:t>
      </w:r>
      <w:proofErr w:type="gramEnd"/>
      <w:r w:rsidR="00911BED" w:rsidRPr="00911BED">
        <w:rPr>
          <w:rFonts w:ascii="Cambria Math" w:hAnsi="Cambria Math" w:cs="Times New Roman"/>
          <w:sz w:val="24"/>
          <w:szCs w:val="22"/>
          <w:highlight w:val="yellow"/>
        </w:rPr>
        <w:t>1.087033*H)-(0.100992*O)</w:t>
      </w:r>
    </w:p>
    <w:p w14:paraId="55E736D7" w14:textId="77777777" w:rsidR="006E2919" w:rsidRPr="00911BED" w:rsidRDefault="006E2919" w:rsidP="00911BED">
      <w:pPr>
        <w:rPr>
          <w:rFonts w:ascii="Cambria Math" w:hAnsi="Cambria Math" w:cs="Times New Roman"/>
          <w:sz w:val="24"/>
          <w:szCs w:val="22"/>
        </w:rPr>
      </w:pPr>
    </w:p>
    <w:p w14:paraId="1D265DAC" w14:textId="5D0C84D1" w:rsidR="00CB0083" w:rsidRDefault="00CB0083" w:rsidP="00CB0083">
      <w:pPr>
        <w:rPr>
          <w:rFonts w:ascii="Cambria Math" w:eastAsiaTheme="minorEastAsia" w:hAnsi="Cambria Math" w:cs="Times New Roman"/>
          <w:sz w:val="24"/>
          <w:szCs w:val="22"/>
        </w:rPr>
      </w:pPr>
    </w:p>
    <w:p w14:paraId="47F209FD" w14:textId="77777777" w:rsidR="00CB0083" w:rsidRDefault="00CB0083" w:rsidP="00E13DF0">
      <w:pPr>
        <w:spacing w:after="0" w:line="480" w:lineRule="auto"/>
        <w:jc w:val="both"/>
        <w:rPr>
          <w:rFonts w:ascii="Times New Roman" w:hAnsi="Times New Roman" w:cs="Times New Roman"/>
          <w:color w:val="0000FF" w:themeColor="hyperlink"/>
          <w:sz w:val="24"/>
          <w:szCs w:val="24"/>
          <w:u w:val="single"/>
          <w:lang w:val="en-AU"/>
        </w:rPr>
      </w:pPr>
    </w:p>
    <w:p w14:paraId="65330C53" w14:textId="591D4E92" w:rsidR="00645330" w:rsidRDefault="00645330" w:rsidP="007254A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</w:p>
    <w:bookmarkEnd w:id="1"/>
    <w:p w14:paraId="3F43E56B" w14:textId="24136FD5" w:rsidR="009957D4" w:rsidRDefault="00995D78" w:rsidP="009957D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517D82B" wp14:editId="0197F7EC">
            <wp:extent cx="6400800" cy="46943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69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C502DA" w14:textId="43694FB2" w:rsidR="009957D4" w:rsidRDefault="003A62A7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Fig.</w:t>
      </w:r>
      <w:r w:rsidR="009957D4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5146C9">
        <w:rPr>
          <w:rFonts w:ascii="Times New Roman" w:hAnsi="Times New Roman" w:cs="Times New Roman"/>
          <w:b/>
          <w:bCs/>
          <w:iCs/>
          <w:sz w:val="24"/>
          <w:szCs w:val="24"/>
        </w:rPr>
        <w:t>S</w:t>
      </w:r>
      <w:r w:rsidR="009A0F63">
        <w:rPr>
          <w:rFonts w:ascii="Times New Roman" w:hAnsi="Times New Roman" w:cs="Times New Roman"/>
          <w:b/>
          <w:bCs/>
          <w:iCs/>
          <w:sz w:val="24"/>
          <w:szCs w:val="24"/>
        </w:rPr>
        <w:t>1</w:t>
      </w:r>
      <w:r w:rsidR="00995D78">
        <w:rPr>
          <w:rFonts w:ascii="Times New Roman" w:hAnsi="Times New Roman" w:cs="Times New Roman"/>
          <w:b/>
          <w:bCs/>
          <w:iCs/>
          <w:sz w:val="24"/>
          <w:szCs w:val="24"/>
        </w:rPr>
        <w:t>a</w:t>
      </w:r>
      <w:r w:rsidR="009957D4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  <w:r w:rsidR="009957D4">
        <w:rPr>
          <w:rFonts w:ascii="Times New Roman" w:hAnsi="Times New Roman" w:cs="Times New Roman"/>
          <w:bCs/>
          <w:iCs/>
          <w:sz w:val="24"/>
          <w:szCs w:val="24"/>
        </w:rPr>
        <w:t xml:space="preserve"> SEM–EDAX of Mo/</w:t>
      </w:r>
      <w:r w:rsidR="009957D4">
        <w:rPr>
          <w:rFonts w:ascii="Times New Roman" w:hAnsi="Times New Roman" w:cs="Times New Roman"/>
          <w:iCs/>
          <w:sz w:val="24"/>
          <w:szCs w:val="24"/>
        </w:rPr>
        <w:t>alumina</w:t>
      </w:r>
      <w:r w:rsidR="00995D78">
        <w:rPr>
          <w:rFonts w:ascii="Times New Roman" w:hAnsi="Times New Roman" w:cs="Times New Roman"/>
          <w:iCs/>
          <w:sz w:val="24"/>
          <w:szCs w:val="24"/>
        </w:rPr>
        <w:t xml:space="preserve"> catalyst</w:t>
      </w:r>
    </w:p>
    <w:p w14:paraId="7E5A1D5E" w14:textId="622587E5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54DB59FF" w14:textId="7E186480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8D46CAD" w14:textId="5859EB28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C9F5439" w14:textId="576EB764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D7E695E" w14:textId="059D2686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8DBA151" w14:textId="1CC89AF0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56EC9C10" w14:textId="30FA811D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lastRenderedPageBreak/>
        <w:drawing>
          <wp:inline distT="0" distB="0" distL="0" distR="0" wp14:anchorId="07E7C13B" wp14:editId="4D5579A8">
            <wp:extent cx="6400800" cy="464694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646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8F8224" w14:textId="722E74E1" w:rsidR="00995D78" w:rsidRDefault="003A62A7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Fig.</w:t>
      </w:r>
      <w:r w:rsidR="00995D7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</w:t>
      </w:r>
      <w:r w:rsidR="009A0F63">
        <w:rPr>
          <w:rFonts w:ascii="Times New Roman" w:hAnsi="Times New Roman" w:cs="Times New Roman"/>
          <w:b/>
          <w:bCs/>
          <w:iCs/>
          <w:sz w:val="24"/>
          <w:szCs w:val="24"/>
        </w:rPr>
        <w:t>1</w:t>
      </w:r>
      <w:r w:rsidR="00995D78">
        <w:rPr>
          <w:rFonts w:ascii="Times New Roman" w:hAnsi="Times New Roman" w:cs="Times New Roman"/>
          <w:b/>
          <w:bCs/>
          <w:iCs/>
          <w:sz w:val="24"/>
          <w:szCs w:val="24"/>
        </w:rPr>
        <w:t>b.</w:t>
      </w:r>
      <w:r w:rsidR="00995D78">
        <w:rPr>
          <w:rFonts w:ascii="Times New Roman" w:hAnsi="Times New Roman" w:cs="Times New Roman"/>
          <w:bCs/>
          <w:iCs/>
          <w:sz w:val="24"/>
          <w:szCs w:val="24"/>
        </w:rPr>
        <w:t xml:space="preserve"> SEM–EDAX of Nb/</w:t>
      </w:r>
      <w:r w:rsidR="00995D78">
        <w:rPr>
          <w:rFonts w:ascii="Times New Roman" w:hAnsi="Times New Roman" w:cs="Times New Roman"/>
          <w:iCs/>
          <w:sz w:val="24"/>
          <w:szCs w:val="24"/>
        </w:rPr>
        <w:t>alumina catalyst</w:t>
      </w:r>
    </w:p>
    <w:p w14:paraId="153814C6" w14:textId="197ABEB8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4F3498D" w14:textId="54595C3F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334B54E" w14:textId="181C31B4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CAB7AFF" w14:textId="299A4063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DA4CED6" w14:textId="569FBC69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90BEBB9" w14:textId="695F0167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CC5CD84" w14:textId="30562F58" w:rsidR="00995D78" w:rsidRDefault="00995D78" w:rsidP="009957D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lastRenderedPageBreak/>
        <w:drawing>
          <wp:inline distT="0" distB="0" distL="0" distR="0" wp14:anchorId="46218F8D" wp14:editId="7BAFA3C5">
            <wp:extent cx="6400800" cy="469120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6912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6C620D" w14:textId="68AFBB73" w:rsidR="00995D78" w:rsidRDefault="003A62A7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Fig.</w:t>
      </w:r>
      <w:r w:rsidR="00995D7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</w:t>
      </w:r>
      <w:r w:rsidR="009A0F63">
        <w:rPr>
          <w:rFonts w:ascii="Times New Roman" w:hAnsi="Times New Roman" w:cs="Times New Roman"/>
          <w:b/>
          <w:bCs/>
          <w:iCs/>
          <w:sz w:val="24"/>
          <w:szCs w:val="24"/>
        </w:rPr>
        <w:t>1</w:t>
      </w:r>
      <w:r w:rsidR="00995D78">
        <w:rPr>
          <w:rFonts w:ascii="Times New Roman" w:hAnsi="Times New Roman" w:cs="Times New Roman"/>
          <w:b/>
          <w:bCs/>
          <w:iCs/>
          <w:sz w:val="24"/>
          <w:szCs w:val="24"/>
        </w:rPr>
        <w:t>c.</w:t>
      </w:r>
      <w:r w:rsidR="00995D78">
        <w:rPr>
          <w:rFonts w:ascii="Times New Roman" w:hAnsi="Times New Roman" w:cs="Times New Roman"/>
          <w:bCs/>
          <w:iCs/>
          <w:sz w:val="24"/>
          <w:szCs w:val="24"/>
        </w:rPr>
        <w:t xml:space="preserve"> SEM–EDAX of Ni/</w:t>
      </w:r>
      <w:r w:rsidR="00995D78">
        <w:rPr>
          <w:rFonts w:ascii="Times New Roman" w:hAnsi="Times New Roman" w:cs="Times New Roman"/>
          <w:iCs/>
          <w:sz w:val="24"/>
          <w:szCs w:val="24"/>
        </w:rPr>
        <w:t>alumina catalyst</w:t>
      </w:r>
    </w:p>
    <w:p w14:paraId="5DDF4300" w14:textId="591A2F1D" w:rsidR="00995D78" w:rsidRDefault="00995D78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5C8E5CC0" w14:textId="5C891D32" w:rsidR="00995D78" w:rsidRDefault="00995D78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331F324" w14:textId="7E4955BC" w:rsidR="00995D78" w:rsidRDefault="00995D78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5E6B0D33" w14:textId="4BE639C3" w:rsidR="00995D78" w:rsidRDefault="00995D78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5A42DEAE" w14:textId="5265A82E" w:rsidR="00995D78" w:rsidRDefault="00995D78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586B661" w14:textId="77777777" w:rsidR="004226F2" w:rsidRDefault="004226F2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ED29C09" w14:textId="6922652C" w:rsidR="00995D78" w:rsidRDefault="00995D78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lastRenderedPageBreak/>
        <w:drawing>
          <wp:inline distT="0" distB="0" distL="0" distR="0" wp14:anchorId="3DE41766" wp14:editId="21C830FA">
            <wp:extent cx="6400800" cy="470679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7067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A651EB" w14:textId="64DEFD87" w:rsidR="00995D78" w:rsidRDefault="003A62A7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Fig.</w:t>
      </w:r>
      <w:r w:rsidR="00995D7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</w:t>
      </w:r>
      <w:r w:rsidR="009A0F63">
        <w:rPr>
          <w:rFonts w:ascii="Times New Roman" w:hAnsi="Times New Roman" w:cs="Times New Roman"/>
          <w:b/>
          <w:bCs/>
          <w:iCs/>
          <w:sz w:val="24"/>
          <w:szCs w:val="24"/>
        </w:rPr>
        <w:t>1</w:t>
      </w:r>
      <w:r w:rsidR="00995D78">
        <w:rPr>
          <w:rFonts w:ascii="Times New Roman" w:hAnsi="Times New Roman" w:cs="Times New Roman"/>
          <w:b/>
          <w:bCs/>
          <w:iCs/>
          <w:sz w:val="24"/>
          <w:szCs w:val="24"/>
        </w:rPr>
        <w:t>d.</w:t>
      </w:r>
      <w:r w:rsidR="00995D78">
        <w:rPr>
          <w:rFonts w:ascii="Times New Roman" w:hAnsi="Times New Roman" w:cs="Times New Roman"/>
          <w:bCs/>
          <w:iCs/>
          <w:sz w:val="24"/>
          <w:szCs w:val="24"/>
        </w:rPr>
        <w:t xml:space="preserve"> SEM–EDAX of W/</w:t>
      </w:r>
      <w:r w:rsidR="00995D78">
        <w:rPr>
          <w:rFonts w:ascii="Times New Roman" w:hAnsi="Times New Roman" w:cs="Times New Roman"/>
          <w:iCs/>
          <w:sz w:val="24"/>
          <w:szCs w:val="24"/>
        </w:rPr>
        <w:t>alumina catalyst</w:t>
      </w:r>
    </w:p>
    <w:p w14:paraId="1D978F12" w14:textId="5A586647" w:rsidR="00645330" w:rsidRDefault="00645330" w:rsidP="00995D78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B959BAA" w14:textId="21487C59" w:rsidR="00645330" w:rsidRDefault="00645330" w:rsidP="00645330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4D71BCD" w14:textId="7B526D86" w:rsidR="00645330" w:rsidRDefault="00645330" w:rsidP="00645330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44096CE" w14:textId="5CE630AE" w:rsidR="00645330" w:rsidRDefault="00645330" w:rsidP="00645330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5E666DF" w14:textId="73051C73" w:rsidR="00645330" w:rsidRDefault="00645330" w:rsidP="00645330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62164C2" w14:textId="77777777" w:rsidR="00645330" w:rsidRDefault="00645330" w:rsidP="00645330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5A250F42" w14:textId="061F7047" w:rsidR="00BA76EC" w:rsidRDefault="004072FD" w:rsidP="00842A77">
      <w:pPr>
        <w:spacing w:line="48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lastRenderedPageBreak/>
        <w:drawing>
          <wp:inline distT="0" distB="0" distL="0" distR="0" wp14:anchorId="62D4DEC8" wp14:editId="2E83C00F">
            <wp:extent cx="4644000" cy="6092693"/>
            <wp:effectExtent l="0" t="0" r="444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60926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E64BB0" w14:textId="78FF76A1" w:rsidR="0034557D" w:rsidRDefault="003A62A7" w:rsidP="0034557D">
      <w:pPr>
        <w:spacing w:before="240"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Fig.</w:t>
      </w:r>
      <w:r w:rsidR="00BA76EC" w:rsidRPr="002B259D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</w:t>
      </w:r>
      <w:r w:rsidR="00BA76EC">
        <w:rPr>
          <w:rFonts w:ascii="Times New Roman" w:hAnsi="Times New Roman" w:cs="Times New Roman"/>
          <w:b/>
          <w:bCs/>
          <w:iCs/>
          <w:sz w:val="24"/>
          <w:szCs w:val="24"/>
        </w:rPr>
        <w:t>2</w:t>
      </w:r>
      <w:r w:rsidR="00BA76EC" w:rsidRPr="002B259D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  <w:r w:rsidR="00BA76EC" w:rsidRPr="008B248F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A76EC">
        <w:rPr>
          <w:rFonts w:ascii="Times New Roman" w:hAnsi="Times New Roman" w:cs="Times New Roman"/>
          <w:iCs/>
          <w:sz w:val="24"/>
          <w:szCs w:val="24"/>
        </w:rPr>
        <w:t>T</w:t>
      </w:r>
      <w:r w:rsidR="00BA76EC" w:rsidRPr="00341392">
        <w:rPr>
          <w:rFonts w:ascii="Times New Roman" w:hAnsi="Times New Roman" w:cs="Times New Roman"/>
          <w:iCs/>
          <w:sz w:val="24"/>
          <w:szCs w:val="24"/>
        </w:rPr>
        <w:t xml:space="preserve">he </w:t>
      </w:r>
      <w:r w:rsidR="000351D4">
        <w:rPr>
          <w:rFonts w:ascii="Times New Roman" w:hAnsi="Times New Roman" w:cs="Times New Roman"/>
          <w:iCs/>
          <w:sz w:val="24"/>
          <w:szCs w:val="24"/>
        </w:rPr>
        <w:t xml:space="preserve">yield % of bio-oil, aqueous, gas and solid products </w:t>
      </w:r>
      <w:r w:rsidR="0034557D">
        <w:rPr>
          <w:rFonts w:ascii="Times New Roman" w:hAnsi="Times New Roman" w:cs="Times New Roman"/>
          <w:iCs/>
          <w:sz w:val="24"/>
          <w:szCs w:val="24"/>
        </w:rPr>
        <w:t xml:space="preserve">obtained from the hydrothermal co-liquefaction of </w:t>
      </w:r>
      <w:r w:rsidR="0034557D">
        <w:rPr>
          <w:rFonts w:ascii="Times New Roman" w:hAnsi="Times New Roman" w:cs="Times New Roman"/>
          <w:i/>
          <w:sz w:val="24"/>
          <w:szCs w:val="24"/>
        </w:rPr>
        <w:t>P</w:t>
      </w:r>
      <w:r w:rsidR="0034557D" w:rsidRPr="007F6713">
        <w:rPr>
          <w:rFonts w:ascii="Times New Roman" w:hAnsi="Times New Roman" w:cs="Times New Roman"/>
          <w:i/>
          <w:sz w:val="24"/>
          <w:szCs w:val="24"/>
        </w:rPr>
        <w:t xml:space="preserve">rosopis </w:t>
      </w:r>
      <w:proofErr w:type="spellStart"/>
      <w:r w:rsidR="0034557D" w:rsidRPr="007F6713">
        <w:rPr>
          <w:rFonts w:ascii="Times New Roman" w:hAnsi="Times New Roman" w:cs="Times New Roman"/>
          <w:i/>
          <w:sz w:val="24"/>
          <w:szCs w:val="24"/>
        </w:rPr>
        <w:t>juliflora</w:t>
      </w:r>
      <w:proofErr w:type="spellEnd"/>
      <w:r w:rsidR="0034557D" w:rsidRPr="00771608">
        <w:rPr>
          <w:rFonts w:ascii="Times New Roman" w:hAnsi="Times New Roman" w:cs="Times New Roman"/>
          <w:iCs/>
          <w:sz w:val="24"/>
          <w:szCs w:val="24"/>
        </w:rPr>
        <w:t xml:space="preserve"> (PJ) and with the addition of polypropylene (PP) in different percentage </w:t>
      </w:r>
      <w:r w:rsidR="0034557D">
        <w:rPr>
          <w:rFonts w:ascii="Times New Roman" w:hAnsi="Times New Roman" w:cs="Times New Roman"/>
          <w:iCs/>
          <w:sz w:val="24"/>
          <w:szCs w:val="24"/>
        </w:rPr>
        <w:t>(</w:t>
      </w:r>
      <w:r w:rsidR="0034557D" w:rsidRPr="00771608">
        <w:rPr>
          <w:rFonts w:ascii="Times New Roman" w:hAnsi="Times New Roman" w:cs="Times New Roman"/>
          <w:iCs/>
          <w:sz w:val="24"/>
          <w:szCs w:val="24"/>
        </w:rPr>
        <w:t>25 %, 33 %, 50 %, 67 %, 75 %</w:t>
      </w:r>
      <w:r w:rsidR="0034557D">
        <w:rPr>
          <w:rFonts w:ascii="Times New Roman" w:hAnsi="Times New Roman" w:cs="Times New Roman"/>
          <w:iCs/>
          <w:sz w:val="24"/>
          <w:szCs w:val="24"/>
        </w:rPr>
        <w:t>) at</w:t>
      </w:r>
      <w:r w:rsidR="0034557D" w:rsidRPr="00771608">
        <w:rPr>
          <w:rFonts w:ascii="Times New Roman" w:hAnsi="Times New Roman" w:cs="Times New Roman"/>
          <w:iCs/>
          <w:sz w:val="24"/>
          <w:szCs w:val="24"/>
        </w:rPr>
        <w:t xml:space="preserve"> temperature of</w:t>
      </w:r>
      <w:r w:rsidR="0034557D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5A2402">
        <w:rPr>
          <w:rFonts w:ascii="Times New Roman" w:hAnsi="Times New Roman" w:cs="Times New Roman"/>
          <w:iCs/>
          <w:sz w:val="24"/>
          <w:szCs w:val="24"/>
        </w:rPr>
        <w:t xml:space="preserve">(a) </w:t>
      </w:r>
      <w:r w:rsidR="0034557D">
        <w:rPr>
          <w:rFonts w:ascii="Times New Roman" w:hAnsi="Times New Roman" w:cs="Times New Roman"/>
          <w:iCs/>
          <w:sz w:val="24"/>
          <w:szCs w:val="24"/>
        </w:rPr>
        <w:t>34</w:t>
      </w:r>
      <w:r w:rsidR="0034557D" w:rsidRPr="00771608">
        <w:rPr>
          <w:rFonts w:ascii="Times New Roman" w:hAnsi="Times New Roman" w:cs="Times New Roman"/>
          <w:iCs/>
          <w:sz w:val="24"/>
          <w:szCs w:val="24"/>
        </w:rPr>
        <w:t>0 ˚C</w:t>
      </w:r>
      <w:r w:rsidR="0034557D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5A2402">
        <w:rPr>
          <w:rFonts w:ascii="Times New Roman" w:hAnsi="Times New Roman" w:cs="Times New Roman"/>
          <w:iCs/>
          <w:sz w:val="24"/>
          <w:szCs w:val="24"/>
        </w:rPr>
        <w:t xml:space="preserve">(b) </w:t>
      </w:r>
      <w:r w:rsidR="0034557D">
        <w:rPr>
          <w:rFonts w:ascii="Times New Roman" w:hAnsi="Times New Roman" w:cs="Times New Roman"/>
          <w:iCs/>
          <w:sz w:val="24"/>
          <w:szCs w:val="24"/>
        </w:rPr>
        <w:t>36</w:t>
      </w:r>
      <w:r w:rsidR="0034557D" w:rsidRPr="00771608">
        <w:rPr>
          <w:rFonts w:ascii="Times New Roman" w:hAnsi="Times New Roman" w:cs="Times New Roman"/>
          <w:iCs/>
          <w:sz w:val="24"/>
          <w:szCs w:val="24"/>
        </w:rPr>
        <w:t>0 ˚C</w:t>
      </w:r>
      <w:r w:rsidR="0034557D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5A2402">
        <w:rPr>
          <w:rFonts w:ascii="Times New Roman" w:hAnsi="Times New Roman" w:cs="Times New Roman"/>
          <w:iCs/>
          <w:sz w:val="24"/>
          <w:szCs w:val="24"/>
        </w:rPr>
        <w:t xml:space="preserve">(c) </w:t>
      </w:r>
      <w:r w:rsidR="0034557D">
        <w:rPr>
          <w:rFonts w:ascii="Times New Roman" w:hAnsi="Times New Roman" w:cs="Times New Roman"/>
          <w:iCs/>
          <w:sz w:val="24"/>
          <w:szCs w:val="24"/>
        </w:rPr>
        <w:t>38</w:t>
      </w:r>
      <w:r w:rsidR="0034557D" w:rsidRPr="00771608">
        <w:rPr>
          <w:rFonts w:ascii="Times New Roman" w:hAnsi="Times New Roman" w:cs="Times New Roman"/>
          <w:iCs/>
          <w:sz w:val="24"/>
          <w:szCs w:val="24"/>
        </w:rPr>
        <w:t>0 ˚C</w:t>
      </w:r>
      <w:r w:rsidR="0034557D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5A2402">
        <w:rPr>
          <w:rFonts w:ascii="Times New Roman" w:hAnsi="Times New Roman" w:cs="Times New Roman"/>
          <w:iCs/>
          <w:sz w:val="24"/>
          <w:szCs w:val="24"/>
        </w:rPr>
        <w:t xml:space="preserve">(d) </w:t>
      </w:r>
      <w:r w:rsidR="0034557D">
        <w:rPr>
          <w:rFonts w:ascii="Times New Roman" w:hAnsi="Times New Roman" w:cs="Times New Roman"/>
          <w:iCs/>
          <w:sz w:val="24"/>
          <w:szCs w:val="24"/>
        </w:rPr>
        <w:t>40</w:t>
      </w:r>
      <w:r w:rsidR="0034557D" w:rsidRPr="00771608">
        <w:rPr>
          <w:rFonts w:ascii="Times New Roman" w:hAnsi="Times New Roman" w:cs="Times New Roman"/>
          <w:iCs/>
          <w:sz w:val="24"/>
          <w:szCs w:val="24"/>
        </w:rPr>
        <w:t>0 ˚C</w:t>
      </w:r>
      <w:r w:rsidR="0034557D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5A2402">
        <w:rPr>
          <w:rFonts w:ascii="Times New Roman" w:hAnsi="Times New Roman" w:cs="Times New Roman"/>
          <w:iCs/>
          <w:sz w:val="24"/>
          <w:szCs w:val="24"/>
        </w:rPr>
        <w:t xml:space="preserve">(e) </w:t>
      </w:r>
      <w:r w:rsidR="0034557D">
        <w:rPr>
          <w:rFonts w:ascii="Times New Roman" w:hAnsi="Times New Roman" w:cs="Times New Roman"/>
          <w:iCs/>
          <w:sz w:val="24"/>
          <w:szCs w:val="24"/>
        </w:rPr>
        <w:t xml:space="preserve">420 </w:t>
      </w:r>
      <w:r w:rsidR="0034557D" w:rsidRPr="00771608">
        <w:rPr>
          <w:rFonts w:ascii="Times New Roman" w:hAnsi="Times New Roman" w:cs="Times New Roman"/>
          <w:iCs/>
          <w:sz w:val="24"/>
          <w:szCs w:val="24"/>
        </w:rPr>
        <w:t>˚C</w:t>
      </w:r>
      <w:r w:rsidR="0034557D">
        <w:rPr>
          <w:rFonts w:ascii="Times New Roman" w:hAnsi="Times New Roman" w:cs="Times New Roman"/>
          <w:iCs/>
          <w:sz w:val="24"/>
          <w:szCs w:val="24"/>
        </w:rPr>
        <w:t xml:space="preserve">, and </w:t>
      </w:r>
      <w:r w:rsidR="005A2402">
        <w:rPr>
          <w:rFonts w:ascii="Times New Roman" w:hAnsi="Times New Roman" w:cs="Times New Roman"/>
          <w:iCs/>
          <w:sz w:val="24"/>
          <w:szCs w:val="24"/>
        </w:rPr>
        <w:t xml:space="preserve">(f) </w:t>
      </w:r>
      <w:r w:rsidR="0034557D">
        <w:rPr>
          <w:rFonts w:ascii="Times New Roman" w:hAnsi="Times New Roman" w:cs="Times New Roman"/>
          <w:iCs/>
          <w:sz w:val="24"/>
          <w:szCs w:val="24"/>
        </w:rPr>
        <w:t>44</w:t>
      </w:r>
      <w:r w:rsidR="0034557D" w:rsidRPr="00771608">
        <w:rPr>
          <w:rFonts w:ascii="Times New Roman" w:hAnsi="Times New Roman" w:cs="Times New Roman"/>
          <w:iCs/>
          <w:sz w:val="24"/>
          <w:szCs w:val="24"/>
        </w:rPr>
        <w:t>0 ˚C for 60 min (non-catalytic reactions)</w:t>
      </w:r>
      <w:r w:rsidR="0034557D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22E1D845" w14:textId="77777777" w:rsidR="00A67795" w:rsidRDefault="00A67795" w:rsidP="0034557D">
      <w:pPr>
        <w:spacing w:before="240"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AB824EB" w14:textId="2BAAE10A" w:rsidR="00C17671" w:rsidRDefault="00E60A93" w:rsidP="0034557D">
      <w:pPr>
        <w:spacing w:before="240"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lastRenderedPageBreak/>
        <w:drawing>
          <wp:inline distT="0" distB="0" distL="0" distR="0" wp14:anchorId="13E54DB9" wp14:editId="3E570E5E">
            <wp:extent cx="5292000" cy="6233282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000" cy="62332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BDA1A8" w14:textId="1CF3769F" w:rsidR="00A67795" w:rsidRDefault="003A62A7" w:rsidP="00A67795">
      <w:pPr>
        <w:spacing w:before="240"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Fig.</w:t>
      </w:r>
      <w:r w:rsidR="00E60A93" w:rsidRPr="002B259D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</w:t>
      </w:r>
      <w:r w:rsidR="00E60A93">
        <w:rPr>
          <w:rFonts w:ascii="Times New Roman" w:hAnsi="Times New Roman" w:cs="Times New Roman"/>
          <w:b/>
          <w:bCs/>
          <w:iCs/>
          <w:sz w:val="24"/>
          <w:szCs w:val="24"/>
        </w:rPr>
        <w:t>3</w:t>
      </w:r>
      <w:r w:rsidR="00E60A93" w:rsidRPr="002B259D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  <w:r w:rsidR="001B284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</w:t>
      </w:r>
      <w:r w:rsidR="00A67795">
        <w:rPr>
          <w:rFonts w:ascii="Times New Roman" w:hAnsi="Times New Roman" w:cs="Times New Roman"/>
          <w:iCs/>
          <w:sz w:val="24"/>
          <w:szCs w:val="24"/>
        </w:rPr>
        <w:t>Comparison of the o</w:t>
      </w:r>
      <w:r w:rsidR="00A67795" w:rsidRPr="00A67795">
        <w:rPr>
          <w:rFonts w:ascii="Times New Roman" w:hAnsi="Times New Roman" w:cs="Times New Roman"/>
          <w:iCs/>
          <w:sz w:val="24"/>
          <w:szCs w:val="24"/>
        </w:rPr>
        <w:t>btained bio</w:t>
      </w:r>
      <w:r w:rsidR="00A67795" w:rsidRPr="00771608">
        <w:rPr>
          <w:rFonts w:ascii="Times New Roman" w:hAnsi="Times New Roman" w:cs="Times New Roman"/>
          <w:iCs/>
          <w:sz w:val="24"/>
          <w:szCs w:val="24"/>
        </w:rPr>
        <w:t>-oil yield (%)</w:t>
      </w:r>
      <w:r w:rsidR="00A67795">
        <w:rPr>
          <w:rFonts w:ascii="Times New Roman" w:hAnsi="Times New Roman" w:cs="Times New Roman"/>
          <w:iCs/>
          <w:sz w:val="24"/>
          <w:szCs w:val="24"/>
        </w:rPr>
        <w:t xml:space="preserve"> and the calculated (anticipated) bio-oil yield (%) obtained with different PP addition to PJ (a) 25 %, (b) 33 %, (c) 50 %, (d) 67 %, and (e) 75 % at</w:t>
      </w:r>
      <w:r w:rsidR="00A67795" w:rsidRPr="00771608">
        <w:rPr>
          <w:rFonts w:ascii="Times New Roman" w:hAnsi="Times New Roman" w:cs="Times New Roman"/>
          <w:iCs/>
          <w:sz w:val="24"/>
          <w:szCs w:val="24"/>
        </w:rPr>
        <w:t xml:space="preserve"> temperature of</w:t>
      </w:r>
      <w:r w:rsidR="00A67795">
        <w:rPr>
          <w:rFonts w:ascii="Times New Roman" w:hAnsi="Times New Roman" w:cs="Times New Roman"/>
          <w:iCs/>
          <w:sz w:val="24"/>
          <w:szCs w:val="24"/>
        </w:rPr>
        <w:t xml:space="preserve"> 34</w:t>
      </w:r>
      <w:r w:rsidR="00A67795" w:rsidRPr="00771608">
        <w:rPr>
          <w:rFonts w:ascii="Times New Roman" w:hAnsi="Times New Roman" w:cs="Times New Roman"/>
          <w:iCs/>
          <w:sz w:val="24"/>
          <w:szCs w:val="24"/>
        </w:rPr>
        <w:t>0 ˚C</w:t>
      </w:r>
      <w:r w:rsidR="00A67795">
        <w:rPr>
          <w:rFonts w:ascii="Times New Roman" w:hAnsi="Times New Roman" w:cs="Times New Roman"/>
          <w:iCs/>
          <w:sz w:val="24"/>
          <w:szCs w:val="24"/>
        </w:rPr>
        <w:t>, 36</w:t>
      </w:r>
      <w:r w:rsidR="00A67795" w:rsidRPr="00771608">
        <w:rPr>
          <w:rFonts w:ascii="Times New Roman" w:hAnsi="Times New Roman" w:cs="Times New Roman"/>
          <w:iCs/>
          <w:sz w:val="24"/>
          <w:szCs w:val="24"/>
        </w:rPr>
        <w:t>0 ˚C</w:t>
      </w:r>
      <w:r w:rsidR="00A67795">
        <w:rPr>
          <w:rFonts w:ascii="Times New Roman" w:hAnsi="Times New Roman" w:cs="Times New Roman"/>
          <w:iCs/>
          <w:sz w:val="24"/>
          <w:szCs w:val="24"/>
        </w:rPr>
        <w:t>, 38</w:t>
      </w:r>
      <w:r w:rsidR="00A67795" w:rsidRPr="00771608">
        <w:rPr>
          <w:rFonts w:ascii="Times New Roman" w:hAnsi="Times New Roman" w:cs="Times New Roman"/>
          <w:iCs/>
          <w:sz w:val="24"/>
          <w:szCs w:val="24"/>
        </w:rPr>
        <w:t>0 ˚C</w:t>
      </w:r>
      <w:r w:rsidR="00A67795">
        <w:rPr>
          <w:rFonts w:ascii="Times New Roman" w:hAnsi="Times New Roman" w:cs="Times New Roman"/>
          <w:iCs/>
          <w:sz w:val="24"/>
          <w:szCs w:val="24"/>
        </w:rPr>
        <w:t>, 40</w:t>
      </w:r>
      <w:r w:rsidR="00A67795" w:rsidRPr="00771608">
        <w:rPr>
          <w:rFonts w:ascii="Times New Roman" w:hAnsi="Times New Roman" w:cs="Times New Roman"/>
          <w:iCs/>
          <w:sz w:val="24"/>
          <w:szCs w:val="24"/>
        </w:rPr>
        <w:t>0 ˚C</w:t>
      </w:r>
      <w:r w:rsidR="00A67795">
        <w:rPr>
          <w:rFonts w:ascii="Times New Roman" w:hAnsi="Times New Roman" w:cs="Times New Roman"/>
          <w:iCs/>
          <w:sz w:val="24"/>
          <w:szCs w:val="24"/>
        </w:rPr>
        <w:t xml:space="preserve">, 420 </w:t>
      </w:r>
      <w:r w:rsidR="00A67795" w:rsidRPr="00771608">
        <w:rPr>
          <w:rFonts w:ascii="Times New Roman" w:hAnsi="Times New Roman" w:cs="Times New Roman"/>
          <w:iCs/>
          <w:sz w:val="24"/>
          <w:szCs w:val="24"/>
        </w:rPr>
        <w:t>˚C</w:t>
      </w:r>
      <w:r w:rsidR="00A67795">
        <w:rPr>
          <w:rFonts w:ascii="Times New Roman" w:hAnsi="Times New Roman" w:cs="Times New Roman"/>
          <w:iCs/>
          <w:sz w:val="24"/>
          <w:szCs w:val="24"/>
        </w:rPr>
        <w:t>, and 44</w:t>
      </w:r>
      <w:r w:rsidR="00A67795" w:rsidRPr="00771608">
        <w:rPr>
          <w:rFonts w:ascii="Times New Roman" w:hAnsi="Times New Roman" w:cs="Times New Roman"/>
          <w:iCs/>
          <w:sz w:val="24"/>
          <w:szCs w:val="24"/>
        </w:rPr>
        <w:t>0 ˚C for 60 min (non-catalytic reactions)</w:t>
      </w:r>
      <w:r w:rsidR="00A67795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596AA6A6" w14:textId="6158A8BB" w:rsidR="000F1F24" w:rsidRDefault="00D80DDD" w:rsidP="00D80DDD">
      <w:pPr>
        <w:spacing w:line="48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lastRenderedPageBreak/>
        <w:drawing>
          <wp:inline distT="0" distB="0" distL="0" distR="0" wp14:anchorId="6AD64F04" wp14:editId="6DAE5004">
            <wp:extent cx="5040000" cy="5791077"/>
            <wp:effectExtent l="0" t="0" r="825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57910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028F2C" w14:textId="6A03404A" w:rsidR="00E87962" w:rsidRDefault="003A62A7" w:rsidP="00AD5B4F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Fig.</w:t>
      </w:r>
      <w:r w:rsidR="0068096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4.</w:t>
      </w:r>
      <w:r w:rsidR="00E87962" w:rsidRPr="008B248F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E87962">
        <w:rPr>
          <w:rFonts w:ascii="Times New Roman" w:hAnsi="Times New Roman" w:cs="Times New Roman"/>
          <w:iCs/>
          <w:sz w:val="24"/>
          <w:szCs w:val="24"/>
        </w:rPr>
        <w:t xml:space="preserve">Comparison of the obtained yield of bio-oil with the </w:t>
      </w:r>
      <w:r w:rsidR="00E87962">
        <w:rPr>
          <w:rFonts w:ascii="Times New Roman" w:hAnsi="Times New Roman" w:cs="Times New Roman"/>
          <w:bCs/>
          <w:iCs/>
          <w:sz w:val="24"/>
          <w:szCs w:val="24"/>
          <w:lang w:val="en-AU"/>
        </w:rPr>
        <w:t xml:space="preserve">calculated anticipated </w:t>
      </w:r>
      <w:r w:rsidR="00E87962">
        <w:rPr>
          <w:rFonts w:ascii="Times New Roman" w:hAnsi="Times New Roman" w:cs="Times New Roman"/>
          <w:iCs/>
          <w:sz w:val="24"/>
          <w:szCs w:val="24"/>
        </w:rPr>
        <w:t xml:space="preserve">yield from the hydrothermal co-liquefaction of </w:t>
      </w:r>
      <w:r w:rsidR="00E87962">
        <w:rPr>
          <w:rFonts w:ascii="Times New Roman" w:hAnsi="Times New Roman" w:cs="Times New Roman"/>
          <w:i/>
          <w:sz w:val="24"/>
          <w:szCs w:val="24"/>
        </w:rPr>
        <w:t>P</w:t>
      </w:r>
      <w:r w:rsidR="00E87962" w:rsidRPr="007F6713">
        <w:rPr>
          <w:rFonts w:ascii="Times New Roman" w:hAnsi="Times New Roman" w:cs="Times New Roman"/>
          <w:i/>
          <w:sz w:val="24"/>
          <w:szCs w:val="24"/>
        </w:rPr>
        <w:t xml:space="preserve">rosopis </w:t>
      </w:r>
      <w:proofErr w:type="spellStart"/>
      <w:r w:rsidR="00E87962" w:rsidRPr="007F6713">
        <w:rPr>
          <w:rFonts w:ascii="Times New Roman" w:hAnsi="Times New Roman" w:cs="Times New Roman"/>
          <w:i/>
          <w:sz w:val="24"/>
          <w:szCs w:val="24"/>
        </w:rPr>
        <w:t>juliflora</w:t>
      </w:r>
      <w:proofErr w:type="spellEnd"/>
      <w:r w:rsidR="00E87962" w:rsidRPr="00771608">
        <w:rPr>
          <w:rFonts w:ascii="Times New Roman" w:hAnsi="Times New Roman" w:cs="Times New Roman"/>
          <w:iCs/>
          <w:sz w:val="24"/>
          <w:szCs w:val="24"/>
        </w:rPr>
        <w:t xml:space="preserve"> (PJ) and with the addition of polypropylene (PP) in different </w:t>
      </w:r>
      <w:r w:rsidR="009F0FE4">
        <w:rPr>
          <w:rFonts w:ascii="Times New Roman" w:hAnsi="Times New Roman" w:cs="Times New Roman"/>
          <w:iCs/>
          <w:sz w:val="24"/>
          <w:szCs w:val="24"/>
        </w:rPr>
        <w:t xml:space="preserve">PP </w:t>
      </w:r>
      <w:r w:rsidR="00E87962" w:rsidRPr="00771608">
        <w:rPr>
          <w:rFonts w:ascii="Times New Roman" w:hAnsi="Times New Roman" w:cs="Times New Roman"/>
          <w:iCs/>
          <w:sz w:val="24"/>
          <w:szCs w:val="24"/>
        </w:rPr>
        <w:t xml:space="preserve">percentage </w:t>
      </w:r>
      <w:r w:rsidR="009F0FE4">
        <w:rPr>
          <w:rFonts w:ascii="Times New Roman" w:hAnsi="Times New Roman" w:cs="Times New Roman"/>
          <w:iCs/>
          <w:sz w:val="24"/>
          <w:szCs w:val="24"/>
        </w:rPr>
        <w:t xml:space="preserve">of </w:t>
      </w:r>
      <w:r w:rsidR="00E87962">
        <w:rPr>
          <w:rFonts w:ascii="Times New Roman" w:hAnsi="Times New Roman" w:cs="Times New Roman"/>
          <w:iCs/>
          <w:sz w:val="24"/>
          <w:szCs w:val="24"/>
        </w:rPr>
        <w:t xml:space="preserve">(a) </w:t>
      </w:r>
      <w:r w:rsidR="00E87962" w:rsidRPr="00771608">
        <w:rPr>
          <w:rFonts w:ascii="Times New Roman" w:hAnsi="Times New Roman" w:cs="Times New Roman"/>
          <w:iCs/>
          <w:sz w:val="24"/>
          <w:szCs w:val="24"/>
        </w:rPr>
        <w:t xml:space="preserve">25 %, </w:t>
      </w:r>
      <w:r w:rsidR="00E87962">
        <w:rPr>
          <w:rFonts w:ascii="Times New Roman" w:hAnsi="Times New Roman" w:cs="Times New Roman"/>
          <w:iCs/>
          <w:sz w:val="24"/>
          <w:szCs w:val="24"/>
        </w:rPr>
        <w:t xml:space="preserve">(b) </w:t>
      </w:r>
      <w:r w:rsidR="00E87962" w:rsidRPr="00771608">
        <w:rPr>
          <w:rFonts w:ascii="Times New Roman" w:hAnsi="Times New Roman" w:cs="Times New Roman"/>
          <w:iCs/>
          <w:sz w:val="24"/>
          <w:szCs w:val="24"/>
        </w:rPr>
        <w:t xml:space="preserve">33 %, </w:t>
      </w:r>
      <w:r w:rsidR="00E87962">
        <w:rPr>
          <w:rFonts w:ascii="Times New Roman" w:hAnsi="Times New Roman" w:cs="Times New Roman"/>
          <w:iCs/>
          <w:sz w:val="24"/>
          <w:szCs w:val="24"/>
        </w:rPr>
        <w:t xml:space="preserve">(c) </w:t>
      </w:r>
      <w:r w:rsidR="00E87962" w:rsidRPr="00771608">
        <w:rPr>
          <w:rFonts w:ascii="Times New Roman" w:hAnsi="Times New Roman" w:cs="Times New Roman"/>
          <w:iCs/>
          <w:sz w:val="24"/>
          <w:szCs w:val="24"/>
        </w:rPr>
        <w:t xml:space="preserve">50 %, </w:t>
      </w:r>
      <w:r w:rsidR="00E87962">
        <w:rPr>
          <w:rFonts w:ascii="Times New Roman" w:hAnsi="Times New Roman" w:cs="Times New Roman"/>
          <w:iCs/>
          <w:sz w:val="24"/>
          <w:szCs w:val="24"/>
        </w:rPr>
        <w:t xml:space="preserve">(d) </w:t>
      </w:r>
      <w:r w:rsidR="00E87962" w:rsidRPr="00771608">
        <w:rPr>
          <w:rFonts w:ascii="Times New Roman" w:hAnsi="Times New Roman" w:cs="Times New Roman"/>
          <w:iCs/>
          <w:sz w:val="24"/>
          <w:szCs w:val="24"/>
        </w:rPr>
        <w:t xml:space="preserve">67 %, </w:t>
      </w:r>
      <w:r w:rsidR="00E87962">
        <w:rPr>
          <w:rFonts w:ascii="Times New Roman" w:hAnsi="Times New Roman" w:cs="Times New Roman"/>
          <w:iCs/>
          <w:sz w:val="24"/>
          <w:szCs w:val="24"/>
        </w:rPr>
        <w:t xml:space="preserve">(e) </w:t>
      </w:r>
      <w:r w:rsidR="00E87962" w:rsidRPr="00771608">
        <w:rPr>
          <w:rFonts w:ascii="Times New Roman" w:hAnsi="Times New Roman" w:cs="Times New Roman"/>
          <w:iCs/>
          <w:sz w:val="24"/>
          <w:szCs w:val="24"/>
        </w:rPr>
        <w:t>75 %</w:t>
      </w:r>
      <w:r w:rsidR="00E87962">
        <w:rPr>
          <w:rFonts w:ascii="Times New Roman" w:hAnsi="Times New Roman" w:cs="Times New Roman"/>
          <w:bCs/>
          <w:noProof/>
          <w:sz w:val="24"/>
          <w:szCs w:val="24"/>
        </w:rPr>
        <w:fldChar w:fldCharType="begin"/>
      </w:r>
      <w:r w:rsidR="00E87962">
        <w:rPr>
          <w:rFonts w:ascii="Times New Roman" w:hAnsi="Times New Roman" w:cs="Times New Roman"/>
          <w:bCs/>
          <w:sz w:val="24"/>
          <w:szCs w:val="24"/>
        </w:rPr>
        <w:instrText xml:space="preserve"> ADDIN EN.REFLIST </w:instrText>
      </w:r>
      <w:r w:rsidR="00E87962">
        <w:rPr>
          <w:rFonts w:ascii="Times New Roman" w:hAnsi="Times New Roman" w:cs="Times New Roman"/>
          <w:bCs/>
          <w:noProof/>
          <w:sz w:val="24"/>
          <w:szCs w:val="24"/>
        </w:rPr>
        <w:fldChar w:fldCharType="end"/>
      </w:r>
      <w:r w:rsidR="009F0FE4">
        <w:rPr>
          <w:rFonts w:ascii="Times New Roman" w:hAnsi="Times New Roman" w:cs="Times New Roman"/>
          <w:bCs/>
          <w:sz w:val="24"/>
          <w:szCs w:val="24"/>
        </w:rPr>
        <w:t xml:space="preserve"> at </w:t>
      </w:r>
      <w:r w:rsidR="00E87962">
        <w:rPr>
          <w:rFonts w:ascii="Times New Roman" w:hAnsi="Times New Roman" w:cs="Times New Roman"/>
          <w:iCs/>
          <w:sz w:val="24"/>
          <w:szCs w:val="24"/>
        </w:rPr>
        <w:t>4</w:t>
      </w:r>
      <w:r w:rsidR="009F0FE4">
        <w:rPr>
          <w:rFonts w:ascii="Times New Roman" w:hAnsi="Times New Roman" w:cs="Times New Roman"/>
          <w:iCs/>
          <w:sz w:val="24"/>
          <w:szCs w:val="24"/>
        </w:rPr>
        <w:t>2</w:t>
      </w:r>
      <w:r w:rsidR="00E87962" w:rsidRPr="00771608">
        <w:rPr>
          <w:rFonts w:ascii="Times New Roman" w:hAnsi="Times New Roman" w:cs="Times New Roman"/>
          <w:iCs/>
          <w:sz w:val="24"/>
          <w:szCs w:val="24"/>
        </w:rPr>
        <w:t>0 ˚C for 60 min</w:t>
      </w:r>
      <w:r w:rsidR="009F0FE4">
        <w:rPr>
          <w:rFonts w:ascii="Times New Roman" w:hAnsi="Times New Roman" w:cs="Times New Roman"/>
          <w:iCs/>
          <w:sz w:val="24"/>
          <w:szCs w:val="24"/>
        </w:rPr>
        <w:t xml:space="preserve"> in the presence of catalysts. </w:t>
      </w:r>
    </w:p>
    <w:p w14:paraId="284F830E" w14:textId="0D636EE1" w:rsidR="00D24F53" w:rsidRDefault="00D24F53" w:rsidP="009F0FE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AA16975" w14:textId="7BD5F839" w:rsidR="00D24F53" w:rsidRDefault="00D24F53" w:rsidP="00D24F53">
      <w:pPr>
        <w:spacing w:line="48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lastRenderedPageBreak/>
        <w:drawing>
          <wp:inline distT="0" distB="0" distL="0" distR="0" wp14:anchorId="0099FC09" wp14:editId="44EDC003">
            <wp:extent cx="4320000" cy="391102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911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65D2E7" w14:textId="68E53A37" w:rsidR="00D24F53" w:rsidRDefault="003A62A7" w:rsidP="009F0FE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Fig.</w:t>
      </w:r>
      <w:r w:rsidR="00D24F53" w:rsidRPr="002B259D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</w:t>
      </w:r>
      <w:r w:rsidR="00D24F53">
        <w:rPr>
          <w:rFonts w:ascii="Times New Roman" w:hAnsi="Times New Roman" w:cs="Times New Roman"/>
          <w:b/>
          <w:bCs/>
          <w:iCs/>
          <w:sz w:val="24"/>
          <w:szCs w:val="24"/>
        </w:rPr>
        <w:t>5.</w:t>
      </w:r>
      <w:r w:rsidR="00D24F53" w:rsidRPr="008B248F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172571" w:rsidRPr="00172571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Deconvoluted spectra of </w:t>
      </w:r>
      <w:r w:rsidR="00172571">
        <w:rPr>
          <w:rFonts w:ascii="Times New Roman" w:hAnsi="Times New Roman" w:cs="Times New Roman"/>
          <w:iCs/>
          <w:sz w:val="24"/>
          <w:szCs w:val="24"/>
          <w:lang w:val="en-GB"/>
        </w:rPr>
        <w:t>Nb</w:t>
      </w:r>
      <w:r w:rsidR="00172571" w:rsidRPr="00172571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3d region</w:t>
      </w:r>
      <w:r w:rsidR="00172571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="00081BC3">
        <w:rPr>
          <w:rFonts w:ascii="Times New Roman" w:hAnsi="Times New Roman" w:cs="Times New Roman"/>
          <w:iCs/>
          <w:sz w:val="24"/>
          <w:szCs w:val="24"/>
          <w:lang w:val="en-GB"/>
        </w:rPr>
        <w:t>of Nb/alumina catalyst</w:t>
      </w:r>
    </w:p>
    <w:p w14:paraId="155B7226" w14:textId="77777777" w:rsidR="00D24F53" w:rsidRDefault="00D24F53" w:rsidP="009F0FE4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D3F6B3A" w14:textId="0214EE2C" w:rsidR="009F0FE4" w:rsidRPr="009F0FE4" w:rsidRDefault="005E7705" w:rsidP="00DC708C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2D2849E3" wp14:editId="35E49238">
            <wp:extent cx="4212000" cy="337851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0" cy="3378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9CACF5" w14:textId="72A45C98" w:rsidR="00E87962" w:rsidRDefault="003A62A7" w:rsidP="008C4B88">
      <w:pPr>
        <w:spacing w:line="480" w:lineRule="auto"/>
        <w:jc w:val="both"/>
        <w:rPr>
          <w:rFonts w:ascii="Times New Roman" w:hAnsi="Times New Roman" w:cs="Times New Roman"/>
          <w:bCs/>
          <w:iCs/>
          <w:sz w:val="24"/>
          <w:szCs w:val="24"/>
          <w:lang w:val="en-AU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Fig.</w:t>
      </w:r>
      <w:r w:rsidR="00162A40" w:rsidRPr="002B259D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</w:t>
      </w:r>
      <w:r w:rsidR="00D24F53">
        <w:rPr>
          <w:rFonts w:ascii="Times New Roman" w:hAnsi="Times New Roman" w:cs="Times New Roman"/>
          <w:b/>
          <w:bCs/>
          <w:iCs/>
          <w:sz w:val="24"/>
          <w:szCs w:val="24"/>
        </w:rPr>
        <w:t>6</w:t>
      </w:r>
      <w:r w:rsidR="0068096F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  <w:r w:rsidR="00162A40" w:rsidRPr="008B248F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7540E4" w:rsidRPr="007540E4">
        <w:rPr>
          <w:rFonts w:ascii="Times New Roman" w:hAnsi="Times New Roman" w:cs="Times New Roman"/>
          <w:iCs/>
          <w:sz w:val="24"/>
          <w:szCs w:val="24"/>
        </w:rPr>
        <w:t xml:space="preserve">% Selectivity of products in </w:t>
      </w:r>
      <w:r w:rsidR="007540E4">
        <w:rPr>
          <w:rFonts w:ascii="Times New Roman" w:hAnsi="Times New Roman" w:cs="Times New Roman"/>
          <w:iCs/>
          <w:sz w:val="24"/>
          <w:szCs w:val="24"/>
        </w:rPr>
        <w:t>gas</w:t>
      </w:r>
      <w:r w:rsidR="007540E4" w:rsidRPr="007540E4">
        <w:rPr>
          <w:rFonts w:ascii="Times New Roman" w:hAnsi="Times New Roman" w:cs="Times New Roman"/>
          <w:iCs/>
          <w:sz w:val="24"/>
          <w:szCs w:val="24"/>
        </w:rPr>
        <w:t xml:space="preserve"> for the hydrothermal liquefaction of 1:3 (PP: PJ) with non-catalytic and Mo/alumina, Ni/alumina, Nb/alumina, and W/alumina catalysts (Catalyst: feed= 1: 50, Temperature= 420 °C, time= 60 min).</w:t>
      </w:r>
    </w:p>
    <w:p w14:paraId="288E87BF" w14:textId="5BE3DFA3" w:rsidR="009957D4" w:rsidRPr="00A47DA8" w:rsidRDefault="009957D4" w:rsidP="008C4B88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9957D4" w:rsidRPr="00A47DA8" w:rsidSect="001359A8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29C6D" w14:textId="77777777" w:rsidR="00AA301D" w:rsidRDefault="00AA301D" w:rsidP="00606D4C">
      <w:pPr>
        <w:spacing w:after="0" w:line="240" w:lineRule="auto"/>
      </w:pPr>
      <w:r>
        <w:separator/>
      </w:r>
    </w:p>
  </w:endnote>
  <w:endnote w:type="continuationSeparator" w:id="0">
    <w:p w14:paraId="4CA06BA1" w14:textId="77777777" w:rsidR="00AA301D" w:rsidRDefault="00AA301D" w:rsidP="00606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457252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2"/>
      </w:rPr>
    </w:sdtEndPr>
    <w:sdtContent>
      <w:p w14:paraId="5054CCD2" w14:textId="71EBFE1C" w:rsidR="002A558D" w:rsidRPr="002A558D" w:rsidRDefault="002A558D">
        <w:pPr>
          <w:pStyle w:val="Footer"/>
          <w:jc w:val="center"/>
          <w:rPr>
            <w:rFonts w:ascii="Times New Roman" w:hAnsi="Times New Roman" w:cs="Times New Roman"/>
            <w:sz w:val="24"/>
            <w:szCs w:val="22"/>
          </w:rPr>
        </w:pPr>
        <w:r w:rsidRPr="002A558D">
          <w:rPr>
            <w:rFonts w:ascii="Times New Roman" w:hAnsi="Times New Roman" w:cs="Times New Roman"/>
            <w:sz w:val="24"/>
            <w:szCs w:val="22"/>
          </w:rPr>
          <w:fldChar w:fldCharType="begin"/>
        </w:r>
        <w:r w:rsidRPr="002A558D">
          <w:rPr>
            <w:rFonts w:ascii="Times New Roman" w:hAnsi="Times New Roman" w:cs="Times New Roman"/>
            <w:sz w:val="24"/>
            <w:szCs w:val="22"/>
          </w:rPr>
          <w:instrText xml:space="preserve"> PAGE   \* MERGEFORMAT </w:instrText>
        </w:r>
        <w:r w:rsidRPr="002A558D">
          <w:rPr>
            <w:rFonts w:ascii="Times New Roman" w:hAnsi="Times New Roman" w:cs="Times New Roman"/>
            <w:sz w:val="24"/>
            <w:szCs w:val="22"/>
          </w:rPr>
          <w:fldChar w:fldCharType="separate"/>
        </w:r>
        <w:r w:rsidRPr="002A558D">
          <w:rPr>
            <w:rFonts w:ascii="Times New Roman" w:hAnsi="Times New Roman" w:cs="Times New Roman"/>
            <w:noProof/>
            <w:sz w:val="24"/>
            <w:szCs w:val="22"/>
          </w:rPr>
          <w:t>2</w:t>
        </w:r>
        <w:r w:rsidRPr="002A558D">
          <w:rPr>
            <w:rFonts w:ascii="Times New Roman" w:hAnsi="Times New Roman" w:cs="Times New Roman"/>
            <w:noProof/>
            <w:sz w:val="24"/>
            <w:szCs w:val="22"/>
          </w:rPr>
          <w:fldChar w:fldCharType="end"/>
        </w:r>
      </w:p>
    </w:sdtContent>
  </w:sdt>
  <w:p w14:paraId="61B5ED30" w14:textId="77777777" w:rsidR="002A558D" w:rsidRDefault="002A55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A35EB" w14:textId="77777777" w:rsidR="00AA301D" w:rsidRDefault="00AA301D" w:rsidP="00606D4C">
      <w:pPr>
        <w:spacing w:after="0" w:line="240" w:lineRule="auto"/>
      </w:pPr>
      <w:r>
        <w:separator/>
      </w:r>
    </w:p>
  </w:footnote>
  <w:footnote w:type="continuationSeparator" w:id="0">
    <w:p w14:paraId="7E568CD6" w14:textId="77777777" w:rsidR="00AA301D" w:rsidRDefault="00AA301D" w:rsidP="00606D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F5E5D"/>
    <w:multiLevelType w:val="multilevel"/>
    <w:tmpl w:val="C6C865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b/>
      </w:rPr>
    </w:lvl>
  </w:abstractNum>
  <w:abstractNum w:abstractNumId="1" w15:restartNumberingAfterBreak="0">
    <w:nsid w:val="28C01511"/>
    <w:multiLevelType w:val="hybridMultilevel"/>
    <w:tmpl w:val="E2E40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62FE7"/>
    <w:multiLevelType w:val="multilevel"/>
    <w:tmpl w:val="D6120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B949BF"/>
    <w:multiLevelType w:val="multilevel"/>
    <w:tmpl w:val="D6FC3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55402C"/>
    <w:multiLevelType w:val="hybridMultilevel"/>
    <w:tmpl w:val="532083AE"/>
    <w:lvl w:ilvl="0" w:tplc="A2AAD7B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01748A"/>
    <w:multiLevelType w:val="hybridMultilevel"/>
    <w:tmpl w:val="22848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66080B"/>
    <w:multiLevelType w:val="hybridMultilevel"/>
    <w:tmpl w:val="A92A51C6"/>
    <w:lvl w:ilvl="0" w:tplc="F2B6B45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49AB6461"/>
    <w:multiLevelType w:val="multilevel"/>
    <w:tmpl w:val="8270700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F4A0773"/>
    <w:multiLevelType w:val="hybridMultilevel"/>
    <w:tmpl w:val="62C23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763801"/>
    <w:multiLevelType w:val="hybridMultilevel"/>
    <w:tmpl w:val="E31655D4"/>
    <w:lvl w:ilvl="0" w:tplc="3E90851C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0711020">
    <w:abstractNumId w:val="8"/>
  </w:num>
  <w:num w:numId="2" w16cid:durableId="1197160684">
    <w:abstractNumId w:val="1"/>
  </w:num>
  <w:num w:numId="3" w16cid:durableId="1465854537">
    <w:abstractNumId w:val="6"/>
  </w:num>
  <w:num w:numId="4" w16cid:durableId="185292527">
    <w:abstractNumId w:val="9"/>
  </w:num>
  <w:num w:numId="5" w16cid:durableId="203448010">
    <w:abstractNumId w:val="5"/>
  </w:num>
  <w:num w:numId="6" w16cid:durableId="1726566883">
    <w:abstractNumId w:val="4"/>
  </w:num>
  <w:num w:numId="7" w16cid:durableId="18285463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72867487">
    <w:abstractNumId w:val="7"/>
  </w:num>
  <w:num w:numId="9" w16cid:durableId="23989007">
    <w:abstractNumId w:val="2"/>
  </w:num>
  <w:num w:numId="10" w16cid:durableId="10551587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wMjAzMTQwMjQ2MzZT0lEKTi0uzszPAykwNDavBQDe5TCvLg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hem Engineer J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z9v9ztyftsx0ewvf4x05v5patxefdsx50v&quot;&gt;My EndNote Library&lt;record-ids&gt;&lt;item&gt;1802&lt;/item&gt;&lt;/record-ids&gt;&lt;/item&gt;&lt;/Libraries&gt;"/>
  </w:docVars>
  <w:rsids>
    <w:rsidRoot w:val="003B49CF"/>
    <w:rsid w:val="00001300"/>
    <w:rsid w:val="00001766"/>
    <w:rsid w:val="00002A9F"/>
    <w:rsid w:val="000039EA"/>
    <w:rsid w:val="00004B27"/>
    <w:rsid w:val="00004CEB"/>
    <w:rsid w:val="000061F2"/>
    <w:rsid w:val="0000635B"/>
    <w:rsid w:val="00006604"/>
    <w:rsid w:val="000101A5"/>
    <w:rsid w:val="000101DB"/>
    <w:rsid w:val="00012BF3"/>
    <w:rsid w:val="00012CE9"/>
    <w:rsid w:val="00013FF1"/>
    <w:rsid w:val="00014EBC"/>
    <w:rsid w:val="00015587"/>
    <w:rsid w:val="0001566E"/>
    <w:rsid w:val="00016077"/>
    <w:rsid w:val="00017658"/>
    <w:rsid w:val="000202A1"/>
    <w:rsid w:val="000207F1"/>
    <w:rsid w:val="00020942"/>
    <w:rsid w:val="00021170"/>
    <w:rsid w:val="000219E2"/>
    <w:rsid w:val="0002266A"/>
    <w:rsid w:val="00023384"/>
    <w:rsid w:val="00024330"/>
    <w:rsid w:val="00025E21"/>
    <w:rsid w:val="00025ED7"/>
    <w:rsid w:val="00027221"/>
    <w:rsid w:val="000304B5"/>
    <w:rsid w:val="000307E2"/>
    <w:rsid w:val="00031174"/>
    <w:rsid w:val="000322D1"/>
    <w:rsid w:val="00032995"/>
    <w:rsid w:val="00032F20"/>
    <w:rsid w:val="00035192"/>
    <w:rsid w:val="000351D4"/>
    <w:rsid w:val="000353E2"/>
    <w:rsid w:val="000361B8"/>
    <w:rsid w:val="0004028B"/>
    <w:rsid w:val="00040A94"/>
    <w:rsid w:val="00041635"/>
    <w:rsid w:val="00042920"/>
    <w:rsid w:val="0004394B"/>
    <w:rsid w:val="000446E6"/>
    <w:rsid w:val="0004584B"/>
    <w:rsid w:val="00046247"/>
    <w:rsid w:val="000466C2"/>
    <w:rsid w:val="0004755A"/>
    <w:rsid w:val="0004786B"/>
    <w:rsid w:val="00050A71"/>
    <w:rsid w:val="0005126B"/>
    <w:rsid w:val="000547C0"/>
    <w:rsid w:val="00054EF8"/>
    <w:rsid w:val="000555E1"/>
    <w:rsid w:val="00055B39"/>
    <w:rsid w:val="00056CA1"/>
    <w:rsid w:val="000604DC"/>
    <w:rsid w:val="00060F76"/>
    <w:rsid w:val="000614A1"/>
    <w:rsid w:val="000633A8"/>
    <w:rsid w:val="0006359E"/>
    <w:rsid w:val="00063F74"/>
    <w:rsid w:val="00064202"/>
    <w:rsid w:val="00064BDC"/>
    <w:rsid w:val="000655E4"/>
    <w:rsid w:val="00065757"/>
    <w:rsid w:val="00066BC7"/>
    <w:rsid w:val="000676C2"/>
    <w:rsid w:val="00067E56"/>
    <w:rsid w:val="00070AAC"/>
    <w:rsid w:val="00071C3D"/>
    <w:rsid w:val="00071E6E"/>
    <w:rsid w:val="00072FA9"/>
    <w:rsid w:val="00073D63"/>
    <w:rsid w:val="0007463D"/>
    <w:rsid w:val="00074662"/>
    <w:rsid w:val="00075078"/>
    <w:rsid w:val="000753AD"/>
    <w:rsid w:val="000768FA"/>
    <w:rsid w:val="00076FA9"/>
    <w:rsid w:val="00077704"/>
    <w:rsid w:val="00077C36"/>
    <w:rsid w:val="00077FF3"/>
    <w:rsid w:val="00081BC3"/>
    <w:rsid w:val="00082FA3"/>
    <w:rsid w:val="00083A38"/>
    <w:rsid w:val="0008452A"/>
    <w:rsid w:val="00084645"/>
    <w:rsid w:val="00087EE7"/>
    <w:rsid w:val="00091769"/>
    <w:rsid w:val="00091D73"/>
    <w:rsid w:val="000922F0"/>
    <w:rsid w:val="00092AE5"/>
    <w:rsid w:val="00093425"/>
    <w:rsid w:val="000935BA"/>
    <w:rsid w:val="00093FC3"/>
    <w:rsid w:val="000956D2"/>
    <w:rsid w:val="00095D22"/>
    <w:rsid w:val="000967C8"/>
    <w:rsid w:val="0009696D"/>
    <w:rsid w:val="0009799D"/>
    <w:rsid w:val="000A033F"/>
    <w:rsid w:val="000A03DC"/>
    <w:rsid w:val="000A0B64"/>
    <w:rsid w:val="000A2C65"/>
    <w:rsid w:val="000A3382"/>
    <w:rsid w:val="000A37F1"/>
    <w:rsid w:val="000A3C8E"/>
    <w:rsid w:val="000A4407"/>
    <w:rsid w:val="000A4432"/>
    <w:rsid w:val="000A5178"/>
    <w:rsid w:val="000A6518"/>
    <w:rsid w:val="000A7DF5"/>
    <w:rsid w:val="000B2F1C"/>
    <w:rsid w:val="000B3DD7"/>
    <w:rsid w:val="000B4CA3"/>
    <w:rsid w:val="000B59E0"/>
    <w:rsid w:val="000B729F"/>
    <w:rsid w:val="000B7586"/>
    <w:rsid w:val="000C057F"/>
    <w:rsid w:val="000C2A3A"/>
    <w:rsid w:val="000C3149"/>
    <w:rsid w:val="000C3270"/>
    <w:rsid w:val="000C43EE"/>
    <w:rsid w:val="000C4EAB"/>
    <w:rsid w:val="000C5619"/>
    <w:rsid w:val="000C731D"/>
    <w:rsid w:val="000D1D0D"/>
    <w:rsid w:val="000D2096"/>
    <w:rsid w:val="000D2A8E"/>
    <w:rsid w:val="000D2B5A"/>
    <w:rsid w:val="000D3484"/>
    <w:rsid w:val="000D444E"/>
    <w:rsid w:val="000D4C51"/>
    <w:rsid w:val="000D5B6C"/>
    <w:rsid w:val="000D5B94"/>
    <w:rsid w:val="000D60DA"/>
    <w:rsid w:val="000D6C7D"/>
    <w:rsid w:val="000D7363"/>
    <w:rsid w:val="000D7BFA"/>
    <w:rsid w:val="000E078A"/>
    <w:rsid w:val="000E0EC4"/>
    <w:rsid w:val="000E1175"/>
    <w:rsid w:val="000E17E5"/>
    <w:rsid w:val="000E1BB1"/>
    <w:rsid w:val="000E20FD"/>
    <w:rsid w:val="000E2510"/>
    <w:rsid w:val="000E3459"/>
    <w:rsid w:val="000E5775"/>
    <w:rsid w:val="000E62B3"/>
    <w:rsid w:val="000E7C8C"/>
    <w:rsid w:val="000F0305"/>
    <w:rsid w:val="000F1501"/>
    <w:rsid w:val="000F1F24"/>
    <w:rsid w:val="000F3EF4"/>
    <w:rsid w:val="000F4879"/>
    <w:rsid w:val="000F488D"/>
    <w:rsid w:val="000F4C7C"/>
    <w:rsid w:val="000F58CB"/>
    <w:rsid w:val="000F602A"/>
    <w:rsid w:val="000F68EF"/>
    <w:rsid w:val="000F6BCA"/>
    <w:rsid w:val="000F7081"/>
    <w:rsid w:val="001006D2"/>
    <w:rsid w:val="0010197D"/>
    <w:rsid w:val="00101B38"/>
    <w:rsid w:val="00105AA7"/>
    <w:rsid w:val="00106644"/>
    <w:rsid w:val="0010677B"/>
    <w:rsid w:val="00106EB6"/>
    <w:rsid w:val="001073DF"/>
    <w:rsid w:val="00111024"/>
    <w:rsid w:val="00111590"/>
    <w:rsid w:val="00111B09"/>
    <w:rsid w:val="00111E1D"/>
    <w:rsid w:val="001147BF"/>
    <w:rsid w:val="00115702"/>
    <w:rsid w:val="00115CEC"/>
    <w:rsid w:val="0011667C"/>
    <w:rsid w:val="001167B8"/>
    <w:rsid w:val="001167F9"/>
    <w:rsid w:val="00117F90"/>
    <w:rsid w:val="0012014C"/>
    <w:rsid w:val="00121B55"/>
    <w:rsid w:val="001240CC"/>
    <w:rsid w:val="0012692E"/>
    <w:rsid w:val="00126A22"/>
    <w:rsid w:val="00127458"/>
    <w:rsid w:val="0012755D"/>
    <w:rsid w:val="001279DB"/>
    <w:rsid w:val="00131386"/>
    <w:rsid w:val="0013208D"/>
    <w:rsid w:val="00134667"/>
    <w:rsid w:val="00134C9A"/>
    <w:rsid w:val="001353F4"/>
    <w:rsid w:val="001359A8"/>
    <w:rsid w:val="00136C1C"/>
    <w:rsid w:val="00137C5D"/>
    <w:rsid w:val="0014026C"/>
    <w:rsid w:val="0014031F"/>
    <w:rsid w:val="001412AE"/>
    <w:rsid w:val="00141399"/>
    <w:rsid w:val="001413C1"/>
    <w:rsid w:val="00141875"/>
    <w:rsid w:val="00144465"/>
    <w:rsid w:val="00145EC7"/>
    <w:rsid w:val="00147495"/>
    <w:rsid w:val="00150470"/>
    <w:rsid w:val="00154017"/>
    <w:rsid w:val="0015466C"/>
    <w:rsid w:val="0015639D"/>
    <w:rsid w:val="00156C13"/>
    <w:rsid w:val="00156DF0"/>
    <w:rsid w:val="0015739C"/>
    <w:rsid w:val="00157F1B"/>
    <w:rsid w:val="00160254"/>
    <w:rsid w:val="00160D09"/>
    <w:rsid w:val="00161598"/>
    <w:rsid w:val="0016198F"/>
    <w:rsid w:val="00161D68"/>
    <w:rsid w:val="001628FA"/>
    <w:rsid w:val="00162A40"/>
    <w:rsid w:val="00162B04"/>
    <w:rsid w:val="001646F0"/>
    <w:rsid w:val="00164DE8"/>
    <w:rsid w:val="001701E0"/>
    <w:rsid w:val="0017028E"/>
    <w:rsid w:val="001704D6"/>
    <w:rsid w:val="00172571"/>
    <w:rsid w:val="001728C1"/>
    <w:rsid w:val="00173803"/>
    <w:rsid w:val="0017388D"/>
    <w:rsid w:val="00173A20"/>
    <w:rsid w:val="0017440B"/>
    <w:rsid w:val="00174DFA"/>
    <w:rsid w:val="00175EC7"/>
    <w:rsid w:val="00176E4E"/>
    <w:rsid w:val="001773AA"/>
    <w:rsid w:val="00177A52"/>
    <w:rsid w:val="0018017C"/>
    <w:rsid w:val="001806B0"/>
    <w:rsid w:val="00180B97"/>
    <w:rsid w:val="00181581"/>
    <w:rsid w:val="00181A3D"/>
    <w:rsid w:val="00181F3E"/>
    <w:rsid w:val="001848E5"/>
    <w:rsid w:val="00184BB4"/>
    <w:rsid w:val="00184EC7"/>
    <w:rsid w:val="00185BF5"/>
    <w:rsid w:val="0018696D"/>
    <w:rsid w:val="00187A5F"/>
    <w:rsid w:val="001903C9"/>
    <w:rsid w:val="00192D8C"/>
    <w:rsid w:val="001938FE"/>
    <w:rsid w:val="00193F98"/>
    <w:rsid w:val="001950A9"/>
    <w:rsid w:val="001954AD"/>
    <w:rsid w:val="00195B0C"/>
    <w:rsid w:val="00195C86"/>
    <w:rsid w:val="00196BB1"/>
    <w:rsid w:val="00196D02"/>
    <w:rsid w:val="001979F3"/>
    <w:rsid w:val="00197FC0"/>
    <w:rsid w:val="001A09C2"/>
    <w:rsid w:val="001A0FD4"/>
    <w:rsid w:val="001A1271"/>
    <w:rsid w:val="001A13A4"/>
    <w:rsid w:val="001A144D"/>
    <w:rsid w:val="001A1863"/>
    <w:rsid w:val="001A3678"/>
    <w:rsid w:val="001A5C6B"/>
    <w:rsid w:val="001A613E"/>
    <w:rsid w:val="001A6B48"/>
    <w:rsid w:val="001A7D86"/>
    <w:rsid w:val="001B0100"/>
    <w:rsid w:val="001B0D3D"/>
    <w:rsid w:val="001B12A1"/>
    <w:rsid w:val="001B13E3"/>
    <w:rsid w:val="001B1AB1"/>
    <w:rsid w:val="001B27EA"/>
    <w:rsid w:val="001B284E"/>
    <w:rsid w:val="001B2CAA"/>
    <w:rsid w:val="001B2CBC"/>
    <w:rsid w:val="001B2FBA"/>
    <w:rsid w:val="001B419C"/>
    <w:rsid w:val="001B4479"/>
    <w:rsid w:val="001B5D4D"/>
    <w:rsid w:val="001B645F"/>
    <w:rsid w:val="001B6F0B"/>
    <w:rsid w:val="001B7ADF"/>
    <w:rsid w:val="001B7D4E"/>
    <w:rsid w:val="001C179F"/>
    <w:rsid w:val="001C20DF"/>
    <w:rsid w:val="001C2991"/>
    <w:rsid w:val="001C31F4"/>
    <w:rsid w:val="001C4025"/>
    <w:rsid w:val="001C4245"/>
    <w:rsid w:val="001C5404"/>
    <w:rsid w:val="001C74F4"/>
    <w:rsid w:val="001D02BC"/>
    <w:rsid w:val="001D0440"/>
    <w:rsid w:val="001D079F"/>
    <w:rsid w:val="001D1469"/>
    <w:rsid w:val="001D19D3"/>
    <w:rsid w:val="001D24D6"/>
    <w:rsid w:val="001D30AE"/>
    <w:rsid w:val="001D34AE"/>
    <w:rsid w:val="001D4953"/>
    <w:rsid w:val="001D5704"/>
    <w:rsid w:val="001D586A"/>
    <w:rsid w:val="001D5909"/>
    <w:rsid w:val="001D707E"/>
    <w:rsid w:val="001D718E"/>
    <w:rsid w:val="001D792F"/>
    <w:rsid w:val="001D7BA1"/>
    <w:rsid w:val="001D7F2D"/>
    <w:rsid w:val="001E0D4A"/>
    <w:rsid w:val="001E1C2D"/>
    <w:rsid w:val="001E1F93"/>
    <w:rsid w:val="001E2921"/>
    <w:rsid w:val="001E2A36"/>
    <w:rsid w:val="001E2E45"/>
    <w:rsid w:val="001E3C36"/>
    <w:rsid w:val="001E5036"/>
    <w:rsid w:val="001E57C9"/>
    <w:rsid w:val="001E707F"/>
    <w:rsid w:val="001E7C3C"/>
    <w:rsid w:val="001F04C4"/>
    <w:rsid w:val="001F0ADC"/>
    <w:rsid w:val="001F1821"/>
    <w:rsid w:val="001F1B9C"/>
    <w:rsid w:val="001F1DBE"/>
    <w:rsid w:val="001F231F"/>
    <w:rsid w:val="001F270E"/>
    <w:rsid w:val="001F2889"/>
    <w:rsid w:val="001F2B9B"/>
    <w:rsid w:val="001F3F27"/>
    <w:rsid w:val="001F55BE"/>
    <w:rsid w:val="001F5DCE"/>
    <w:rsid w:val="001F69A3"/>
    <w:rsid w:val="001F790B"/>
    <w:rsid w:val="00200664"/>
    <w:rsid w:val="0020075C"/>
    <w:rsid w:val="00200DD0"/>
    <w:rsid w:val="00201D6D"/>
    <w:rsid w:val="00202B55"/>
    <w:rsid w:val="00203A7E"/>
    <w:rsid w:val="00203BF2"/>
    <w:rsid w:val="00204133"/>
    <w:rsid w:val="00204249"/>
    <w:rsid w:val="00204915"/>
    <w:rsid w:val="00205CF5"/>
    <w:rsid w:val="00206A72"/>
    <w:rsid w:val="0020781D"/>
    <w:rsid w:val="00207B5A"/>
    <w:rsid w:val="00210F4E"/>
    <w:rsid w:val="002113D5"/>
    <w:rsid w:val="002127A3"/>
    <w:rsid w:val="00212F92"/>
    <w:rsid w:val="002132C1"/>
    <w:rsid w:val="00213456"/>
    <w:rsid w:val="00213626"/>
    <w:rsid w:val="002139C2"/>
    <w:rsid w:val="00214AF5"/>
    <w:rsid w:val="00214C7E"/>
    <w:rsid w:val="00215864"/>
    <w:rsid w:val="00215D22"/>
    <w:rsid w:val="00216C2B"/>
    <w:rsid w:val="002175EC"/>
    <w:rsid w:val="00217D2F"/>
    <w:rsid w:val="002207C2"/>
    <w:rsid w:val="00220BAE"/>
    <w:rsid w:val="00221AEE"/>
    <w:rsid w:val="00221C67"/>
    <w:rsid w:val="0022349E"/>
    <w:rsid w:val="002253B1"/>
    <w:rsid w:val="0022543A"/>
    <w:rsid w:val="002265A1"/>
    <w:rsid w:val="00226B1D"/>
    <w:rsid w:val="002277EB"/>
    <w:rsid w:val="00230370"/>
    <w:rsid w:val="00231911"/>
    <w:rsid w:val="002325E5"/>
    <w:rsid w:val="00232FE8"/>
    <w:rsid w:val="002334DF"/>
    <w:rsid w:val="00235418"/>
    <w:rsid w:val="0023551A"/>
    <w:rsid w:val="002357F5"/>
    <w:rsid w:val="002368B7"/>
    <w:rsid w:val="00236EE4"/>
    <w:rsid w:val="00237AD1"/>
    <w:rsid w:val="00237F3F"/>
    <w:rsid w:val="00240233"/>
    <w:rsid w:val="00240980"/>
    <w:rsid w:val="00241175"/>
    <w:rsid w:val="00242DD8"/>
    <w:rsid w:val="002456C0"/>
    <w:rsid w:val="00245DA9"/>
    <w:rsid w:val="0024623F"/>
    <w:rsid w:val="00246263"/>
    <w:rsid w:val="00250716"/>
    <w:rsid w:val="002512EE"/>
    <w:rsid w:val="00251B3C"/>
    <w:rsid w:val="002524D4"/>
    <w:rsid w:val="0025292D"/>
    <w:rsid w:val="00252FE5"/>
    <w:rsid w:val="00253556"/>
    <w:rsid w:val="00253FFB"/>
    <w:rsid w:val="002544C7"/>
    <w:rsid w:val="00254BF1"/>
    <w:rsid w:val="00255DD3"/>
    <w:rsid w:val="00255DED"/>
    <w:rsid w:val="002567B9"/>
    <w:rsid w:val="00256E35"/>
    <w:rsid w:val="0025756E"/>
    <w:rsid w:val="00260620"/>
    <w:rsid w:val="00260F26"/>
    <w:rsid w:val="0026209D"/>
    <w:rsid w:val="0026237B"/>
    <w:rsid w:val="00262C40"/>
    <w:rsid w:val="00263332"/>
    <w:rsid w:val="00263878"/>
    <w:rsid w:val="00263DFD"/>
    <w:rsid w:val="002641F3"/>
    <w:rsid w:val="0026462E"/>
    <w:rsid w:val="002646F6"/>
    <w:rsid w:val="002652C3"/>
    <w:rsid w:val="00265417"/>
    <w:rsid w:val="00265F35"/>
    <w:rsid w:val="00266382"/>
    <w:rsid w:val="00267543"/>
    <w:rsid w:val="00271463"/>
    <w:rsid w:val="00272E48"/>
    <w:rsid w:val="00273C88"/>
    <w:rsid w:val="00274071"/>
    <w:rsid w:val="002763E9"/>
    <w:rsid w:val="002767E3"/>
    <w:rsid w:val="002801D2"/>
    <w:rsid w:val="0028104B"/>
    <w:rsid w:val="0028271A"/>
    <w:rsid w:val="00282B9C"/>
    <w:rsid w:val="002848C2"/>
    <w:rsid w:val="00284C52"/>
    <w:rsid w:val="002857CE"/>
    <w:rsid w:val="002860F4"/>
    <w:rsid w:val="00286939"/>
    <w:rsid w:val="00291162"/>
    <w:rsid w:val="002917AF"/>
    <w:rsid w:val="00291F66"/>
    <w:rsid w:val="002927D3"/>
    <w:rsid w:val="00292861"/>
    <w:rsid w:val="00293704"/>
    <w:rsid w:val="00295D04"/>
    <w:rsid w:val="002963B5"/>
    <w:rsid w:val="00296531"/>
    <w:rsid w:val="0029703D"/>
    <w:rsid w:val="00297BF2"/>
    <w:rsid w:val="002A02DE"/>
    <w:rsid w:val="002A0A1F"/>
    <w:rsid w:val="002A0EE3"/>
    <w:rsid w:val="002A27DC"/>
    <w:rsid w:val="002A2A12"/>
    <w:rsid w:val="002A3040"/>
    <w:rsid w:val="002A4352"/>
    <w:rsid w:val="002A4579"/>
    <w:rsid w:val="002A5202"/>
    <w:rsid w:val="002A558D"/>
    <w:rsid w:val="002A5897"/>
    <w:rsid w:val="002A6FD8"/>
    <w:rsid w:val="002A72D0"/>
    <w:rsid w:val="002A7799"/>
    <w:rsid w:val="002A7D55"/>
    <w:rsid w:val="002B0676"/>
    <w:rsid w:val="002B0AEB"/>
    <w:rsid w:val="002B1472"/>
    <w:rsid w:val="002B259D"/>
    <w:rsid w:val="002B328E"/>
    <w:rsid w:val="002B5563"/>
    <w:rsid w:val="002B58B3"/>
    <w:rsid w:val="002B6110"/>
    <w:rsid w:val="002B6720"/>
    <w:rsid w:val="002B724A"/>
    <w:rsid w:val="002B7F89"/>
    <w:rsid w:val="002C01B5"/>
    <w:rsid w:val="002C25AC"/>
    <w:rsid w:val="002C2652"/>
    <w:rsid w:val="002C3B12"/>
    <w:rsid w:val="002C4F2F"/>
    <w:rsid w:val="002C52B0"/>
    <w:rsid w:val="002C71C2"/>
    <w:rsid w:val="002C7A90"/>
    <w:rsid w:val="002D0ADE"/>
    <w:rsid w:val="002D1DFC"/>
    <w:rsid w:val="002D2A42"/>
    <w:rsid w:val="002D3267"/>
    <w:rsid w:val="002D4659"/>
    <w:rsid w:val="002D4744"/>
    <w:rsid w:val="002D709C"/>
    <w:rsid w:val="002D79DE"/>
    <w:rsid w:val="002E04D1"/>
    <w:rsid w:val="002E0C3C"/>
    <w:rsid w:val="002E0C57"/>
    <w:rsid w:val="002E1877"/>
    <w:rsid w:val="002E1A6E"/>
    <w:rsid w:val="002E1A91"/>
    <w:rsid w:val="002E2D61"/>
    <w:rsid w:val="002E3232"/>
    <w:rsid w:val="002E3D7B"/>
    <w:rsid w:val="002E3ECD"/>
    <w:rsid w:val="002E4C95"/>
    <w:rsid w:val="002E531B"/>
    <w:rsid w:val="002E5DD4"/>
    <w:rsid w:val="002E6BE1"/>
    <w:rsid w:val="002E7133"/>
    <w:rsid w:val="002E770D"/>
    <w:rsid w:val="002E7857"/>
    <w:rsid w:val="002E7994"/>
    <w:rsid w:val="002F0C03"/>
    <w:rsid w:val="002F2C6A"/>
    <w:rsid w:val="002F3496"/>
    <w:rsid w:val="002F3718"/>
    <w:rsid w:val="002F507D"/>
    <w:rsid w:val="002F5111"/>
    <w:rsid w:val="002F6055"/>
    <w:rsid w:val="002F67FB"/>
    <w:rsid w:val="002F725B"/>
    <w:rsid w:val="0030217D"/>
    <w:rsid w:val="00302351"/>
    <w:rsid w:val="00302640"/>
    <w:rsid w:val="00302A97"/>
    <w:rsid w:val="003039D1"/>
    <w:rsid w:val="0030445C"/>
    <w:rsid w:val="003064CC"/>
    <w:rsid w:val="0030657F"/>
    <w:rsid w:val="0030675E"/>
    <w:rsid w:val="0030721F"/>
    <w:rsid w:val="00307827"/>
    <w:rsid w:val="0030795A"/>
    <w:rsid w:val="00307CD6"/>
    <w:rsid w:val="00307FD5"/>
    <w:rsid w:val="00311199"/>
    <w:rsid w:val="003116D5"/>
    <w:rsid w:val="00312775"/>
    <w:rsid w:val="00313D6B"/>
    <w:rsid w:val="00314F95"/>
    <w:rsid w:val="0031501C"/>
    <w:rsid w:val="003162DB"/>
    <w:rsid w:val="0031665B"/>
    <w:rsid w:val="00316E12"/>
    <w:rsid w:val="00316EA3"/>
    <w:rsid w:val="00316F13"/>
    <w:rsid w:val="00317462"/>
    <w:rsid w:val="003208BD"/>
    <w:rsid w:val="00322135"/>
    <w:rsid w:val="00322CB2"/>
    <w:rsid w:val="00322FC0"/>
    <w:rsid w:val="00324C14"/>
    <w:rsid w:val="003258E4"/>
    <w:rsid w:val="0033025C"/>
    <w:rsid w:val="00330808"/>
    <w:rsid w:val="0033198B"/>
    <w:rsid w:val="00332084"/>
    <w:rsid w:val="003352AC"/>
    <w:rsid w:val="00335973"/>
    <w:rsid w:val="00337364"/>
    <w:rsid w:val="003403E4"/>
    <w:rsid w:val="003408E0"/>
    <w:rsid w:val="00340A90"/>
    <w:rsid w:val="00340F7E"/>
    <w:rsid w:val="00341167"/>
    <w:rsid w:val="00341392"/>
    <w:rsid w:val="00342EA5"/>
    <w:rsid w:val="00343CBA"/>
    <w:rsid w:val="0034557D"/>
    <w:rsid w:val="003464DC"/>
    <w:rsid w:val="00350A71"/>
    <w:rsid w:val="003511D0"/>
    <w:rsid w:val="00351CB5"/>
    <w:rsid w:val="00352272"/>
    <w:rsid w:val="003531AA"/>
    <w:rsid w:val="00355121"/>
    <w:rsid w:val="003557BB"/>
    <w:rsid w:val="00355B98"/>
    <w:rsid w:val="00356807"/>
    <w:rsid w:val="00357828"/>
    <w:rsid w:val="0036094A"/>
    <w:rsid w:val="00360AA7"/>
    <w:rsid w:val="00363BB5"/>
    <w:rsid w:val="003641AA"/>
    <w:rsid w:val="0036442B"/>
    <w:rsid w:val="00367DCD"/>
    <w:rsid w:val="0037138E"/>
    <w:rsid w:val="003720B5"/>
    <w:rsid w:val="00372EC6"/>
    <w:rsid w:val="00374DA2"/>
    <w:rsid w:val="00375BD8"/>
    <w:rsid w:val="00375C75"/>
    <w:rsid w:val="0037623E"/>
    <w:rsid w:val="0037686C"/>
    <w:rsid w:val="003769C4"/>
    <w:rsid w:val="00376B47"/>
    <w:rsid w:val="00377D37"/>
    <w:rsid w:val="00380445"/>
    <w:rsid w:val="0038057C"/>
    <w:rsid w:val="0038345C"/>
    <w:rsid w:val="003844AB"/>
    <w:rsid w:val="00384BCC"/>
    <w:rsid w:val="00385D37"/>
    <w:rsid w:val="00386026"/>
    <w:rsid w:val="00386A5C"/>
    <w:rsid w:val="00386B38"/>
    <w:rsid w:val="003900E6"/>
    <w:rsid w:val="003901A1"/>
    <w:rsid w:val="00390EF1"/>
    <w:rsid w:val="00391F7C"/>
    <w:rsid w:val="00392B8A"/>
    <w:rsid w:val="00393865"/>
    <w:rsid w:val="003947BF"/>
    <w:rsid w:val="00395019"/>
    <w:rsid w:val="00395076"/>
    <w:rsid w:val="003951EE"/>
    <w:rsid w:val="003956A6"/>
    <w:rsid w:val="0039598B"/>
    <w:rsid w:val="00396579"/>
    <w:rsid w:val="003A0055"/>
    <w:rsid w:val="003A1947"/>
    <w:rsid w:val="003A1FFE"/>
    <w:rsid w:val="003A2191"/>
    <w:rsid w:val="003A2B46"/>
    <w:rsid w:val="003A346D"/>
    <w:rsid w:val="003A35B3"/>
    <w:rsid w:val="003A3763"/>
    <w:rsid w:val="003A3E0F"/>
    <w:rsid w:val="003A4651"/>
    <w:rsid w:val="003A4D12"/>
    <w:rsid w:val="003A54A5"/>
    <w:rsid w:val="003A62A7"/>
    <w:rsid w:val="003A6A09"/>
    <w:rsid w:val="003A7150"/>
    <w:rsid w:val="003B0DC2"/>
    <w:rsid w:val="003B22F0"/>
    <w:rsid w:val="003B3038"/>
    <w:rsid w:val="003B3D3A"/>
    <w:rsid w:val="003B4560"/>
    <w:rsid w:val="003B49CF"/>
    <w:rsid w:val="003B4C23"/>
    <w:rsid w:val="003B5C48"/>
    <w:rsid w:val="003B67CA"/>
    <w:rsid w:val="003C0AAF"/>
    <w:rsid w:val="003C1068"/>
    <w:rsid w:val="003C2563"/>
    <w:rsid w:val="003C2752"/>
    <w:rsid w:val="003C45E8"/>
    <w:rsid w:val="003C533B"/>
    <w:rsid w:val="003C6FD9"/>
    <w:rsid w:val="003C7683"/>
    <w:rsid w:val="003C77D1"/>
    <w:rsid w:val="003C7A36"/>
    <w:rsid w:val="003C7AB8"/>
    <w:rsid w:val="003C7B4E"/>
    <w:rsid w:val="003D0833"/>
    <w:rsid w:val="003D0CE4"/>
    <w:rsid w:val="003D10BA"/>
    <w:rsid w:val="003D1100"/>
    <w:rsid w:val="003D267A"/>
    <w:rsid w:val="003D293A"/>
    <w:rsid w:val="003D2B26"/>
    <w:rsid w:val="003D49F6"/>
    <w:rsid w:val="003E133D"/>
    <w:rsid w:val="003E13D4"/>
    <w:rsid w:val="003E1BE2"/>
    <w:rsid w:val="003E2A3C"/>
    <w:rsid w:val="003E46AF"/>
    <w:rsid w:val="003E49E0"/>
    <w:rsid w:val="003E537F"/>
    <w:rsid w:val="003E5632"/>
    <w:rsid w:val="003E5842"/>
    <w:rsid w:val="003E695C"/>
    <w:rsid w:val="003E6F2A"/>
    <w:rsid w:val="003E78B7"/>
    <w:rsid w:val="003F0F3D"/>
    <w:rsid w:val="003F125A"/>
    <w:rsid w:val="003F1B84"/>
    <w:rsid w:val="003F209D"/>
    <w:rsid w:val="003F3C23"/>
    <w:rsid w:val="003F4454"/>
    <w:rsid w:val="003F51DD"/>
    <w:rsid w:val="003F6EB8"/>
    <w:rsid w:val="0040268E"/>
    <w:rsid w:val="00403575"/>
    <w:rsid w:val="0040428F"/>
    <w:rsid w:val="004072FD"/>
    <w:rsid w:val="00407BDA"/>
    <w:rsid w:val="00410B38"/>
    <w:rsid w:val="00413100"/>
    <w:rsid w:val="00413CA9"/>
    <w:rsid w:val="00414017"/>
    <w:rsid w:val="004141C9"/>
    <w:rsid w:val="004169B8"/>
    <w:rsid w:val="00417E9F"/>
    <w:rsid w:val="00420166"/>
    <w:rsid w:val="004218D4"/>
    <w:rsid w:val="004226F2"/>
    <w:rsid w:val="004233F6"/>
    <w:rsid w:val="00423BF0"/>
    <w:rsid w:val="00423F9A"/>
    <w:rsid w:val="004241C5"/>
    <w:rsid w:val="00424B5A"/>
    <w:rsid w:val="0042550A"/>
    <w:rsid w:val="004258F2"/>
    <w:rsid w:val="00425A6B"/>
    <w:rsid w:val="00427413"/>
    <w:rsid w:val="00427592"/>
    <w:rsid w:val="004301FF"/>
    <w:rsid w:val="00431156"/>
    <w:rsid w:val="0043149D"/>
    <w:rsid w:val="00433508"/>
    <w:rsid w:val="0043382F"/>
    <w:rsid w:val="00433B94"/>
    <w:rsid w:val="00433E4E"/>
    <w:rsid w:val="00434DE6"/>
    <w:rsid w:val="00436401"/>
    <w:rsid w:val="00437960"/>
    <w:rsid w:val="0044187C"/>
    <w:rsid w:val="004428E4"/>
    <w:rsid w:val="0044290B"/>
    <w:rsid w:val="004444D6"/>
    <w:rsid w:val="00444E89"/>
    <w:rsid w:val="00444F6B"/>
    <w:rsid w:val="00445BD1"/>
    <w:rsid w:val="00445C73"/>
    <w:rsid w:val="00447883"/>
    <w:rsid w:val="00447FD0"/>
    <w:rsid w:val="004501DD"/>
    <w:rsid w:val="0045076E"/>
    <w:rsid w:val="00450D74"/>
    <w:rsid w:val="00451AE6"/>
    <w:rsid w:val="0045261C"/>
    <w:rsid w:val="0045269D"/>
    <w:rsid w:val="004526D4"/>
    <w:rsid w:val="00452F3D"/>
    <w:rsid w:val="004542F1"/>
    <w:rsid w:val="004547A1"/>
    <w:rsid w:val="004550DB"/>
    <w:rsid w:val="00456C3E"/>
    <w:rsid w:val="00456FF8"/>
    <w:rsid w:val="0045779E"/>
    <w:rsid w:val="00457EE5"/>
    <w:rsid w:val="004601F9"/>
    <w:rsid w:val="0046034A"/>
    <w:rsid w:val="00460534"/>
    <w:rsid w:val="00462827"/>
    <w:rsid w:val="00465252"/>
    <w:rsid w:val="00466484"/>
    <w:rsid w:val="0047019F"/>
    <w:rsid w:val="0047083D"/>
    <w:rsid w:val="00471283"/>
    <w:rsid w:val="004716CE"/>
    <w:rsid w:val="00472095"/>
    <w:rsid w:val="00472C69"/>
    <w:rsid w:val="0047308F"/>
    <w:rsid w:val="00473310"/>
    <w:rsid w:val="00473494"/>
    <w:rsid w:val="004739DF"/>
    <w:rsid w:val="00473B98"/>
    <w:rsid w:val="00474B41"/>
    <w:rsid w:val="00476053"/>
    <w:rsid w:val="004765F0"/>
    <w:rsid w:val="00476785"/>
    <w:rsid w:val="004774FF"/>
    <w:rsid w:val="00480223"/>
    <w:rsid w:val="004808DA"/>
    <w:rsid w:val="0048094E"/>
    <w:rsid w:val="00482745"/>
    <w:rsid w:val="00482B48"/>
    <w:rsid w:val="00482B6F"/>
    <w:rsid w:val="004834EB"/>
    <w:rsid w:val="00483639"/>
    <w:rsid w:val="00483DC1"/>
    <w:rsid w:val="00484AF8"/>
    <w:rsid w:val="004853A7"/>
    <w:rsid w:val="0048593C"/>
    <w:rsid w:val="004859ED"/>
    <w:rsid w:val="00485F6B"/>
    <w:rsid w:val="00486AF0"/>
    <w:rsid w:val="00487965"/>
    <w:rsid w:val="00490005"/>
    <w:rsid w:val="00493146"/>
    <w:rsid w:val="00493266"/>
    <w:rsid w:val="00494229"/>
    <w:rsid w:val="00495E59"/>
    <w:rsid w:val="004965E8"/>
    <w:rsid w:val="00496CE7"/>
    <w:rsid w:val="004974D1"/>
    <w:rsid w:val="00497878"/>
    <w:rsid w:val="004A2717"/>
    <w:rsid w:val="004A34FB"/>
    <w:rsid w:val="004A46BC"/>
    <w:rsid w:val="004A5861"/>
    <w:rsid w:val="004A6024"/>
    <w:rsid w:val="004A6D5D"/>
    <w:rsid w:val="004A76D5"/>
    <w:rsid w:val="004A77FA"/>
    <w:rsid w:val="004A7DFA"/>
    <w:rsid w:val="004B047E"/>
    <w:rsid w:val="004B089D"/>
    <w:rsid w:val="004B1792"/>
    <w:rsid w:val="004B44F8"/>
    <w:rsid w:val="004B4B0E"/>
    <w:rsid w:val="004B4D4B"/>
    <w:rsid w:val="004B5750"/>
    <w:rsid w:val="004B6201"/>
    <w:rsid w:val="004B776C"/>
    <w:rsid w:val="004C04C8"/>
    <w:rsid w:val="004C0C0A"/>
    <w:rsid w:val="004C0E86"/>
    <w:rsid w:val="004C2372"/>
    <w:rsid w:val="004C28FE"/>
    <w:rsid w:val="004C3F0A"/>
    <w:rsid w:val="004C4498"/>
    <w:rsid w:val="004C523B"/>
    <w:rsid w:val="004C677D"/>
    <w:rsid w:val="004C7D4B"/>
    <w:rsid w:val="004D0E80"/>
    <w:rsid w:val="004D1936"/>
    <w:rsid w:val="004D3595"/>
    <w:rsid w:val="004D4783"/>
    <w:rsid w:val="004D7574"/>
    <w:rsid w:val="004E0FE5"/>
    <w:rsid w:val="004E13D6"/>
    <w:rsid w:val="004E1550"/>
    <w:rsid w:val="004E171B"/>
    <w:rsid w:val="004E1D70"/>
    <w:rsid w:val="004E209E"/>
    <w:rsid w:val="004E26CB"/>
    <w:rsid w:val="004E3832"/>
    <w:rsid w:val="004E443D"/>
    <w:rsid w:val="004E55FE"/>
    <w:rsid w:val="004E5C12"/>
    <w:rsid w:val="004E6385"/>
    <w:rsid w:val="004E64B9"/>
    <w:rsid w:val="004E76A4"/>
    <w:rsid w:val="004F2896"/>
    <w:rsid w:val="004F2B06"/>
    <w:rsid w:val="004F2DCA"/>
    <w:rsid w:val="004F359D"/>
    <w:rsid w:val="004F64F9"/>
    <w:rsid w:val="004F6668"/>
    <w:rsid w:val="004F6E2B"/>
    <w:rsid w:val="004F73AD"/>
    <w:rsid w:val="004F7EE0"/>
    <w:rsid w:val="00503167"/>
    <w:rsid w:val="00503F02"/>
    <w:rsid w:val="0050470B"/>
    <w:rsid w:val="00504BB9"/>
    <w:rsid w:val="00504D62"/>
    <w:rsid w:val="00505CA7"/>
    <w:rsid w:val="00506281"/>
    <w:rsid w:val="00506321"/>
    <w:rsid w:val="00506A2E"/>
    <w:rsid w:val="005072A1"/>
    <w:rsid w:val="00511373"/>
    <w:rsid w:val="005136C9"/>
    <w:rsid w:val="00513BA4"/>
    <w:rsid w:val="00513BDC"/>
    <w:rsid w:val="005146C9"/>
    <w:rsid w:val="00517ABD"/>
    <w:rsid w:val="0052212E"/>
    <w:rsid w:val="00523934"/>
    <w:rsid w:val="005249E1"/>
    <w:rsid w:val="00524FC0"/>
    <w:rsid w:val="00526C25"/>
    <w:rsid w:val="00527773"/>
    <w:rsid w:val="005279BD"/>
    <w:rsid w:val="00530BB5"/>
    <w:rsid w:val="00531702"/>
    <w:rsid w:val="00532F12"/>
    <w:rsid w:val="00535A88"/>
    <w:rsid w:val="0053681F"/>
    <w:rsid w:val="0054388C"/>
    <w:rsid w:val="00544687"/>
    <w:rsid w:val="00545490"/>
    <w:rsid w:val="00546355"/>
    <w:rsid w:val="00546C9D"/>
    <w:rsid w:val="0054701D"/>
    <w:rsid w:val="00547C7D"/>
    <w:rsid w:val="005513A7"/>
    <w:rsid w:val="005513C7"/>
    <w:rsid w:val="00551AEF"/>
    <w:rsid w:val="00553D5D"/>
    <w:rsid w:val="00555F87"/>
    <w:rsid w:val="00557752"/>
    <w:rsid w:val="00562252"/>
    <w:rsid w:val="00562A7C"/>
    <w:rsid w:val="00563151"/>
    <w:rsid w:val="00565EBD"/>
    <w:rsid w:val="00567BEC"/>
    <w:rsid w:val="00570289"/>
    <w:rsid w:val="005702A0"/>
    <w:rsid w:val="00570944"/>
    <w:rsid w:val="00570F00"/>
    <w:rsid w:val="00571246"/>
    <w:rsid w:val="00571585"/>
    <w:rsid w:val="00571AEF"/>
    <w:rsid w:val="00571B3D"/>
    <w:rsid w:val="0057204D"/>
    <w:rsid w:val="00574D46"/>
    <w:rsid w:val="00574F9A"/>
    <w:rsid w:val="00575137"/>
    <w:rsid w:val="00576182"/>
    <w:rsid w:val="005808B7"/>
    <w:rsid w:val="00581D3B"/>
    <w:rsid w:val="0058348D"/>
    <w:rsid w:val="00584476"/>
    <w:rsid w:val="00584604"/>
    <w:rsid w:val="005853C5"/>
    <w:rsid w:val="00587CBB"/>
    <w:rsid w:val="0059002A"/>
    <w:rsid w:val="00590B36"/>
    <w:rsid w:val="00592785"/>
    <w:rsid w:val="005947DA"/>
    <w:rsid w:val="00595740"/>
    <w:rsid w:val="00595EEE"/>
    <w:rsid w:val="00595F51"/>
    <w:rsid w:val="005A08F4"/>
    <w:rsid w:val="005A2402"/>
    <w:rsid w:val="005A3AA9"/>
    <w:rsid w:val="005A3CF2"/>
    <w:rsid w:val="005A45B3"/>
    <w:rsid w:val="005A4BDD"/>
    <w:rsid w:val="005A4FE0"/>
    <w:rsid w:val="005A50FD"/>
    <w:rsid w:val="005A52E4"/>
    <w:rsid w:val="005A5E93"/>
    <w:rsid w:val="005A70E8"/>
    <w:rsid w:val="005A786B"/>
    <w:rsid w:val="005B0357"/>
    <w:rsid w:val="005B056E"/>
    <w:rsid w:val="005B1830"/>
    <w:rsid w:val="005B1C0E"/>
    <w:rsid w:val="005B26C2"/>
    <w:rsid w:val="005B27E2"/>
    <w:rsid w:val="005B2840"/>
    <w:rsid w:val="005B286C"/>
    <w:rsid w:val="005B2CC0"/>
    <w:rsid w:val="005B3325"/>
    <w:rsid w:val="005B36B6"/>
    <w:rsid w:val="005B4EB2"/>
    <w:rsid w:val="005B501E"/>
    <w:rsid w:val="005B5768"/>
    <w:rsid w:val="005B5ACB"/>
    <w:rsid w:val="005B7B4C"/>
    <w:rsid w:val="005C0B04"/>
    <w:rsid w:val="005C0F2B"/>
    <w:rsid w:val="005C13E0"/>
    <w:rsid w:val="005C1597"/>
    <w:rsid w:val="005C308E"/>
    <w:rsid w:val="005C37B7"/>
    <w:rsid w:val="005C3BDC"/>
    <w:rsid w:val="005C3D28"/>
    <w:rsid w:val="005C3F5B"/>
    <w:rsid w:val="005C4403"/>
    <w:rsid w:val="005C678E"/>
    <w:rsid w:val="005C7686"/>
    <w:rsid w:val="005C7F92"/>
    <w:rsid w:val="005D04FD"/>
    <w:rsid w:val="005D0AA9"/>
    <w:rsid w:val="005D0DBF"/>
    <w:rsid w:val="005D10D6"/>
    <w:rsid w:val="005D253F"/>
    <w:rsid w:val="005D3825"/>
    <w:rsid w:val="005D3B88"/>
    <w:rsid w:val="005D3F36"/>
    <w:rsid w:val="005D4104"/>
    <w:rsid w:val="005D421D"/>
    <w:rsid w:val="005D45B2"/>
    <w:rsid w:val="005D58E3"/>
    <w:rsid w:val="005D6919"/>
    <w:rsid w:val="005D6F5F"/>
    <w:rsid w:val="005E0463"/>
    <w:rsid w:val="005E094E"/>
    <w:rsid w:val="005E0D19"/>
    <w:rsid w:val="005E1189"/>
    <w:rsid w:val="005E2090"/>
    <w:rsid w:val="005E2FA7"/>
    <w:rsid w:val="005E3F0E"/>
    <w:rsid w:val="005E47DC"/>
    <w:rsid w:val="005E4BC7"/>
    <w:rsid w:val="005E5CFC"/>
    <w:rsid w:val="005E6CDB"/>
    <w:rsid w:val="005E7705"/>
    <w:rsid w:val="005F07A3"/>
    <w:rsid w:val="005F0DF5"/>
    <w:rsid w:val="005F0EBF"/>
    <w:rsid w:val="005F113C"/>
    <w:rsid w:val="005F1CD6"/>
    <w:rsid w:val="005F2D1C"/>
    <w:rsid w:val="005F351B"/>
    <w:rsid w:val="005F3A5E"/>
    <w:rsid w:val="005F4BFB"/>
    <w:rsid w:val="005F5825"/>
    <w:rsid w:val="005F5837"/>
    <w:rsid w:val="005F67C1"/>
    <w:rsid w:val="005F6F25"/>
    <w:rsid w:val="005F719A"/>
    <w:rsid w:val="005F7EB0"/>
    <w:rsid w:val="005F7EC9"/>
    <w:rsid w:val="006000EB"/>
    <w:rsid w:val="00600285"/>
    <w:rsid w:val="00600D02"/>
    <w:rsid w:val="00600E73"/>
    <w:rsid w:val="00601548"/>
    <w:rsid w:val="00602305"/>
    <w:rsid w:val="00602606"/>
    <w:rsid w:val="00602BFE"/>
    <w:rsid w:val="00604296"/>
    <w:rsid w:val="00604491"/>
    <w:rsid w:val="006044CD"/>
    <w:rsid w:val="00604651"/>
    <w:rsid w:val="00604D5B"/>
    <w:rsid w:val="006051E4"/>
    <w:rsid w:val="00605E26"/>
    <w:rsid w:val="00606B2D"/>
    <w:rsid w:val="00606D4C"/>
    <w:rsid w:val="006113B1"/>
    <w:rsid w:val="0061257A"/>
    <w:rsid w:val="00613602"/>
    <w:rsid w:val="006141ED"/>
    <w:rsid w:val="006154D5"/>
    <w:rsid w:val="00615FCD"/>
    <w:rsid w:val="006160D3"/>
    <w:rsid w:val="0061639E"/>
    <w:rsid w:val="006166FF"/>
    <w:rsid w:val="006168C7"/>
    <w:rsid w:val="00617087"/>
    <w:rsid w:val="006175B2"/>
    <w:rsid w:val="0061784F"/>
    <w:rsid w:val="00620FD5"/>
    <w:rsid w:val="00621A00"/>
    <w:rsid w:val="00621CB2"/>
    <w:rsid w:val="0062264C"/>
    <w:rsid w:val="00622B59"/>
    <w:rsid w:val="00622C04"/>
    <w:rsid w:val="0062313C"/>
    <w:rsid w:val="0062337B"/>
    <w:rsid w:val="006237F2"/>
    <w:rsid w:val="0062493D"/>
    <w:rsid w:val="00625306"/>
    <w:rsid w:val="006262E2"/>
    <w:rsid w:val="00626900"/>
    <w:rsid w:val="00627886"/>
    <w:rsid w:val="006338BB"/>
    <w:rsid w:val="00634A88"/>
    <w:rsid w:val="00635141"/>
    <w:rsid w:val="0063578D"/>
    <w:rsid w:val="00636539"/>
    <w:rsid w:val="006409B1"/>
    <w:rsid w:val="00640F57"/>
    <w:rsid w:val="00643518"/>
    <w:rsid w:val="00644477"/>
    <w:rsid w:val="0064472A"/>
    <w:rsid w:val="00645330"/>
    <w:rsid w:val="006462CC"/>
    <w:rsid w:val="006462FD"/>
    <w:rsid w:val="00647729"/>
    <w:rsid w:val="006503E1"/>
    <w:rsid w:val="006530B1"/>
    <w:rsid w:val="006535E3"/>
    <w:rsid w:val="00654361"/>
    <w:rsid w:val="00654D94"/>
    <w:rsid w:val="006567F6"/>
    <w:rsid w:val="00656A4E"/>
    <w:rsid w:val="0066077B"/>
    <w:rsid w:val="00660A3C"/>
    <w:rsid w:val="00661A55"/>
    <w:rsid w:val="0066384C"/>
    <w:rsid w:val="00663BFA"/>
    <w:rsid w:val="00663D11"/>
    <w:rsid w:val="006643F8"/>
    <w:rsid w:val="00664406"/>
    <w:rsid w:val="00664E55"/>
    <w:rsid w:val="00665617"/>
    <w:rsid w:val="00665CE6"/>
    <w:rsid w:val="00665DC6"/>
    <w:rsid w:val="00665F38"/>
    <w:rsid w:val="00666210"/>
    <w:rsid w:val="0066679C"/>
    <w:rsid w:val="00667661"/>
    <w:rsid w:val="00667EB3"/>
    <w:rsid w:val="00670362"/>
    <w:rsid w:val="0067042B"/>
    <w:rsid w:val="006714BE"/>
    <w:rsid w:val="006714DA"/>
    <w:rsid w:val="0067209C"/>
    <w:rsid w:val="00672265"/>
    <w:rsid w:val="00673F0B"/>
    <w:rsid w:val="00674546"/>
    <w:rsid w:val="0067471E"/>
    <w:rsid w:val="00674EC1"/>
    <w:rsid w:val="006755C2"/>
    <w:rsid w:val="00675CC7"/>
    <w:rsid w:val="00676736"/>
    <w:rsid w:val="00676909"/>
    <w:rsid w:val="00677195"/>
    <w:rsid w:val="00677E44"/>
    <w:rsid w:val="00680494"/>
    <w:rsid w:val="0068096F"/>
    <w:rsid w:val="00680C99"/>
    <w:rsid w:val="006813CD"/>
    <w:rsid w:val="0068281C"/>
    <w:rsid w:val="00683211"/>
    <w:rsid w:val="00683E01"/>
    <w:rsid w:val="00683E07"/>
    <w:rsid w:val="00684628"/>
    <w:rsid w:val="006846AA"/>
    <w:rsid w:val="00684882"/>
    <w:rsid w:val="00684972"/>
    <w:rsid w:val="00684A08"/>
    <w:rsid w:val="00685D17"/>
    <w:rsid w:val="00686F8D"/>
    <w:rsid w:val="00691655"/>
    <w:rsid w:val="0069189E"/>
    <w:rsid w:val="00693FCB"/>
    <w:rsid w:val="00694090"/>
    <w:rsid w:val="00694F0B"/>
    <w:rsid w:val="00694F71"/>
    <w:rsid w:val="00696CCA"/>
    <w:rsid w:val="006971A3"/>
    <w:rsid w:val="006A4D51"/>
    <w:rsid w:val="006A5F36"/>
    <w:rsid w:val="006A5FAB"/>
    <w:rsid w:val="006A6DA7"/>
    <w:rsid w:val="006A7BB9"/>
    <w:rsid w:val="006B0980"/>
    <w:rsid w:val="006B35E3"/>
    <w:rsid w:val="006B3DBD"/>
    <w:rsid w:val="006B4393"/>
    <w:rsid w:val="006B44F2"/>
    <w:rsid w:val="006B4F3D"/>
    <w:rsid w:val="006B6288"/>
    <w:rsid w:val="006B6811"/>
    <w:rsid w:val="006C0C94"/>
    <w:rsid w:val="006C15F7"/>
    <w:rsid w:val="006C365C"/>
    <w:rsid w:val="006C3AAB"/>
    <w:rsid w:val="006C3B8B"/>
    <w:rsid w:val="006C559F"/>
    <w:rsid w:val="006C5FDC"/>
    <w:rsid w:val="006C6B94"/>
    <w:rsid w:val="006C6C22"/>
    <w:rsid w:val="006C6CCB"/>
    <w:rsid w:val="006C6F42"/>
    <w:rsid w:val="006C731B"/>
    <w:rsid w:val="006C7DF7"/>
    <w:rsid w:val="006D0A36"/>
    <w:rsid w:val="006D20B1"/>
    <w:rsid w:val="006D2CC3"/>
    <w:rsid w:val="006D4A46"/>
    <w:rsid w:val="006E17BB"/>
    <w:rsid w:val="006E1D0B"/>
    <w:rsid w:val="006E1D28"/>
    <w:rsid w:val="006E1D91"/>
    <w:rsid w:val="006E209E"/>
    <w:rsid w:val="006E2919"/>
    <w:rsid w:val="006E29A2"/>
    <w:rsid w:val="006E31B9"/>
    <w:rsid w:val="006E3DDE"/>
    <w:rsid w:val="006E48D9"/>
    <w:rsid w:val="006E4A9A"/>
    <w:rsid w:val="006E506F"/>
    <w:rsid w:val="006E521A"/>
    <w:rsid w:val="006E5319"/>
    <w:rsid w:val="006E694C"/>
    <w:rsid w:val="006E7F30"/>
    <w:rsid w:val="006F089D"/>
    <w:rsid w:val="006F0CD3"/>
    <w:rsid w:val="006F0D1C"/>
    <w:rsid w:val="006F1774"/>
    <w:rsid w:val="006F17EF"/>
    <w:rsid w:val="006F28C6"/>
    <w:rsid w:val="006F3AB3"/>
    <w:rsid w:val="006F48E9"/>
    <w:rsid w:val="006F4C50"/>
    <w:rsid w:val="006F52B5"/>
    <w:rsid w:val="006F62A5"/>
    <w:rsid w:val="006F64FF"/>
    <w:rsid w:val="006F6A92"/>
    <w:rsid w:val="00701D81"/>
    <w:rsid w:val="00701E33"/>
    <w:rsid w:val="00701E47"/>
    <w:rsid w:val="00702854"/>
    <w:rsid w:val="007039CB"/>
    <w:rsid w:val="00703D4A"/>
    <w:rsid w:val="0070405F"/>
    <w:rsid w:val="007043C8"/>
    <w:rsid w:val="00705270"/>
    <w:rsid w:val="00705DD2"/>
    <w:rsid w:val="007060A9"/>
    <w:rsid w:val="0070636F"/>
    <w:rsid w:val="007069DD"/>
    <w:rsid w:val="00706A2C"/>
    <w:rsid w:val="0070788D"/>
    <w:rsid w:val="007115ED"/>
    <w:rsid w:val="00713270"/>
    <w:rsid w:val="00713A58"/>
    <w:rsid w:val="00713EB8"/>
    <w:rsid w:val="00714004"/>
    <w:rsid w:val="00715A19"/>
    <w:rsid w:val="00715A84"/>
    <w:rsid w:val="00715E72"/>
    <w:rsid w:val="007173E9"/>
    <w:rsid w:val="00717DDB"/>
    <w:rsid w:val="007201E8"/>
    <w:rsid w:val="00721BBF"/>
    <w:rsid w:val="00721C19"/>
    <w:rsid w:val="00722212"/>
    <w:rsid w:val="00722D5E"/>
    <w:rsid w:val="00723F1F"/>
    <w:rsid w:val="007254A5"/>
    <w:rsid w:val="0072597E"/>
    <w:rsid w:val="00725A5A"/>
    <w:rsid w:val="00725EC9"/>
    <w:rsid w:val="00726735"/>
    <w:rsid w:val="0072693B"/>
    <w:rsid w:val="00727C8A"/>
    <w:rsid w:val="00727D80"/>
    <w:rsid w:val="00730163"/>
    <w:rsid w:val="00730B48"/>
    <w:rsid w:val="007325E4"/>
    <w:rsid w:val="00732A52"/>
    <w:rsid w:val="007339D8"/>
    <w:rsid w:val="00734C2F"/>
    <w:rsid w:val="00735605"/>
    <w:rsid w:val="0073565E"/>
    <w:rsid w:val="00740298"/>
    <w:rsid w:val="00741F27"/>
    <w:rsid w:val="007420E0"/>
    <w:rsid w:val="007421BA"/>
    <w:rsid w:val="00742A61"/>
    <w:rsid w:val="00742D1A"/>
    <w:rsid w:val="007433A9"/>
    <w:rsid w:val="00743E92"/>
    <w:rsid w:val="00744B53"/>
    <w:rsid w:val="0074517A"/>
    <w:rsid w:val="0074606A"/>
    <w:rsid w:val="00746446"/>
    <w:rsid w:val="0074677E"/>
    <w:rsid w:val="007475BD"/>
    <w:rsid w:val="00747990"/>
    <w:rsid w:val="007508E2"/>
    <w:rsid w:val="007508E4"/>
    <w:rsid w:val="0075149C"/>
    <w:rsid w:val="0075374F"/>
    <w:rsid w:val="00753B03"/>
    <w:rsid w:val="007540E4"/>
    <w:rsid w:val="007543C2"/>
    <w:rsid w:val="007557E3"/>
    <w:rsid w:val="0075582E"/>
    <w:rsid w:val="00755CB9"/>
    <w:rsid w:val="00755E12"/>
    <w:rsid w:val="00755FA9"/>
    <w:rsid w:val="0075632D"/>
    <w:rsid w:val="0075716D"/>
    <w:rsid w:val="00757A01"/>
    <w:rsid w:val="00760C3E"/>
    <w:rsid w:val="007616D4"/>
    <w:rsid w:val="00761F63"/>
    <w:rsid w:val="007632B4"/>
    <w:rsid w:val="0076334F"/>
    <w:rsid w:val="00764841"/>
    <w:rsid w:val="007648DF"/>
    <w:rsid w:val="007656E9"/>
    <w:rsid w:val="00767976"/>
    <w:rsid w:val="00767DB2"/>
    <w:rsid w:val="00767E09"/>
    <w:rsid w:val="0077017E"/>
    <w:rsid w:val="0077100E"/>
    <w:rsid w:val="00771608"/>
    <w:rsid w:val="00773F4E"/>
    <w:rsid w:val="007749B6"/>
    <w:rsid w:val="007751C0"/>
    <w:rsid w:val="00777CA8"/>
    <w:rsid w:val="0078061C"/>
    <w:rsid w:val="00780BAD"/>
    <w:rsid w:val="00780F3E"/>
    <w:rsid w:val="00780FBE"/>
    <w:rsid w:val="00781D41"/>
    <w:rsid w:val="00781EBA"/>
    <w:rsid w:val="00782C3B"/>
    <w:rsid w:val="00783535"/>
    <w:rsid w:val="00783D58"/>
    <w:rsid w:val="00783FC0"/>
    <w:rsid w:val="00784BA7"/>
    <w:rsid w:val="00784CE1"/>
    <w:rsid w:val="007850A3"/>
    <w:rsid w:val="00786241"/>
    <w:rsid w:val="0078797B"/>
    <w:rsid w:val="00790319"/>
    <w:rsid w:val="00790979"/>
    <w:rsid w:val="0079119C"/>
    <w:rsid w:val="00791C6E"/>
    <w:rsid w:val="0079295D"/>
    <w:rsid w:val="00793FF4"/>
    <w:rsid w:val="007940B9"/>
    <w:rsid w:val="00794E98"/>
    <w:rsid w:val="00794FCC"/>
    <w:rsid w:val="007959DC"/>
    <w:rsid w:val="00796CDC"/>
    <w:rsid w:val="007A0601"/>
    <w:rsid w:val="007A1DF9"/>
    <w:rsid w:val="007A2D9C"/>
    <w:rsid w:val="007A2F2B"/>
    <w:rsid w:val="007A342F"/>
    <w:rsid w:val="007A3687"/>
    <w:rsid w:val="007A397D"/>
    <w:rsid w:val="007A4339"/>
    <w:rsid w:val="007A4460"/>
    <w:rsid w:val="007A4C5A"/>
    <w:rsid w:val="007A4CB0"/>
    <w:rsid w:val="007A5206"/>
    <w:rsid w:val="007A5A90"/>
    <w:rsid w:val="007A5D0A"/>
    <w:rsid w:val="007A6749"/>
    <w:rsid w:val="007A6C78"/>
    <w:rsid w:val="007A7876"/>
    <w:rsid w:val="007A7967"/>
    <w:rsid w:val="007A7D7B"/>
    <w:rsid w:val="007B1D60"/>
    <w:rsid w:val="007B1F56"/>
    <w:rsid w:val="007B24D5"/>
    <w:rsid w:val="007B2B27"/>
    <w:rsid w:val="007B2C96"/>
    <w:rsid w:val="007B36C5"/>
    <w:rsid w:val="007B53D2"/>
    <w:rsid w:val="007B547A"/>
    <w:rsid w:val="007B591F"/>
    <w:rsid w:val="007B6796"/>
    <w:rsid w:val="007B6AC0"/>
    <w:rsid w:val="007C0EBA"/>
    <w:rsid w:val="007C159A"/>
    <w:rsid w:val="007C240E"/>
    <w:rsid w:val="007C2931"/>
    <w:rsid w:val="007C2AFB"/>
    <w:rsid w:val="007C2BEB"/>
    <w:rsid w:val="007C2F37"/>
    <w:rsid w:val="007C3AE5"/>
    <w:rsid w:val="007C48F8"/>
    <w:rsid w:val="007C5638"/>
    <w:rsid w:val="007C635F"/>
    <w:rsid w:val="007C6EDA"/>
    <w:rsid w:val="007C6F2F"/>
    <w:rsid w:val="007C753A"/>
    <w:rsid w:val="007C75AC"/>
    <w:rsid w:val="007C786C"/>
    <w:rsid w:val="007C7DBC"/>
    <w:rsid w:val="007D10CA"/>
    <w:rsid w:val="007D2FE7"/>
    <w:rsid w:val="007D3621"/>
    <w:rsid w:val="007D3D21"/>
    <w:rsid w:val="007D3ECD"/>
    <w:rsid w:val="007D4931"/>
    <w:rsid w:val="007D6737"/>
    <w:rsid w:val="007D73CF"/>
    <w:rsid w:val="007D7441"/>
    <w:rsid w:val="007E04AE"/>
    <w:rsid w:val="007E18A2"/>
    <w:rsid w:val="007E2185"/>
    <w:rsid w:val="007E2493"/>
    <w:rsid w:val="007E2B56"/>
    <w:rsid w:val="007E4BA4"/>
    <w:rsid w:val="007E6526"/>
    <w:rsid w:val="007E6854"/>
    <w:rsid w:val="007E762B"/>
    <w:rsid w:val="007E7CF7"/>
    <w:rsid w:val="007E7E3A"/>
    <w:rsid w:val="007F043E"/>
    <w:rsid w:val="007F217D"/>
    <w:rsid w:val="007F2320"/>
    <w:rsid w:val="007F4516"/>
    <w:rsid w:val="007F4699"/>
    <w:rsid w:val="007F4A27"/>
    <w:rsid w:val="007F557F"/>
    <w:rsid w:val="007F6EE2"/>
    <w:rsid w:val="00803937"/>
    <w:rsid w:val="00803AF6"/>
    <w:rsid w:val="00803BAF"/>
    <w:rsid w:val="008052E8"/>
    <w:rsid w:val="008053B9"/>
    <w:rsid w:val="00805600"/>
    <w:rsid w:val="00806B05"/>
    <w:rsid w:val="008076AD"/>
    <w:rsid w:val="00807FE0"/>
    <w:rsid w:val="008124A9"/>
    <w:rsid w:val="00813180"/>
    <w:rsid w:val="008143B8"/>
    <w:rsid w:val="00814E64"/>
    <w:rsid w:val="00814F62"/>
    <w:rsid w:val="00816A56"/>
    <w:rsid w:val="00816AC3"/>
    <w:rsid w:val="008177DA"/>
    <w:rsid w:val="00817CEE"/>
    <w:rsid w:val="00823489"/>
    <w:rsid w:val="00825DAE"/>
    <w:rsid w:val="008265C9"/>
    <w:rsid w:val="00826C5B"/>
    <w:rsid w:val="00830754"/>
    <w:rsid w:val="0083155F"/>
    <w:rsid w:val="008322B3"/>
    <w:rsid w:val="00833950"/>
    <w:rsid w:val="00834FD0"/>
    <w:rsid w:val="00835CBC"/>
    <w:rsid w:val="00837DD1"/>
    <w:rsid w:val="00840AC4"/>
    <w:rsid w:val="008427EE"/>
    <w:rsid w:val="00842A77"/>
    <w:rsid w:val="00843634"/>
    <w:rsid w:val="00844C93"/>
    <w:rsid w:val="0084528F"/>
    <w:rsid w:val="00845512"/>
    <w:rsid w:val="008466D5"/>
    <w:rsid w:val="00846FE1"/>
    <w:rsid w:val="00847D03"/>
    <w:rsid w:val="00850D5D"/>
    <w:rsid w:val="0085114E"/>
    <w:rsid w:val="008518E5"/>
    <w:rsid w:val="00851A48"/>
    <w:rsid w:val="00851EC5"/>
    <w:rsid w:val="008527F9"/>
    <w:rsid w:val="008532E8"/>
    <w:rsid w:val="0085375A"/>
    <w:rsid w:val="00853EBF"/>
    <w:rsid w:val="00854202"/>
    <w:rsid w:val="00854211"/>
    <w:rsid w:val="00854A8D"/>
    <w:rsid w:val="00854B08"/>
    <w:rsid w:val="008550D5"/>
    <w:rsid w:val="008551DC"/>
    <w:rsid w:val="008564B8"/>
    <w:rsid w:val="00856AAC"/>
    <w:rsid w:val="00856BCD"/>
    <w:rsid w:val="00857977"/>
    <w:rsid w:val="00860316"/>
    <w:rsid w:val="00860E02"/>
    <w:rsid w:val="00862973"/>
    <w:rsid w:val="00862B3B"/>
    <w:rsid w:val="0086318F"/>
    <w:rsid w:val="0086371D"/>
    <w:rsid w:val="00863F89"/>
    <w:rsid w:val="0086419A"/>
    <w:rsid w:val="00864485"/>
    <w:rsid w:val="00864582"/>
    <w:rsid w:val="00864E46"/>
    <w:rsid w:val="00865AB0"/>
    <w:rsid w:val="00865E37"/>
    <w:rsid w:val="00866BA8"/>
    <w:rsid w:val="00870005"/>
    <w:rsid w:val="0087190B"/>
    <w:rsid w:val="00872088"/>
    <w:rsid w:val="00872E40"/>
    <w:rsid w:val="0087407B"/>
    <w:rsid w:val="0087458F"/>
    <w:rsid w:val="00876190"/>
    <w:rsid w:val="00876ECA"/>
    <w:rsid w:val="00876F08"/>
    <w:rsid w:val="0087799E"/>
    <w:rsid w:val="00881413"/>
    <w:rsid w:val="008848BE"/>
    <w:rsid w:val="00886311"/>
    <w:rsid w:val="00887509"/>
    <w:rsid w:val="0088766A"/>
    <w:rsid w:val="00891D21"/>
    <w:rsid w:val="00891DC7"/>
    <w:rsid w:val="00892026"/>
    <w:rsid w:val="0089211A"/>
    <w:rsid w:val="00893F22"/>
    <w:rsid w:val="008948B0"/>
    <w:rsid w:val="00895A91"/>
    <w:rsid w:val="0089709C"/>
    <w:rsid w:val="008A124B"/>
    <w:rsid w:val="008A14D9"/>
    <w:rsid w:val="008A22CB"/>
    <w:rsid w:val="008A259D"/>
    <w:rsid w:val="008A3A3C"/>
    <w:rsid w:val="008B0CBB"/>
    <w:rsid w:val="008B1A97"/>
    <w:rsid w:val="008B248F"/>
    <w:rsid w:val="008B2B9C"/>
    <w:rsid w:val="008B323A"/>
    <w:rsid w:val="008B3797"/>
    <w:rsid w:val="008B395F"/>
    <w:rsid w:val="008B5B1C"/>
    <w:rsid w:val="008B6374"/>
    <w:rsid w:val="008C0DA4"/>
    <w:rsid w:val="008C291E"/>
    <w:rsid w:val="008C4248"/>
    <w:rsid w:val="008C4333"/>
    <w:rsid w:val="008C4B88"/>
    <w:rsid w:val="008C4F55"/>
    <w:rsid w:val="008C51D5"/>
    <w:rsid w:val="008C601C"/>
    <w:rsid w:val="008C694E"/>
    <w:rsid w:val="008C7F62"/>
    <w:rsid w:val="008D30DB"/>
    <w:rsid w:val="008D30E1"/>
    <w:rsid w:val="008D3D66"/>
    <w:rsid w:val="008D3EFA"/>
    <w:rsid w:val="008D3EFF"/>
    <w:rsid w:val="008D40C8"/>
    <w:rsid w:val="008D5FB7"/>
    <w:rsid w:val="008D74B8"/>
    <w:rsid w:val="008D7614"/>
    <w:rsid w:val="008D77A8"/>
    <w:rsid w:val="008D7A73"/>
    <w:rsid w:val="008E0294"/>
    <w:rsid w:val="008E053F"/>
    <w:rsid w:val="008E0D83"/>
    <w:rsid w:val="008E1317"/>
    <w:rsid w:val="008E39C2"/>
    <w:rsid w:val="008E3D56"/>
    <w:rsid w:val="008E5849"/>
    <w:rsid w:val="008E5BB7"/>
    <w:rsid w:val="008E5DEA"/>
    <w:rsid w:val="008E5E85"/>
    <w:rsid w:val="008E65DE"/>
    <w:rsid w:val="008E697D"/>
    <w:rsid w:val="008E795B"/>
    <w:rsid w:val="008F0056"/>
    <w:rsid w:val="008F07A2"/>
    <w:rsid w:val="008F096B"/>
    <w:rsid w:val="008F1351"/>
    <w:rsid w:val="008F2A64"/>
    <w:rsid w:val="008F3C26"/>
    <w:rsid w:val="008F4384"/>
    <w:rsid w:val="008F510C"/>
    <w:rsid w:val="008F5F1E"/>
    <w:rsid w:val="008F5F64"/>
    <w:rsid w:val="008F6081"/>
    <w:rsid w:val="008F63E5"/>
    <w:rsid w:val="008F6BC8"/>
    <w:rsid w:val="008F6FAB"/>
    <w:rsid w:val="00900215"/>
    <w:rsid w:val="00900D14"/>
    <w:rsid w:val="0090188C"/>
    <w:rsid w:val="00902A58"/>
    <w:rsid w:val="00902BF3"/>
    <w:rsid w:val="00905335"/>
    <w:rsid w:val="00907D2D"/>
    <w:rsid w:val="00907D79"/>
    <w:rsid w:val="00911BED"/>
    <w:rsid w:val="00912369"/>
    <w:rsid w:val="00912AC0"/>
    <w:rsid w:val="00912B69"/>
    <w:rsid w:val="009139D4"/>
    <w:rsid w:val="00914416"/>
    <w:rsid w:val="00914B5F"/>
    <w:rsid w:val="00916664"/>
    <w:rsid w:val="009176B6"/>
    <w:rsid w:val="00917D64"/>
    <w:rsid w:val="00920C6B"/>
    <w:rsid w:val="00920DC2"/>
    <w:rsid w:val="0092100A"/>
    <w:rsid w:val="00921499"/>
    <w:rsid w:val="00922038"/>
    <w:rsid w:val="0092359A"/>
    <w:rsid w:val="009238B4"/>
    <w:rsid w:val="009242A2"/>
    <w:rsid w:val="009243F1"/>
    <w:rsid w:val="00925B0D"/>
    <w:rsid w:val="009262DC"/>
    <w:rsid w:val="00926AB2"/>
    <w:rsid w:val="009274F9"/>
    <w:rsid w:val="00930194"/>
    <w:rsid w:val="00930FAD"/>
    <w:rsid w:val="009314F2"/>
    <w:rsid w:val="0093162D"/>
    <w:rsid w:val="00931778"/>
    <w:rsid w:val="009319E2"/>
    <w:rsid w:val="00932507"/>
    <w:rsid w:val="00933130"/>
    <w:rsid w:val="00934956"/>
    <w:rsid w:val="009356D2"/>
    <w:rsid w:val="00936458"/>
    <w:rsid w:val="00937D8A"/>
    <w:rsid w:val="00940BC8"/>
    <w:rsid w:val="009412A5"/>
    <w:rsid w:val="00942608"/>
    <w:rsid w:val="0094334C"/>
    <w:rsid w:val="00943694"/>
    <w:rsid w:val="00943719"/>
    <w:rsid w:val="0094387F"/>
    <w:rsid w:val="0094434C"/>
    <w:rsid w:val="00944D90"/>
    <w:rsid w:val="00944E99"/>
    <w:rsid w:val="00944EC1"/>
    <w:rsid w:val="00946BC8"/>
    <w:rsid w:val="009500CA"/>
    <w:rsid w:val="00951E47"/>
    <w:rsid w:val="00953185"/>
    <w:rsid w:val="00953A42"/>
    <w:rsid w:val="009569E7"/>
    <w:rsid w:val="009571FD"/>
    <w:rsid w:val="009573F4"/>
    <w:rsid w:val="0095780C"/>
    <w:rsid w:val="00957813"/>
    <w:rsid w:val="009606AB"/>
    <w:rsid w:val="009645F7"/>
    <w:rsid w:val="00965318"/>
    <w:rsid w:val="00965879"/>
    <w:rsid w:val="00965C19"/>
    <w:rsid w:val="0096632C"/>
    <w:rsid w:val="00967A1C"/>
    <w:rsid w:val="0097024E"/>
    <w:rsid w:val="009707F1"/>
    <w:rsid w:val="00971FFF"/>
    <w:rsid w:val="00973E95"/>
    <w:rsid w:val="0097568F"/>
    <w:rsid w:val="00976AB6"/>
    <w:rsid w:val="009803AB"/>
    <w:rsid w:val="0098085B"/>
    <w:rsid w:val="009809F1"/>
    <w:rsid w:val="00980AF1"/>
    <w:rsid w:val="00981060"/>
    <w:rsid w:val="00981622"/>
    <w:rsid w:val="00981687"/>
    <w:rsid w:val="00981D5E"/>
    <w:rsid w:val="00982089"/>
    <w:rsid w:val="00982B3F"/>
    <w:rsid w:val="00983089"/>
    <w:rsid w:val="00984E4A"/>
    <w:rsid w:val="00984E95"/>
    <w:rsid w:val="009853D1"/>
    <w:rsid w:val="00986233"/>
    <w:rsid w:val="009867EE"/>
    <w:rsid w:val="00986A8F"/>
    <w:rsid w:val="00987C59"/>
    <w:rsid w:val="00990C53"/>
    <w:rsid w:val="00991B6E"/>
    <w:rsid w:val="0099286E"/>
    <w:rsid w:val="0099317D"/>
    <w:rsid w:val="00995401"/>
    <w:rsid w:val="009955C1"/>
    <w:rsid w:val="009957D4"/>
    <w:rsid w:val="009958B6"/>
    <w:rsid w:val="00995D78"/>
    <w:rsid w:val="00996733"/>
    <w:rsid w:val="00996E8A"/>
    <w:rsid w:val="00996F77"/>
    <w:rsid w:val="00997C38"/>
    <w:rsid w:val="009A04AF"/>
    <w:rsid w:val="009A0F63"/>
    <w:rsid w:val="009A1A3F"/>
    <w:rsid w:val="009A1CEF"/>
    <w:rsid w:val="009A1FD1"/>
    <w:rsid w:val="009A372A"/>
    <w:rsid w:val="009A4891"/>
    <w:rsid w:val="009A6876"/>
    <w:rsid w:val="009A7010"/>
    <w:rsid w:val="009A731B"/>
    <w:rsid w:val="009B025E"/>
    <w:rsid w:val="009B0734"/>
    <w:rsid w:val="009B0912"/>
    <w:rsid w:val="009B0963"/>
    <w:rsid w:val="009B1497"/>
    <w:rsid w:val="009B1832"/>
    <w:rsid w:val="009B1DA4"/>
    <w:rsid w:val="009B1EB0"/>
    <w:rsid w:val="009B291F"/>
    <w:rsid w:val="009B2C14"/>
    <w:rsid w:val="009B4966"/>
    <w:rsid w:val="009B5D05"/>
    <w:rsid w:val="009B5DF8"/>
    <w:rsid w:val="009B6823"/>
    <w:rsid w:val="009B7236"/>
    <w:rsid w:val="009C1ADF"/>
    <w:rsid w:val="009C1BE5"/>
    <w:rsid w:val="009C343D"/>
    <w:rsid w:val="009C3729"/>
    <w:rsid w:val="009C3957"/>
    <w:rsid w:val="009C3D61"/>
    <w:rsid w:val="009C54B1"/>
    <w:rsid w:val="009C5A34"/>
    <w:rsid w:val="009C5BFA"/>
    <w:rsid w:val="009C7EFD"/>
    <w:rsid w:val="009D27F9"/>
    <w:rsid w:val="009D2832"/>
    <w:rsid w:val="009D2A6D"/>
    <w:rsid w:val="009D3AE1"/>
    <w:rsid w:val="009D4B92"/>
    <w:rsid w:val="009D50CD"/>
    <w:rsid w:val="009D7127"/>
    <w:rsid w:val="009D7BF4"/>
    <w:rsid w:val="009E069D"/>
    <w:rsid w:val="009E0E4A"/>
    <w:rsid w:val="009E0F6A"/>
    <w:rsid w:val="009E13B5"/>
    <w:rsid w:val="009E164D"/>
    <w:rsid w:val="009E19E9"/>
    <w:rsid w:val="009E550A"/>
    <w:rsid w:val="009E5588"/>
    <w:rsid w:val="009E5C64"/>
    <w:rsid w:val="009E6DC5"/>
    <w:rsid w:val="009E73DB"/>
    <w:rsid w:val="009E783A"/>
    <w:rsid w:val="009F0FE4"/>
    <w:rsid w:val="009F11F4"/>
    <w:rsid w:val="009F1650"/>
    <w:rsid w:val="009F1C93"/>
    <w:rsid w:val="009F27CC"/>
    <w:rsid w:val="009F3E20"/>
    <w:rsid w:val="009F3E44"/>
    <w:rsid w:val="009F42E5"/>
    <w:rsid w:val="009F4407"/>
    <w:rsid w:val="009F58D0"/>
    <w:rsid w:val="009F5C10"/>
    <w:rsid w:val="009F6534"/>
    <w:rsid w:val="009F7855"/>
    <w:rsid w:val="00A0120F"/>
    <w:rsid w:val="00A016CE"/>
    <w:rsid w:val="00A03B77"/>
    <w:rsid w:val="00A04D11"/>
    <w:rsid w:val="00A0581F"/>
    <w:rsid w:val="00A07242"/>
    <w:rsid w:val="00A07CD2"/>
    <w:rsid w:val="00A10108"/>
    <w:rsid w:val="00A10387"/>
    <w:rsid w:val="00A10637"/>
    <w:rsid w:val="00A11B21"/>
    <w:rsid w:val="00A12DD0"/>
    <w:rsid w:val="00A1393E"/>
    <w:rsid w:val="00A14677"/>
    <w:rsid w:val="00A15216"/>
    <w:rsid w:val="00A15858"/>
    <w:rsid w:val="00A164FD"/>
    <w:rsid w:val="00A16FD1"/>
    <w:rsid w:val="00A212B3"/>
    <w:rsid w:val="00A228CA"/>
    <w:rsid w:val="00A22B96"/>
    <w:rsid w:val="00A22F03"/>
    <w:rsid w:val="00A24475"/>
    <w:rsid w:val="00A25E35"/>
    <w:rsid w:val="00A26441"/>
    <w:rsid w:val="00A2686F"/>
    <w:rsid w:val="00A30B5F"/>
    <w:rsid w:val="00A30BEA"/>
    <w:rsid w:val="00A30D52"/>
    <w:rsid w:val="00A311A7"/>
    <w:rsid w:val="00A31C31"/>
    <w:rsid w:val="00A3275F"/>
    <w:rsid w:val="00A327CC"/>
    <w:rsid w:val="00A3285E"/>
    <w:rsid w:val="00A32B42"/>
    <w:rsid w:val="00A33EE1"/>
    <w:rsid w:val="00A3499C"/>
    <w:rsid w:val="00A36313"/>
    <w:rsid w:val="00A36728"/>
    <w:rsid w:val="00A376D1"/>
    <w:rsid w:val="00A40F5F"/>
    <w:rsid w:val="00A419B0"/>
    <w:rsid w:val="00A41F3E"/>
    <w:rsid w:val="00A425E7"/>
    <w:rsid w:val="00A440BE"/>
    <w:rsid w:val="00A45FD1"/>
    <w:rsid w:val="00A46515"/>
    <w:rsid w:val="00A465DF"/>
    <w:rsid w:val="00A46954"/>
    <w:rsid w:val="00A47DA8"/>
    <w:rsid w:val="00A50AAB"/>
    <w:rsid w:val="00A5323E"/>
    <w:rsid w:val="00A53299"/>
    <w:rsid w:val="00A53DDF"/>
    <w:rsid w:val="00A54667"/>
    <w:rsid w:val="00A54F06"/>
    <w:rsid w:val="00A555EC"/>
    <w:rsid w:val="00A55DE5"/>
    <w:rsid w:val="00A57F1E"/>
    <w:rsid w:val="00A6004D"/>
    <w:rsid w:val="00A60EF8"/>
    <w:rsid w:val="00A6252E"/>
    <w:rsid w:val="00A62A37"/>
    <w:rsid w:val="00A62CBC"/>
    <w:rsid w:val="00A633E0"/>
    <w:rsid w:val="00A6376D"/>
    <w:rsid w:val="00A63D3E"/>
    <w:rsid w:val="00A65BA7"/>
    <w:rsid w:val="00A67795"/>
    <w:rsid w:val="00A677F9"/>
    <w:rsid w:val="00A67E1B"/>
    <w:rsid w:val="00A7011F"/>
    <w:rsid w:val="00A70A2D"/>
    <w:rsid w:val="00A7157E"/>
    <w:rsid w:val="00A7220E"/>
    <w:rsid w:val="00A7270A"/>
    <w:rsid w:val="00A74F5B"/>
    <w:rsid w:val="00A77C32"/>
    <w:rsid w:val="00A802ED"/>
    <w:rsid w:val="00A80899"/>
    <w:rsid w:val="00A810DE"/>
    <w:rsid w:val="00A83A83"/>
    <w:rsid w:val="00A85183"/>
    <w:rsid w:val="00A85792"/>
    <w:rsid w:val="00A85904"/>
    <w:rsid w:val="00A86827"/>
    <w:rsid w:val="00A90038"/>
    <w:rsid w:val="00A900CF"/>
    <w:rsid w:val="00A9050D"/>
    <w:rsid w:val="00A909C0"/>
    <w:rsid w:val="00A92FFA"/>
    <w:rsid w:val="00A93178"/>
    <w:rsid w:val="00A93A1E"/>
    <w:rsid w:val="00A93F98"/>
    <w:rsid w:val="00A94AAC"/>
    <w:rsid w:val="00A94BD4"/>
    <w:rsid w:val="00A9645F"/>
    <w:rsid w:val="00A972A5"/>
    <w:rsid w:val="00AA0FB3"/>
    <w:rsid w:val="00AA29C8"/>
    <w:rsid w:val="00AA301D"/>
    <w:rsid w:val="00AA44CD"/>
    <w:rsid w:val="00AA5DC0"/>
    <w:rsid w:val="00AA778F"/>
    <w:rsid w:val="00AA7B60"/>
    <w:rsid w:val="00AB07D8"/>
    <w:rsid w:val="00AB2327"/>
    <w:rsid w:val="00AB2382"/>
    <w:rsid w:val="00AB242F"/>
    <w:rsid w:val="00AB2905"/>
    <w:rsid w:val="00AB3C1E"/>
    <w:rsid w:val="00AB61C6"/>
    <w:rsid w:val="00AB7120"/>
    <w:rsid w:val="00AC1516"/>
    <w:rsid w:val="00AC193B"/>
    <w:rsid w:val="00AC38EE"/>
    <w:rsid w:val="00AC3973"/>
    <w:rsid w:val="00AC4F18"/>
    <w:rsid w:val="00AC5073"/>
    <w:rsid w:val="00AC5892"/>
    <w:rsid w:val="00AC6006"/>
    <w:rsid w:val="00AC604D"/>
    <w:rsid w:val="00AC6B48"/>
    <w:rsid w:val="00AC7667"/>
    <w:rsid w:val="00AC76DE"/>
    <w:rsid w:val="00AC7E2F"/>
    <w:rsid w:val="00AD0589"/>
    <w:rsid w:val="00AD0F6A"/>
    <w:rsid w:val="00AD14EE"/>
    <w:rsid w:val="00AD24C2"/>
    <w:rsid w:val="00AD31D0"/>
    <w:rsid w:val="00AD445D"/>
    <w:rsid w:val="00AD4818"/>
    <w:rsid w:val="00AD4E27"/>
    <w:rsid w:val="00AD5B4F"/>
    <w:rsid w:val="00AD5BE7"/>
    <w:rsid w:val="00AD67B7"/>
    <w:rsid w:val="00AD6EA9"/>
    <w:rsid w:val="00AE01D0"/>
    <w:rsid w:val="00AE07B5"/>
    <w:rsid w:val="00AE124D"/>
    <w:rsid w:val="00AE1807"/>
    <w:rsid w:val="00AE1CC8"/>
    <w:rsid w:val="00AE3830"/>
    <w:rsid w:val="00AE4DF7"/>
    <w:rsid w:val="00AE68E5"/>
    <w:rsid w:val="00AE68F7"/>
    <w:rsid w:val="00AE7915"/>
    <w:rsid w:val="00AF0619"/>
    <w:rsid w:val="00AF26D6"/>
    <w:rsid w:val="00AF2C3D"/>
    <w:rsid w:val="00AF3AC9"/>
    <w:rsid w:val="00AF4903"/>
    <w:rsid w:val="00AF6A08"/>
    <w:rsid w:val="00AF746A"/>
    <w:rsid w:val="00AF784D"/>
    <w:rsid w:val="00AF7E75"/>
    <w:rsid w:val="00B02BC4"/>
    <w:rsid w:val="00B02DB0"/>
    <w:rsid w:val="00B02F4A"/>
    <w:rsid w:val="00B03804"/>
    <w:rsid w:val="00B03DA3"/>
    <w:rsid w:val="00B0401D"/>
    <w:rsid w:val="00B04674"/>
    <w:rsid w:val="00B049AB"/>
    <w:rsid w:val="00B04FCB"/>
    <w:rsid w:val="00B04FD8"/>
    <w:rsid w:val="00B05317"/>
    <w:rsid w:val="00B05562"/>
    <w:rsid w:val="00B05818"/>
    <w:rsid w:val="00B06790"/>
    <w:rsid w:val="00B068F9"/>
    <w:rsid w:val="00B06BE0"/>
    <w:rsid w:val="00B06CC8"/>
    <w:rsid w:val="00B07562"/>
    <w:rsid w:val="00B10782"/>
    <w:rsid w:val="00B10830"/>
    <w:rsid w:val="00B110C0"/>
    <w:rsid w:val="00B11FC5"/>
    <w:rsid w:val="00B1296F"/>
    <w:rsid w:val="00B13A48"/>
    <w:rsid w:val="00B14661"/>
    <w:rsid w:val="00B14AFF"/>
    <w:rsid w:val="00B155E0"/>
    <w:rsid w:val="00B160B1"/>
    <w:rsid w:val="00B22C77"/>
    <w:rsid w:val="00B2339B"/>
    <w:rsid w:val="00B23721"/>
    <w:rsid w:val="00B24019"/>
    <w:rsid w:val="00B24785"/>
    <w:rsid w:val="00B24A97"/>
    <w:rsid w:val="00B24C9C"/>
    <w:rsid w:val="00B24EFC"/>
    <w:rsid w:val="00B25EF6"/>
    <w:rsid w:val="00B30BED"/>
    <w:rsid w:val="00B31A71"/>
    <w:rsid w:val="00B33E7E"/>
    <w:rsid w:val="00B34CAC"/>
    <w:rsid w:val="00B3552F"/>
    <w:rsid w:val="00B35EF3"/>
    <w:rsid w:val="00B36D83"/>
    <w:rsid w:val="00B37112"/>
    <w:rsid w:val="00B37AF2"/>
    <w:rsid w:val="00B4031D"/>
    <w:rsid w:val="00B40611"/>
    <w:rsid w:val="00B417CC"/>
    <w:rsid w:val="00B41F16"/>
    <w:rsid w:val="00B42F21"/>
    <w:rsid w:val="00B43272"/>
    <w:rsid w:val="00B4418D"/>
    <w:rsid w:val="00B44CE7"/>
    <w:rsid w:val="00B453BF"/>
    <w:rsid w:val="00B45CB7"/>
    <w:rsid w:val="00B4731E"/>
    <w:rsid w:val="00B476CE"/>
    <w:rsid w:val="00B5088F"/>
    <w:rsid w:val="00B50F8D"/>
    <w:rsid w:val="00B50FFF"/>
    <w:rsid w:val="00B511BE"/>
    <w:rsid w:val="00B51964"/>
    <w:rsid w:val="00B52769"/>
    <w:rsid w:val="00B5309E"/>
    <w:rsid w:val="00B535C8"/>
    <w:rsid w:val="00B547BD"/>
    <w:rsid w:val="00B54E90"/>
    <w:rsid w:val="00B554E7"/>
    <w:rsid w:val="00B55A06"/>
    <w:rsid w:val="00B55D97"/>
    <w:rsid w:val="00B56B7B"/>
    <w:rsid w:val="00B56C97"/>
    <w:rsid w:val="00B56F08"/>
    <w:rsid w:val="00B603E1"/>
    <w:rsid w:val="00B60BDF"/>
    <w:rsid w:val="00B60D9C"/>
    <w:rsid w:val="00B61D4A"/>
    <w:rsid w:val="00B61F8F"/>
    <w:rsid w:val="00B6202C"/>
    <w:rsid w:val="00B62F26"/>
    <w:rsid w:val="00B6487D"/>
    <w:rsid w:val="00B655EB"/>
    <w:rsid w:val="00B65633"/>
    <w:rsid w:val="00B65AD1"/>
    <w:rsid w:val="00B66B32"/>
    <w:rsid w:val="00B70FE8"/>
    <w:rsid w:val="00B717C0"/>
    <w:rsid w:val="00B71AB2"/>
    <w:rsid w:val="00B742DE"/>
    <w:rsid w:val="00B76A84"/>
    <w:rsid w:val="00B779B4"/>
    <w:rsid w:val="00B779CE"/>
    <w:rsid w:val="00B80C78"/>
    <w:rsid w:val="00B83192"/>
    <w:rsid w:val="00B84F52"/>
    <w:rsid w:val="00B85D44"/>
    <w:rsid w:val="00B862C2"/>
    <w:rsid w:val="00B86746"/>
    <w:rsid w:val="00B90083"/>
    <w:rsid w:val="00B914C7"/>
    <w:rsid w:val="00B9268A"/>
    <w:rsid w:val="00B932F6"/>
    <w:rsid w:val="00B95B85"/>
    <w:rsid w:val="00B9660C"/>
    <w:rsid w:val="00B96680"/>
    <w:rsid w:val="00BA00F5"/>
    <w:rsid w:val="00BA169B"/>
    <w:rsid w:val="00BA2546"/>
    <w:rsid w:val="00BA270F"/>
    <w:rsid w:val="00BA3CAB"/>
    <w:rsid w:val="00BA3DB0"/>
    <w:rsid w:val="00BA47D8"/>
    <w:rsid w:val="00BA4A4E"/>
    <w:rsid w:val="00BA4AC1"/>
    <w:rsid w:val="00BA5D23"/>
    <w:rsid w:val="00BA5DCF"/>
    <w:rsid w:val="00BA6C94"/>
    <w:rsid w:val="00BA7278"/>
    <w:rsid w:val="00BA76EC"/>
    <w:rsid w:val="00BB1518"/>
    <w:rsid w:val="00BB2EA5"/>
    <w:rsid w:val="00BB32BD"/>
    <w:rsid w:val="00BB376A"/>
    <w:rsid w:val="00BB4BD5"/>
    <w:rsid w:val="00BB5356"/>
    <w:rsid w:val="00BC0141"/>
    <w:rsid w:val="00BC0CC7"/>
    <w:rsid w:val="00BC157E"/>
    <w:rsid w:val="00BC1B29"/>
    <w:rsid w:val="00BC2994"/>
    <w:rsid w:val="00BC46FE"/>
    <w:rsid w:val="00BC5622"/>
    <w:rsid w:val="00BC74A9"/>
    <w:rsid w:val="00BC777F"/>
    <w:rsid w:val="00BD0A32"/>
    <w:rsid w:val="00BD296A"/>
    <w:rsid w:val="00BD32D6"/>
    <w:rsid w:val="00BD3592"/>
    <w:rsid w:val="00BD4526"/>
    <w:rsid w:val="00BD5B7E"/>
    <w:rsid w:val="00BD73D3"/>
    <w:rsid w:val="00BE0681"/>
    <w:rsid w:val="00BE1E80"/>
    <w:rsid w:val="00BE36C9"/>
    <w:rsid w:val="00BE4D10"/>
    <w:rsid w:val="00BE5091"/>
    <w:rsid w:val="00BE69A3"/>
    <w:rsid w:val="00BE6EF2"/>
    <w:rsid w:val="00BE6FA2"/>
    <w:rsid w:val="00BE72B8"/>
    <w:rsid w:val="00BE7698"/>
    <w:rsid w:val="00BF084F"/>
    <w:rsid w:val="00BF0C9B"/>
    <w:rsid w:val="00BF143E"/>
    <w:rsid w:val="00BF1DF3"/>
    <w:rsid w:val="00BF248A"/>
    <w:rsid w:val="00BF2C38"/>
    <w:rsid w:val="00BF3D83"/>
    <w:rsid w:val="00BF55F0"/>
    <w:rsid w:val="00BF56F5"/>
    <w:rsid w:val="00BF5805"/>
    <w:rsid w:val="00BF584E"/>
    <w:rsid w:val="00BF62E2"/>
    <w:rsid w:val="00BF6F72"/>
    <w:rsid w:val="00BF7774"/>
    <w:rsid w:val="00BF7790"/>
    <w:rsid w:val="00BF7BD4"/>
    <w:rsid w:val="00C0024D"/>
    <w:rsid w:val="00C01BE3"/>
    <w:rsid w:val="00C02994"/>
    <w:rsid w:val="00C04771"/>
    <w:rsid w:val="00C058D3"/>
    <w:rsid w:val="00C05974"/>
    <w:rsid w:val="00C05CD9"/>
    <w:rsid w:val="00C05E12"/>
    <w:rsid w:val="00C060A1"/>
    <w:rsid w:val="00C066E0"/>
    <w:rsid w:val="00C06866"/>
    <w:rsid w:val="00C06DC3"/>
    <w:rsid w:val="00C11489"/>
    <w:rsid w:val="00C1240F"/>
    <w:rsid w:val="00C13D90"/>
    <w:rsid w:val="00C142F3"/>
    <w:rsid w:val="00C14B6F"/>
    <w:rsid w:val="00C152DF"/>
    <w:rsid w:val="00C1540A"/>
    <w:rsid w:val="00C15C22"/>
    <w:rsid w:val="00C15C78"/>
    <w:rsid w:val="00C15FA1"/>
    <w:rsid w:val="00C16431"/>
    <w:rsid w:val="00C174AC"/>
    <w:rsid w:val="00C17671"/>
    <w:rsid w:val="00C178DA"/>
    <w:rsid w:val="00C20BF9"/>
    <w:rsid w:val="00C21DE4"/>
    <w:rsid w:val="00C23E7A"/>
    <w:rsid w:val="00C23F7F"/>
    <w:rsid w:val="00C25CBB"/>
    <w:rsid w:val="00C267D5"/>
    <w:rsid w:val="00C30245"/>
    <w:rsid w:val="00C30C0E"/>
    <w:rsid w:val="00C30F9B"/>
    <w:rsid w:val="00C310E2"/>
    <w:rsid w:val="00C32100"/>
    <w:rsid w:val="00C32C22"/>
    <w:rsid w:val="00C32EF8"/>
    <w:rsid w:val="00C332CF"/>
    <w:rsid w:val="00C34081"/>
    <w:rsid w:val="00C34378"/>
    <w:rsid w:val="00C34693"/>
    <w:rsid w:val="00C35A06"/>
    <w:rsid w:val="00C35B66"/>
    <w:rsid w:val="00C36C4C"/>
    <w:rsid w:val="00C40220"/>
    <w:rsid w:val="00C407F5"/>
    <w:rsid w:val="00C41D0D"/>
    <w:rsid w:val="00C42C8E"/>
    <w:rsid w:val="00C42DDC"/>
    <w:rsid w:val="00C4404F"/>
    <w:rsid w:val="00C44A94"/>
    <w:rsid w:val="00C46187"/>
    <w:rsid w:val="00C46360"/>
    <w:rsid w:val="00C50978"/>
    <w:rsid w:val="00C5236D"/>
    <w:rsid w:val="00C53572"/>
    <w:rsid w:val="00C536CA"/>
    <w:rsid w:val="00C53D6C"/>
    <w:rsid w:val="00C53E04"/>
    <w:rsid w:val="00C54001"/>
    <w:rsid w:val="00C54A8B"/>
    <w:rsid w:val="00C54DCE"/>
    <w:rsid w:val="00C5524F"/>
    <w:rsid w:val="00C5525F"/>
    <w:rsid w:val="00C55447"/>
    <w:rsid w:val="00C55D84"/>
    <w:rsid w:val="00C562BD"/>
    <w:rsid w:val="00C5663D"/>
    <w:rsid w:val="00C616FC"/>
    <w:rsid w:val="00C627AE"/>
    <w:rsid w:val="00C637B2"/>
    <w:rsid w:val="00C64521"/>
    <w:rsid w:val="00C64E5A"/>
    <w:rsid w:val="00C64F8D"/>
    <w:rsid w:val="00C65532"/>
    <w:rsid w:val="00C6634E"/>
    <w:rsid w:val="00C6641B"/>
    <w:rsid w:val="00C66D77"/>
    <w:rsid w:val="00C67FDA"/>
    <w:rsid w:val="00C702CF"/>
    <w:rsid w:val="00C71F73"/>
    <w:rsid w:val="00C726A0"/>
    <w:rsid w:val="00C73F9D"/>
    <w:rsid w:val="00C744CC"/>
    <w:rsid w:val="00C745E0"/>
    <w:rsid w:val="00C74D2A"/>
    <w:rsid w:val="00C773C8"/>
    <w:rsid w:val="00C81AB7"/>
    <w:rsid w:val="00C81ABB"/>
    <w:rsid w:val="00C82034"/>
    <w:rsid w:val="00C82109"/>
    <w:rsid w:val="00C826AC"/>
    <w:rsid w:val="00C827E2"/>
    <w:rsid w:val="00C85250"/>
    <w:rsid w:val="00C8559A"/>
    <w:rsid w:val="00C85D3D"/>
    <w:rsid w:val="00C86C0B"/>
    <w:rsid w:val="00C86E96"/>
    <w:rsid w:val="00C9024B"/>
    <w:rsid w:val="00C90589"/>
    <w:rsid w:val="00C913F2"/>
    <w:rsid w:val="00C918D9"/>
    <w:rsid w:val="00C9259D"/>
    <w:rsid w:val="00C92649"/>
    <w:rsid w:val="00C92C65"/>
    <w:rsid w:val="00C9393B"/>
    <w:rsid w:val="00C939FA"/>
    <w:rsid w:val="00C94CD0"/>
    <w:rsid w:val="00C9506B"/>
    <w:rsid w:val="00C96486"/>
    <w:rsid w:val="00C96558"/>
    <w:rsid w:val="00C97496"/>
    <w:rsid w:val="00C978EC"/>
    <w:rsid w:val="00CA1B41"/>
    <w:rsid w:val="00CA1B94"/>
    <w:rsid w:val="00CA289B"/>
    <w:rsid w:val="00CA351C"/>
    <w:rsid w:val="00CA3694"/>
    <w:rsid w:val="00CA3FA9"/>
    <w:rsid w:val="00CA4802"/>
    <w:rsid w:val="00CA5820"/>
    <w:rsid w:val="00CA5A6C"/>
    <w:rsid w:val="00CA5A90"/>
    <w:rsid w:val="00CA5C90"/>
    <w:rsid w:val="00CA6211"/>
    <w:rsid w:val="00CA798B"/>
    <w:rsid w:val="00CA79CC"/>
    <w:rsid w:val="00CA7BDE"/>
    <w:rsid w:val="00CA7DDA"/>
    <w:rsid w:val="00CB0083"/>
    <w:rsid w:val="00CB0C42"/>
    <w:rsid w:val="00CB0D9B"/>
    <w:rsid w:val="00CB0F3F"/>
    <w:rsid w:val="00CB1520"/>
    <w:rsid w:val="00CB21E9"/>
    <w:rsid w:val="00CB2C1E"/>
    <w:rsid w:val="00CB2C35"/>
    <w:rsid w:val="00CB4343"/>
    <w:rsid w:val="00CB4E74"/>
    <w:rsid w:val="00CB58B2"/>
    <w:rsid w:val="00CB6B4D"/>
    <w:rsid w:val="00CC1544"/>
    <w:rsid w:val="00CC1799"/>
    <w:rsid w:val="00CC1A3A"/>
    <w:rsid w:val="00CC1AEC"/>
    <w:rsid w:val="00CC1C89"/>
    <w:rsid w:val="00CC4214"/>
    <w:rsid w:val="00CC58BE"/>
    <w:rsid w:val="00CC6BBB"/>
    <w:rsid w:val="00CD10DD"/>
    <w:rsid w:val="00CD174B"/>
    <w:rsid w:val="00CD1CB1"/>
    <w:rsid w:val="00CD3340"/>
    <w:rsid w:val="00CD3B0D"/>
    <w:rsid w:val="00CD4378"/>
    <w:rsid w:val="00CD4431"/>
    <w:rsid w:val="00CD4CF9"/>
    <w:rsid w:val="00CD7554"/>
    <w:rsid w:val="00CD760A"/>
    <w:rsid w:val="00CD7EA5"/>
    <w:rsid w:val="00CD7ED6"/>
    <w:rsid w:val="00CE026E"/>
    <w:rsid w:val="00CE0394"/>
    <w:rsid w:val="00CE04FA"/>
    <w:rsid w:val="00CE1EDA"/>
    <w:rsid w:val="00CE23F1"/>
    <w:rsid w:val="00CE2EF5"/>
    <w:rsid w:val="00CE360F"/>
    <w:rsid w:val="00CE3BF8"/>
    <w:rsid w:val="00CE4AB9"/>
    <w:rsid w:val="00CE507D"/>
    <w:rsid w:val="00CE6ACE"/>
    <w:rsid w:val="00CF0672"/>
    <w:rsid w:val="00CF0749"/>
    <w:rsid w:val="00CF1911"/>
    <w:rsid w:val="00CF19FA"/>
    <w:rsid w:val="00CF2C75"/>
    <w:rsid w:val="00CF3112"/>
    <w:rsid w:val="00CF3252"/>
    <w:rsid w:val="00CF3835"/>
    <w:rsid w:val="00CF3A57"/>
    <w:rsid w:val="00CF4EDD"/>
    <w:rsid w:val="00CF666F"/>
    <w:rsid w:val="00D00226"/>
    <w:rsid w:val="00D00411"/>
    <w:rsid w:val="00D00A41"/>
    <w:rsid w:val="00D01A85"/>
    <w:rsid w:val="00D01AE5"/>
    <w:rsid w:val="00D01BC6"/>
    <w:rsid w:val="00D0206D"/>
    <w:rsid w:val="00D0238C"/>
    <w:rsid w:val="00D032D5"/>
    <w:rsid w:val="00D03A70"/>
    <w:rsid w:val="00D04635"/>
    <w:rsid w:val="00D06521"/>
    <w:rsid w:val="00D068E3"/>
    <w:rsid w:val="00D06A2F"/>
    <w:rsid w:val="00D105F0"/>
    <w:rsid w:val="00D1060E"/>
    <w:rsid w:val="00D10DC7"/>
    <w:rsid w:val="00D11886"/>
    <w:rsid w:val="00D1445E"/>
    <w:rsid w:val="00D14501"/>
    <w:rsid w:val="00D14CA9"/>
    <w:rsid w:val="00D157F3"/>
    <w:rsid w:val="00D16ECA"/>
    <w:rsid w:val="00D17EF3"/>
    <w:rsid w:val="00D209C1"/>
    <w:rsid w:val="00D20B10"/>
    <w:rsid w:val="00D20BF5"/>
    <w:rsid w:val="00D211A6"/>
    <w:rsid w:val="00D21541"/>
    <w:rsid w:val="00D2168A"/>
    <w:rsid w:val="00D2186E"/>
    <w:rsid w:val="00D21B95"/>
    <w:rsid w:val="00D21C79"/>
    <w:rsid w:val="00D221E0"/>
    <w:rsid w:val="00D23534"/>
    <w:rsid w:val="00D2374D"/>
    <w:rsid w:val="00D239AA"/>
    <w:rsid w:val="00D24F53"/>
    <w:rsid w:val="00D255FF"/>
    <w:rsid w:val="00D256D9"/>
    <w:rsid w:val="00D25760"/>
    <w:rsid w:val="00D262C9"/>
    <w:rsid w:val="00D27A77"/>
    <w:rsid w:val="00D301EB"/>
    <w:rsid w:val="00D3156D"/>
    <w:rsid w:val="00D324A1"/>
    <w:rsid w:val="00D32D0B"/>
    <w:rsid w:val="00D3350B"/>
    <w:rsid w:val="00D339E5"/>
    <w:rsid w:val="00D33C31"/>
    <w:rsid w:val="00D349B7"/>
    <w:rsid w:val="00D34CB1"/>
    <w:rsid w:val="00D36DAD"/>
    <w:rsid w:val="00D371DE"/>
    <w:rsid w:val="00D403A6"/>
    <w:rsid w:val="00D40670"/>
    <w:rsid w:val="00D406AC"/>
    <w:rsid w:val="00D42371"/>
    <w:rsid w:val="00D42B8E"/>
    <w:rsid w:val="00D46843"/>
    <w:rsid w:val="00D46BB6"/>
    <w:rsid w:val="00D50B28"/>
    <w:rsid w:val="00D50C19"/>
    <w:rsid w:val="00D510B1"/>
    <w:rsid w:val="00D53C59"/>
    <w:rsid w:val="00D53D4C"/>
    <w:rsid w:val="00D54DC3"/>
    <w:rsid w:val="00D567B4"/>
    <w:rsid w:val="00D5703D"/>
    <w:rsid w:val="00D57C2E"/>
    <w:rsid w:val="00D60108"/>
    <w:rsid w:val="00D60447"/>
    <w:rsid w:val="00D6142A"/>
    <w:rsid w:val="00D615F3"/>
    <w:rsid w:val="00D635C9"/>
    <w:rsid w:val="00D63609"/>
    <w:rsid w:val="00D64565"/>
    <w:rsid w:val="00D64D6C"/>
    <w:rsid w:val="00D65E46"/>
    <w:rsid w:val="00D67C73"/>
    <w:rsid w:val="00D67DA6"/>
    <w:rsid w:val="00D71157"/>
    <w:rsid w:val="00D712AC"/>
    <w:rsid w:val="00D715BD"/>
    <w:rsid w:val="00D71880"/>
    <w:rsid w:val="00D800FB"/>
    <w:rsid w:val="00D80DDD"/>
    <w:rsid w:val="00D80E08"/>
    <w:rsid w:val="00D811F3"/>
    <w:rsid w:val="00D82086"/>
    <w:rsid w:val="00D82E57"/>
    <w:rsid w:val="00D8320C"/>
    <w:rsid w:val="00D844AD"/>
    <w:rsid w:val="00D85977"/>
    <w:rsid w:val="00D85991"/>
    <w:rsid w:val="00D85A8C"/>
    <w:rsid w:val="00D871C7"/>
    <w:rsid w:val="00D87DDF"/>
    <w:rsid w:val="00D90458"/>
    <w:rsid w:val="00D9105B"/>
    <w:rsid w:val="00D915BF"/>
    <w:rsid w:val="00D916A1"/>
    <w:rsid w:val="00D91A00"/>
    <w:rsid w:val="00D91FBB"/>
    <w:rsid w:val="00D9207C"/>
    <w:rsid w:val="00D92903"/>
    <w:rsid w:val="00D930EF"/>
    <w:rsid w:val="00D9380A"/>
    <w:rsid w:val="00D95C0E"/>
    <w:rsid w:val="00D967B9"/>
    <w:rsid w:val="00DA0C76"/>
    <w:rsid w:val="00DA12F2"/>
    <w:rsid w:val="00DA1519"/>
    <w:rsid w:val="00DA171D"/>
    <w:rsid w:val="00DA1A40"/>
    <w:rsid w:val="00DA206A"/>
    <w:rsid w:val="00DA2FDC"/>
    <w:rsid w:val="00DA314E"/>
    <w:rsid w:val="00DA5118"/>
    <w:rsid w:val="00DA5C66"/>
    <w:rsid w:val="00DA5DEE"/>
    <w:rsid w:val="00DA6301"/>
    <w:rsid w:val="00DA73BB"/>
    <w:rsid w:val="00DA73EF"/>
    <w:rsid w:val="00DB0852"/>
    <w:rsid w:val="00DB0CDA"/>
    <w:rsid w:val="00DB2AD2"/>
    <w:rsid w:val="00DB4DA7"/>
    <w:rsid w:val="00DB66B4"/>
    <w:rsid w:val="00DB6985"/>
    <w:rsid w:val="00DB7138"/>
    <w:rsid w:val="00DC27D4"/>
    <w:rsid w:val="00DC29F6"/>
    <w:rsid w:val="00DC3CA0"/>
    <w:rsid w:val="00DC48D5"/>
    <w:rsid w:val="00DC51E2"/>
    <w:rsid w:val="00DC594A"/>
    <w:rsid w:val="00DC5ABD"/>
    <w:rsid w:val="00DC6267"/>
    <w:rsid w:val="00DC681C"/>
    <w:rsid w:val="00DC708C"/>
    <w:rsid w:val="00DC7CDA"/>
    <w:rsid w:val="00DD09BE"/>
    <w:rsid w:val="00DD1965"/>
    <w:rsid w:val="00DD1F56"/>
    <w:rsid w:val="00DD21A7"/>
    <w:rsid w:val="00DD2A55"/>
    <w:rsid w:val="00DD2D8F"/>
    <w:rsid w:val="00DD2E44"/>
    <w:rsid w:val="00DD2F64"/>
    <w:rsid w:val="00DD35A1"/>
    <w:rsid w:val="00DD35BD"/>
    <w:rsid w:val="00DD5756"/>
    <w:rsid w:val="00DD6962"/>
    <w:rsid w:val="00DD7AC2"/>
    <w:rsid w:val="00DE10E1"/>
    <w:rsid w:val="00DE11FF"/>
    <w:rsid w:val="00DE1A71"/>
    <w:rsid w:val="00DE23ED"/>
    <w:rsid w:val="00DE3A28"/>
    <w:rsid w:val="00DE456D"/>
    <w:rsid w:val="00DE51DA"/>
    <w:rsid w:val="00DE659C"/>
    <w:rsid w:val="00DE67BF"/>
    <w:rsid w:val="00DE6834"/>
    <w:rsid w:val="00DE698B"/>
    <w:rsid w:val="00DE72E7"/>
    <w:rsid w:val="00DF122C"/>
    <w:rsid w:val="00DF23EC"/>
    <w:rsid w:val="00DF261C"/>
    <w:rsid w:val="00DF2FAB"/>
    <w:rsid w:val="00DF3E26"/>
    <w:rsid w:val="00DF4E35"/>
    <w:rsid w:val="00DF5155"/>
    <w:rsid w:val="00DF5DA6"/>
    <w:rsid w:val="00DF5EF3"/>
    <w:rsid w:val="00DF6141"/>
    <w:rsid w:val="00DF75F1"/>
    <w:rsid w:val="00E0036E"/>
    <w:rsid w:val="00E003D8"/>
    <w:rsid w:val="00E02043"/>
    <w:rsid w:val="00E0231F"/>
    <w:rsid w:val="00E04AD6"/>
    <w:rsid w:val="00E069F7"/>
    <w:rsid w:val="00E071D0"/>
    <w:rsid w:val="00E11E9C"/>
    <w:rsid w:val="00E1213E"/>
    <w:rsid w:val="00E1273A"/>
    <w:rsid w:val="00E138E4"/>
    <w:rsid w:val="00E13DF0"/>
    <w:rsid w:val="00E145BB"/>
    <w:rsid w:val="00E1562A"/>
    <w:rsid w:val="00E160F0"/>
    <w:rsid w:val="00E20722"/>
    <w:rsid w:val="00E2136C"/>
    <w:rsid w:val="00E22235"/>
    <w:rsid w:val="00E22663"/>
    <w:rsid w:val="00E22D27"/>
    <w:rsid w:val="00E238BC"/>
    <w:rsid w:val="00E23A21"/>
    <w:rsid w:val="00E240E3"/>
    <w:rsid w:val="00E241E7"/>
    <w:rsid w:val="00E2449C"/>
    <w:rsid w:val="00E24AEC"/>
    <w:rsid w:val="00E25237"/>
    <w:rsid w:val="00E2559A"/>
    <w:rsid w:val="00E25ACD"/>
    <w:rsid w:val="00E26EA8"/>
    <w:rsid w:val="00E277EF"/>
    <w:rsid w:val="00E27DBA"/>
    <w:rsid w:val="00E27DD9"/>
    <w:rsid w:val="00E30554"/>
    <w:rsid w:val="00E30BD3"/>
    <w:rsid w:val="00E30C33"/>
    <w:rsid w:val="00E31FA8"/>
    <w:rsid w:val="00E32699"/>
    <w:rsid w:val="00E32C0A"/>
    <w:rsid w:val="00E33BF5"/>
    <w:rsid w:val="00E355B2"/>
    <w:rsid w:val="00E3786F"/>
    <w:rsid w:val="00E37A84"/>
    <w:rsid w:val="00E40100"/>
    <w:rsid w:val="00E409D2"/>
    <w:rsid w:val="00E40A4B"/>
    <w:rsid w:val="00E41C62"/>
    <w:rsid w:val="00E41FCA"/>
    <w:rsid w:val="00E42301"/>
    <w:rsid w:val="00E423A5"/>
    <w:rsid w:val="00E42DF9"/>
    <w:rsid w:val="00E4796D"/>
    <w:rsid w:val="00E50EFF"/>
    <w:rsid w:val="00E523DD"/>
    <w:rsid w:val="00E542CA"/>
    <w:rsid w:val="00E5629C"/>
    <w:rsid w:val="00E568FC"/>
    <w:rsid w:val="00E56C0B"/>
    <w:rsid w:val="00E570FA"/>
    <w:rsid w:val="00E60A93"/>
    <w:rsid w:val="00E61C18"/>
    <w:rsid w:val="00E62B4B"/>
    <w:rsid w:val="00E62FA0"/>
    <w:rsid w:val="00E630F7"/>
    <w:rsid w:val="00E6318B"/>
    <w:rsid w:val="00E637A7"/>
    <w:rsid w:val="00E6403A"/>
    <w:rsid w:val="00E6489F"/>
    <w:rsid w:val="00E65213"/>
    <w:rsid w:val="00E65CA4"/>
    <w:rsid w:val="00E70D97"/>
    <w:rsid w:val="00E70DB1"/>
    <w:rsid w:val="00E70F2D"/>
    <w:rsid w:val="00E716DB"/>
    <w:rsid w:val="00E71928"/>
    <w:rsid w:val="00E71DFD"/>
    <w:rsid w:val="00E72FAB"/>
    <w:rsid w:val="00E7350D"/>
    <w:rsid w:val="00E73972"/>
    <w:rsid w:val="00E73F24"/>
    <w:rsid w:val="00E748BB"/>
    <w:rsid w:val="00E75D79"/>
    <w:rsid w:val="00E76908"/>
    <w:rsid w:val="00E778CC"/>
    <w:rsid w:val="00E80D2D"/>
    <w:rsid w:val="00E8194C"/>
    <w:rsid w:val="00E8225E"/>
    <w:rsid w:val="00E8391D"/>
    <w:rsid w:val="00E84D73"/>
    <w:rsid w:val="00E84F4A"/>
    <w:rsid w:val="00E8745B"/>
    <w:rsid w:val="00E87962"/>
    <w:rsid w:val="00E90DFC"/>
    <w:rsid w:val="00E91A99"/>
    <w:rsid w:val="00E91B5C"/>
    <w:rsid w:val="00E92A15"/>
    <w:rsid w:val="00E93638"/>
    <w:rsid w:val="00E94B3F"/>
    <w:rsid w:val="00E95CE2"/>
    <w:rsid w:val="00E95FE0"/>
    <w:rsid w:val="00E9626E"/>
    <w:rsid w:val="00E96AF6"/>
    <w:rsid w:val="00E96CF7"/>
    <w:rsid w:val="00E97D7A"/>
    <w:rsid w:val="00EA276E"/>
    <w:rsid w:val="00EA28C8"/>
    <w:rsid w:val="00EA2B07"/>
    <w:rsid w:val="00EA3F2C"/>
    <w:rsid w:val="00EA4D2A"/>
    <w:rsid w:val="00EA5134"/>
    <w:rsid w:val="00EA60EC"/>
    <w:rsid w:val="00EA768F"/>
    <w:rsid w:val="00EB2EEE"/>
    <w:rsid w:val="00EB3137"/>
    <w:rsid w:val="00EB4C33"/>
    <w:rsid w:val="00EB54C8"/>
    <w:rsid w:val="00EB65F8"/>
    <w:rsid w:val="00EC0206"/>
    <w:rsid w:val="00EC082E"/>
    <w:rsid w:val="00EC0A4E"/>
    <w:rsid w:val="00EC1AB0"/>
    <w:rsid w:val="00EC2AA3"/>
    <w:rsid w:val="00EC36B2"/>
    <w:rsid w:val="00EC50ED"/>
    <w:rsid w:val="00EC78F3"/>
    <w:rsid w:val="00ED136A"/>
    <w:rsid w:val="00ED18C7"/>
    <w:rsid w:val="00ED2B3B"/>
    <w:rsid w:val="00ED2CBB"/>
    <w:rsid w:val="00ED4715"/>
    <w:rsid w:val="00ED5545"/>
    <w:rsid w:val="00ED6D58"/>
    <w:rsid w:val="00ED6DD8"/>
    <w:rsid w:val="00ED72E2"/>
    <w:rsid w:val="00ED7379"/>
    <w:rsid w:val="00ED7B4D"/>
    <w:rsid w:val="00ED7C12"/>
    <w:rsid w:val="00EE0726"/>
    <w:rsid w:val="00EE0CF2"/>
    <w:rsid w:val="00EE1702"/>
    <w:rsid w:val="00EE1C68"/>
    <w:rsid w:val="00EE3717"/>
    <w:rsid w:val="00EE375B"/>
    <w:rsid w:val="00EE3C43"/>
    <w:rsid w:val="00EE41F1"/>
    <w:rsid w:val="00EE4E32"/>
    <w:rsid w:val="00EE79EA"/>
    <w:rsid w:val="00EE7A88"/>
    <w:rsid w:val="00EF1228"/>
    <w:rsid w:val="00EF1545"/>
    <w:rsid w:val="00EF3048"/>
    <w:rsid w:val="00EF348A"/>
    <w:rsid w:val="00EF44B7"/>
    <w:rsid w:val="00EF6046"/>
    <w:rsid w:val="00EF6D94"/>
    <w:rsid w:val="00EF79D7"/>
    <w:rsid w:val="00F00103"/>
    <w:rsid w:val="00F01277"/>
    <w:rsid w:val="00F01F49"/>
    <w:rsid w:val="00F02AE0"/>
    <w:rsid w:val="00F03C67"/>
    <w:rsid w:val="00F046C0"/>
    <w:rsid w:val="00F051F3"/>
    <w:rsid w:val="00F0531E"/>
    <w:rsid w:val="00F05B9C"/>
    <w:rsid w:val="00F05CB0"/>
    <w:rsid w:val="00F05E1A"/>
    <w:rsid w:val="00F062CB"/>
    <w:rsid w:val="00F06708"/>
    <w:rsid w:val="00F076D0"/>
    <w:rsid w:val="00F100D7"/>
    <w:rsid w:val="00F10F3B"/>
    <w:rsid w:val="00F11171"/>
    <w:rsid w:val="00F111B0"/>
    <w:rsid w:val="00F117B5"/>
    <w:rsid w:val="00F1257F"/>
    <w:rsid w:val="00F12BE3"/>
    <w:rsid w:val="00F13299"/>
    <w:rsid w:val="00F139AA"/>
    <w:rsid w:val="00F1481B"/>
    <w:rsid w:val="00F1502B"/>
    <w:rsid w:val="00F168AD"/>
    <w:rsid w:val="00F16E85"/>
    <w:rsid w:val="00F20D33"/>
    <w:rsid w:val="00F214ED"/>
    <w:rsid w:val="00F2210B"/>
    <w:rsid w:val="00F232D9"/>
    <w:rsid w:val="00F24191"/>
    <w:rsid w:val="00F24580"/>
    <w:rsid w:val="00F2539A"/>
    <w:rsid w:val="00F264BC"/>
    <w:rsid w:val="00F26C32"/>
    <w:rsid w:val="00F26DC1"/>
    <w:rsid w:val="00F279AC"/>
    <w:rsid w:val="00F27F4C"/>
    <w:rsid w:val="00F30721"/>
    <w:rsid w:val="00F30A14"/>
    <w:rsid w:val="00F311AE"/>
    <w:rsid w:val="00F31824"/>
    <w:rsid w:val="00F31A98"/>
    <w:rsid w:val="00F31D25"/>
    <w:rsid w:val="00F326D4"/>
    <w:rsid w:val="00F329D5"/>
    <w:rsid w:val="00F32E48"/>
    <w:rsid w:val="00F33D2F"/>
    <w:rsid w:val="00F37256"/>
    <w:rsid w:val="00F4078B"/>
    <w:rsid w:val="00F40C5E"/>
    <w:rsid w:val="00F41626"/>
    <w:rsid w:val="00F41AD2"/>
    <w:rsid w:val="00F41E2C"/>
    <w:rsid w:val="00F42EAE"/>
    <w:rsid w:val="00F42FE8"/>
    <w:rsid w:val="00F436DE"/>
    <w:rsid w:val="00F45E95"/>
    <w:rsid w:val="00F46FEC"/>
    <w:rsid w:val="00F47120"/>
    <w:rsid w:val="00F471D9"/>
    <w:rsid w:val="00F51B32"/>
    <w:rsid w:val="00F51D4C"/>
    <w:rsid w:val="00F53CE3"/>
    <w:rsid w:val="00F54234"/>
    <w:rsid w:val="00F548D5"/>
    <w:rsid w:val="00F54B06"/>
    <w:rsid w:val="00F54CEC"/>
    <w:rsid w:val="00F54ECA"/>
    <w:rsid w:val="00F54EEF"/>
    <w:rsid w:val="00F55720"/>
    <w:rsid w:val="00F55AC7"/>
    <w:rsid w:val="00F56E1F"/>
    <w:rsid w:val="00F56FCA"/>
    <w:rsid w:val="00F57430"/>
    <w:rsid w:val="00F57B27"/>
    <w:rsid w:val="00F606B0"/>
    <w:rsid w:val="00F61139"/>
    <w:rsid w:val="00F6666D"/>
    <w:rsid w:val="00F66F7C"/>
    <w:rsid w:val="00F67186"/>
    <w:rsid w:val="00F67AFD"/>
    <w:rsid w:val="00F702EB"/>
    <w:rsid w:val="00F7039C"/>
    <w:rsid w:val="00F7117A"/>
    <w:rsid w:val="00F72ABD"/>
    <w:rsid w:val="00F734C1"/>
    <w:rsid w:val="00F73D8B"/>
    <w:rsid w:val="00F75F51"/>
    <w:rsid w:val="00F76521"/>
    <w:rsid w:val="00F767F2"/>
    <w:rsid w:val="00F77F33"/>
    <w:rsid w:val="00F81E01"/>
    <w:rsid w:val="00F8267F"/>
    <w:rsid w:val="00F829DA"/>
    <w:rsid w:val="00F82DA5"/>
    <w:rsid w:val="00F842EA"/>
    <w:rsid w:val="00F84DFE"/>
    <w:rsid w:val="00F852A6"/>
    <w:rsid w:val="00F86007"/>
    <w:rsid w:val="00F860BD"/>
    <w:rsid w:val="00F9059C"/>
    <w:rsid w:val="00F92B03"/>
    <w:rsid w:val="00F93520"/>
    <w:rsid w:val="00F94577"/>
    <w:rsid w:val="00F94592"/>
    <w:rsid w:val="00F95594"/>
    <w:rsid w:val="00F95FF6"/>
    <w:rsid w:val="00F96615"/>
    <w:rsid w:val="00F96AEB"/>
    <w:rsid w:val="00FA013D"/>
    <w:rsid w:val="00FA0980"/>
    <w:rsid w:val="00FA1661"/>
    <w:rsid w:val="00FA39ED"/>
    <w:rsid w:val="00FA4109"/>
    <w:rsid w:val="00FA4F7B"/>
    <w:rsid w:val="00FA56C0"/>
    <w:rsid w:val="00FA6435"/>
    <w:rsid w:val="00FA782E"/>
    <w:rsid w:val="00FA79C2"/>
    <w:rsid w:val="00FB0579"/>
    <w:rsid w:val="00FB11F9"/>
    <w:rsid w:val="00FB1369"/>
    <w:rsid w:val="00FB2F16"/>
    <w:rsid w:val="00FB3274"/>
    <w:rsid w:val="00FB4A42"/>
    <w:rsid w:val="00FB4C93"/>
    <w:rsid w:val="00FB5D95"/>
    <w:rsid w:val="00FB66C6"/>
    <w:rsid w:val="00FB7462"/>
    <w:rsid w:val="00FC07DD"/>
    <w:rsid w:val="00FC09FF"/>
    <w:rsid w:val="00FC0E82"/>
    <w:rsid w:val="00FC1CD2"/>
    <w:rsid w:val="00FC1FF6"/>
    <w:rsid w:val="00FC3C50"/>
    <w:rsid w:val="00FC5078"/>
    <w:rsid w:val="00FC51FA"/>
    <w:rsid w:val="00FC5DE8"/>
    <w:rsid w:val="00FC5FD7"/>
    <w:rsid w:val="00FC6270"/>
    <w:rsid w:val="00FC731F"/>
    <w:rsid w:val="00FD05D7"/>
    <w:rsid w:val="00FD1C74"/>
    <w:rsid w:val="00FD2FD8"/>
    <w:rsid w:val="00FD3FDF"/>
    <w:rsid w:val="00FD42BE"/>
    <w:rsid w:val="00FD4737"/>
    <w:rsid w:val="00FD642C"/>
    <w:rsid w:val="00FD6A24"/>
    <w:rsid w:val="00FD70CB"/>
    <w:rsid w:val="00FD78EE"/>
    <w:rsid w:val="00FD7919"/>
    <w:rsid w:val="00FE1A97"/>
    <w:rsid w:val="00FE1F57"/>
    <w:rsid w:val="00FE227A"/>
    <w:rsid w:val="00FE2330"/>
    <w:rsid w:val="00FE27AA"/>
    <w:rsid w:val="00FE2CA1"/>
    <w:rsid w:val="00FE33FA"/>
    <w:rsid w:val="00FE39B1"/>
    <w:rsid w:val="00FE3B7B"/>
    <w:rsid w:val="00FE3E15"/>
    <w:rsid w:val="00FE4058"/>
    <w:rsid w:val="00FE45CA"/>
    <w:rsid w:val="00FE4FE1"/>
    <w:rsid w:val="00FE58AF"/>
    <w:rsid w:val="00FE5B46"/>
    <w:rsid w:val="00FF0538"/>
    <w:rsid w:val="00FF1CFE"/>
    <w:rsid w:val="00FF1DEE"/>
    <w:rsid w:val="00FF4492"/>
    <w:rsid w:val="00FF5475"/>
    <w:rsid w:val="00FF5F64"/>
    <w:rsid w:val="00FF5F82"/>
    <w:rsid w:val="00FF69AC"/>
    <w:rsid w:val="00FF6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B3DE02"/>
  <w15:docId w15:val="{5D066036-0D53-41C9-8CBB-3D4A84054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7EB"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09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60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67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7C7D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547C7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47C7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47C7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47C7D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F62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F62"/>
    <w:rPr>
      <w:rFonts w:ascii="Tahoma" w:hAnsi="Tahoma" w:cs="Mangal"/>
      <w:sz w:val="16"/>
      <w:szCs w:val="14"/>
    </w:rPr>
  </w:style>
  <w:style w:type="paragraph" w:customStyle="1" w:styleId="RSCB02ArticleText">
    <w:name w:val="RSC B02 Article Text"/>
    <w:basedOn w:val="Normal"/>
    <w:link w:val="RSCB02ArticleTextChar"/>
    <w:qFormat/>
    <w:rsid w:val="007632B4"/>
    <w:pPr>
      <w:spacing w:after="0" w:line="240" w:lineRule="exact"/>
      <w:jc w:val="both"/>
    </w:pPr>
    <w:rPr>
      <w:rFonts w:cs="Times New Roman"/>
      <w:w w:val="108"/>
      <w:sz w:val="18"/>
      <w:szCs w:val="18"/>
      <w:lang w:val="en-GB" w:bidi="ar-SA"/>
    </w:rPr>
  </w:style>
  <w:style w:type="character" w:customStyle="1" w:styleId="RSCB02ArticleTextChar">
    <w:name w:val="RSC B02 Article Text Char"/>
    <w:basedOn w:val="DefaultParagraphFont"/>
    <w:link w:val="RSCB02ArticleText"/>
    <w:rsid w:val="007632B4"/>
    <w:rPr>
      <w:rFonts w:cs="Times New Roman"/>
      <w:w w:val="108"/>
      <w:sz w:val="18"/>
      <w:szCs w:val="18"/>
      <w:lang w:val="en-GB" w:bidi="ar-SA"/>
    </w:rPr>
  </w:style>
  <w:style w:type="table" w:styleId="TableGrid">
    <w:name w:val="Table Grid"/>
    <w:basedOn w:val="TableNormal"/>
    <w:uiPriority w:val="39"/>
    <w:rsid w:val="00AC76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767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6785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6785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67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6785"/>
    <w:rPr>
      <w:rFonts w:cs="Mangal"/>
      <w:b/>
      <w:bCs/>
      <w:sz w:val="20"/>
      <w:szCs w:val="18"/>
    </w:rPr>
  </w:style>
  <w:style w:type="paragraph" w:styleId="Header">
    <w:name w:val="header"/>
    <w:basedOn w:val="Normal"/>
    <w:link w:val="HeaderChar"/>
    <w:uiPriority w:val="99"/>
    <w:unhideWhenUsed/>
    <w:rsid w:val="00606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D4C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606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D4C"/>
    <w:rPr>
      <w:rFonts w:cs="Mangal"/>
    </w:rPr>
  </w:style>
  <w:style w:type="paragraph" w:styleId="ListParagraph">
    <w:name w:val="List Paragraph"/>
    <w:basedOn w:val="Normal"/>
    <w:uiPriority w:val="34"/>
    <w:qFormat/>
    <w:rsid w:val="0054549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32D0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B0963"/>
    <w:rPr>
      <w:rFonts w:asciiTheme="majorHAnsi" w:eastAsiaTheme="majorEastAsia" w:hAnsiTheme="majorHAnsi" w:cstheme="majorBidi"/>
      <w:color w:val="365F91" w:themeColor="accent1" w:themeShade="BF"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6077"/>
    <w:rPr>
      <w:rFonts w:asciiTheme="majorHAnsi" w:eastAsiaTheme="majorEastAsia" w:hAnsiTheme="majorHAnsi" w:cstheme="majorBidi"/>
      <w:color w:val="365F91" w:themeColor="accent1" w:themeShade="BF"/>
      <w:sz w:val="26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67F9"/>
    <w:rPr>
      <w:rFonts w:asciiTheme="majorHAnsi" w:eastAsiaTheme="majorEastAsia" w:hAnsiTheme="majorHAnsi" w:cstheme="majorBidi"/>
      <w:color w:val="243F60" w:themeColor="accent1" w:themeShade="7F"/>
      <w:sz w:val="24"/>
      <w:szCs w:val="21"/>
    </w:rPr>
  </w:style>
  <w:style w:type="paragraph" w:styleId="NormalWeb">
    <w:name w:val="Normal (Web)"/>
    <w:basedOn w:val="Normal"/>
    <w:uiPriority w:val="99"/>
    <w:semiHidden/>
    <w:unhideWhenUsed/>
    <w:rsid w:val="003064C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AU" w:eastAsia="en-AU" w:bidi="ar-SA"/>
    </w:rPr>
  </w:style>
  <w:style w:type="table" w:customStyle="1" w:styleId="TableGrid1">
    <w:name w:val="Table Grid1"/>
    <w:basedOn w:val="TableNormal"/>
    <w:next w:val="TableGrid"/>
    <w:uiPriority w:val="59"/>
    <w:rsid w:val="005F0DF5"/>
    <w:pPr>
      <w:spacing w:after="0" w:line="240" w:lineRule="auto"/>
    </w:pPr>
    <w:rPr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465252"/>
    <w:pPr>
      <w:spacing w:after="0" w:line="240" w:lineRule="auto"/>
    </w:pPr>
    <w:rPr>
      <w:szCs w:val="22"/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ody">
    <w:name w:val="TableBody"/>
    <w:basedOn w:val="Normal"/>
    <w:rsid w:val="00DA73EF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 w:line="180" w:lineRule="exact"/>
      <w:jc w:val="both"/>
    </w:pPr>
    <w:rPr>
      <w:rFonts w:ascii="Arial" w:eastAsia="MS Mincho" w:hAnsi="Arial" w:cs="Times New Roman"/>
      <w:sz w:val="14"/>
      <w:szCs w:val="14"/>
      <w:lang w:val="en-GB" w:eastAsia="ja-JP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645330"/>
    <w:rPr>
      <w:color w:val="605E5C"/>
      <w:shd w:val="clear" w:color="auto" w:fill="E1DFDD"/>
    </w:rPr>
  </w:style>
  <w:style w:type="paragraph" w:customStyle="1" w:styleId="BATitle">
    <w:name w:val="BA_Title"/>
    <w:basedOn w:val="Normal"/>
    <w:next w:val="BBAuthorName"/>
    <w:rsid w:val="009314F2"/>
    <w:pPr>
      <w:spacing w:before="720" w:after="360" w:line="480" w:lineRule="auto"/>
      <w:jc w:val="center"/>
    </w:pPr>
    <w:rPr>
      <w:rFonts w:ascii="Times New Roman" w:eastAsia="Times New Roman" w:hAnsi="Times New Roman" w:cs="Times New Roman"/>
      <w:sz w:val="44"/>
      <w:lang w:bidi="ar-SA"/>
    </w:rPr>
  </w:style>
  <w:style w:type="paragraph" w:customStyle="1" w:styleId="BBAuthorName">
    <w:name w:val="BB_Author_Name"/>
    <w:basedOn w:val="Normal"/>
    <w:next w:val="BCAuthorAddress"/>
    <w:rsid w:val="009314F2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lang w:bidi="ar-SA"/>
    </w:rPr>
  </w:style>
  <w:style w:type="paragraph" w:customStyle="1" w:styleId="BCAuthorAddress">
    <w:name w:val="BC_Author_Address"/>
    <w:basedOn w:val="Normal"/>
    <w:next w:val="Normal"/>
    <w:rsid w:val="009314F2"/>
    <w:pPr>
      <w:spacing w:after="240" w:line="480" w:lineRule="auto"/>
      <w:jc w:val="center"/>
    </w:pPr>
    <w:rPr>
      <w:rFonts w:ascii="Times" w:eastAsia="Times New Roman" w:hAnsi="Times" w:cs="Times New Roman"/>
      <w:sz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8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3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0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9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0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7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80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85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90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3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92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16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00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mukundan@lboro.ac.uk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01DAD-C3AC-48B8-A971-96BBC379C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thi Mukundan</dc:creator>
  <cp:keywords/>
  <dc:description/>
  <cp:lastModifiedBy>David Campling</cp:lastModifiedBy>
  <cp:revision>2</cp:revision>
  <cp:lastPrinted>2018-03-15T06:37:00Z</cp:lastPrinted>
  <dcterms:created xsi:type="dcterms:W3CDTF">2022-11-24T14:52:00Z</dcterms:created>
  <dcterms:modified xsi:type="dcterms:W3CDTF">2022-11-24T14:52:00Z</dcterms:modified>
</cp:coreProperties>
</file>